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F77E0E" w14:textId="77777777" w:rsidR="008353C3" w:rsidRPr="008353C3" w:rsidRDefault="008353C3" w:rsidP="008353C3">
      <w:pPr>
        <w:shd w:val="clear" w:color="auto" w:fill="F9FAFC"/>
        <w:spacing w:after="300" w:line="810" w:lineRule="atLeast"/>
        <w:outlineLvl w:val="0"/>
        <w:rPr>
          <w:rFonts w:ascii="Source Sans Pro" w:eastAsia="Times New Roman" w:hAnsi="Source Sans Pro" w:cs="Times New Roman"/>
          <w:b/>
          <w:bCs/>
          <w:color w:val="25265E"/>
          <w:kern w:val="36"/>
          <w:sz w:val="54"/>
          <w:szCs w:val="54"/>
          <w:lang w:eastAsia="en-IN"/>
        </w:rPr>
      </w:pPr>
      <w:r w:rsidRPr="008353C3">
        <w:rPr>
          <w:rFonts w:ascii="Source Sans Pro" w:eastAsia="Times New Roman" w:hAnsi="Source Sans Pro" w:cs="Times New Roman"/>
          <w:b/>
          <w:bCs/>
          <w:color w:val="25265E"/>
          <w:kern w:val="36"/>
          <w:sz w:val="54"/>
          <w:szCs w:val="54"/>
          <w:lang w:eastAsia="en-IN"/>
        </w:rPr>
        <w:t>C++ Pointers</w:t>
      </w:r>
    </w:p>
    <w:p w14:paraId="2EAB9197" w14:textId="77777777" w:rsidR="008353C3" w:rsidRPr="008353C3" w:rsidRDefault="008353C3" w:rsidP="008353C3">
      <w:pPr>
        <w:shd w:val="clear" w:color="auto" w:fill="F9FAFC"/>
        <w:spacing w:after="240" w:line="420" w:lineRule="atLeast"/>
        <w:outlineLvl w:val="3"/>
        <w:rPr>
          <w:rFonts w:ascii="Source Sans Pro" w:eastAsia="Times New Roman" w:hAnsi="Source Sans Pro" w:cs="Times New Roman"/>
          <w:sz w:val="27"/>
          <w:szCs w:val="27"/>
          <w:lang w:eastAsia="en-IN"/>
        </w:rPr>
      </w:pPr>
      <w:r w:rsidRPr="008353C3">
        <w:rPr>
          <w:rFonts w:ascii="Source Sans Pro" w:eastAsia="Times New Roman" w:hAnsi="Source Sans Pro" w:cs="Times New Roman"/>
          <w:sz w:val="27"/>
          <w:szCs w:val="27"/>
          <w:lang w:eastAsia="en-IN"/>
        </w:rPr>
        <w:t>In this tutorial, we will learn about pointers in C++ and their working with the help of examples.</w:t>
      </w:r>
    </w:p>
    <w:p w14:paraId="06FD11AB" w14:textId="77777777" w:rsidR="008353C3" w:rsidRPr="008353C3" w:rsidRDefault="008353C3" w:rsidP="008353C3">
      <w:pPr>
        <w:shd w:val="clear" w:color="auto" w:fill="F9FAFC"/>
        <w:spacing w:after="24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In C++, pointers are variables that store the memory addresses of other variables.</w:t>
      </w:r>
    </w:p>
    <w:p w14:paraId="359B8F5C" w14:textId="77777777" w:rsidR="008353C3" w:rsidRPr="008353C3" w:rsidRDefault="008353C3" w:rsidP="008353C3">
      <w:pPr>
        <w:shd w:val="clear" w:color="auto" w:fill="F9FAFC"/>
        <w:spacing w:after="180" w:line="540" w:lineRule="atLeast"/>
        <w:outlineLvl w:val="1"/>
        <w:rPr>
          <w:rFonts w:ascii="Source Sans Pro" w:eastAsia="Times New Roman" w:hAnsi="Source Sans Pro" w:cs="Times New Roman"/>
          <w:b/>
          <w:bCs/>
          <w:color w:val="25265E"/>
          <w:sz w:val="36"/>
          <w:szCs w:val="36"/>
          <w:lang w:eastAsia="en-IN"/>
        </w:rPr>
      </w:pPr>
      <w:r w:rsidRPr="008353C3">
        <w:rPr>
          <w:rFonts w:ascii="Source Sans Pro" w:eastAsia="Times New Roman" w:hAnsi="Source Sans Pro" w:cs="Times New Roman"/>
          <w:b/>
          <w:bCs/>
          <w:color w:val="25265E"/>
          <w:sz w:val="36"/>
          <w:szCs w:val="36"/>
          <w:lang w:eastAsia="en-IN"/>
        </w:rPr>
        <w:t>Address in C++</w:t>
      </w:r>
    </w:p>
    <w:p w14:paraId="2BD785C7" w14:textId="77777777" w:rsidR="008353C3" w:rsidRPr="008353C3" w:rsidRDefault="008353C3" w:rsidP="008353C3">
      <w:pPr>
        <w:shd w:val="clear" w:color="auto" w:fill="F9FAFC"/>
        <w:spacing w:after="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If we have a variable </w:t>
      </w:r>
      <w:r w:rsidRPr="008353C3">
        <w:rPr>
          <w:rFonts w:ascii="Consolas" w:eastAsia="Times New Roman" w:hAnsi="Consolas" w:cs="Times New Roman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var</w:t>
      </w: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in our program, </w:t>
      </w:r>
      <w:r w:rsidRPr="008353C3">
        <w:rPr>
          <w:rFonts w:ascii="Consolas" w:eastAsia="Times New Roman" w:hAnsi="Consolas" w:cs="Times New Roman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&amp;var</w:t>
      </w: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will give us its address in the memory. For example,</w:t>
      </w:r>
    </w:p>
    <w:p w14:paraId="0633F678" w14:textId="77777777" w:rsidR="008353C3" w:rsidRPr="008353C3" w:rsidRDefault="008353C3" w:rsidP="008353C3">
      <w:pPr>
        <w:shd w:val="clear" w:color="auto" w:fill="F9FAFC"/>
        <w:spacing w:after="180" w:line="450" w:lineRule="atLeast"/>
        <w:outlineLvl w:val="2"/>
        <w:rPr>
          <w:rFonts w:ascii="Source Sans Pro" w:eastAsia="Times New Roman" w:hAnsi="Source Sans Pro" w:cs="Times New Roman"/>
          <w:b/>
          <w:bCs/>
          <w:color w:val="25265E"/>
          <w:sz w:val="30"/>
          <w:szCs w:val="30"/>
          <w:lang w:eastAsia="en-IN"/>
        </w:rPr>
      </w:pPr>
      <w:r w:rsidRPr="008353C3">
        <w:rPr>
          <w:rFonts w:ascii="Source Sans Pro" w:eastAsia="Times New Roman" w:hAnsi="Source Sans Pro" w:cs="Times New Roman"/>
          <w:b/>
          <w:bCs/>
          <w:color w:val="25265E"/>
          <w:sz w:val="30"/>
          <w:szCs w:val="30"/>
          <w:lang w:eastAsia="en-IN"/>
        </w:rPr>
        <w:t>Example 1: Printing Variable Addresses in C++</w:t>
      </w:r>
    </w:p>
    <w:p w14:paraId="1282FE89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4078F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#include </w:t>
      </w:r>
      <w:r w:rsidRPr="008353C3">
        <w:rPr>
          <w:rFonts w:ascii="Consolas" w:eastAsia="Times New Roman" w:hAnsi="Consolas" w:cs="Courier New"/>
          <w:color w:val="50A14F"/>
          <w:sz w:val="21"/>
          <w:szCs w:val="21"/>
          <w:bdr w:val="none" w:sz="0" w:space="0" w:color="auto" w:frame="1"/>
          <w:shd w:val="clear" w:color="auto" w:fill="F5F5F5"/>
          <w:lang w:eastAsia="en-IN"/>
        </w:rPr>
        <w:t>&lt;iostream&gt;</w:t>
      </w:r>
    </w:p>
    <w:p w14:paraId="466B964D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  <w:lang w:eastAsia="en-IN"/>
        </w:rPr>
        <w:t>using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</w:t>
      </w:r>
      <w:r w:rsidRPr="008353C3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  <w:lang w:eastAsia="en-IN"/>
        </w:rPr>
        <w:t>namespace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</w:t>
      </w:r>
      <w:r w:rsidRPr="008353C3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std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</w:t>
      </w:r>
    </w:p>
    <w:p w14:paraId="2871DB38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</w:p>
    <w:p w14:paraId="32F3C59E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  <w:lang w:eastAsia="en-IN"/>
        </w:rPr>
        <w:t>int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</w:t>
      </w:r>
      <w:proofErr w:type="gramStart"/>
      <w:r w:rsidRPr="008353C3">
        <w:rPr>
          <w:rFonts w:ascii="Consolas" w:eastAsia="Times New Roman" w:hAnsi="Consolas" w:cs="Courier New"/>
          <w:color w:val="4078F2"/>
          <w:sz w:val="21"/>
          <w:szCs w:val="21"/>
          <w:bdr w:val="none" w:sz="0" w:space="0" w:color="auto" w:frame="1"/>
          <w:shd w:val="clear" w:color="auto" w:fill="F5F5F5"/>
          <w:lang w:eastAsia="en-IN"/>
        </w:rPr>
        <w:t>main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(</w:t>
      </w:r>
      <w:proofErr w:type="gram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)</w:t>
      </w:r>
    </w:p>
    <w:p w14:paraId="4CF102CF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{</w:t>
      </w:r>
    </w:p>
    <w:p w14:paraId="550592D1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>// declare variables</w:t>
      </w:r>
    </w:p>
    <w:p w14:paraId="51DE510A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r w:rsidRPr="008353C3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  <w:lang w:eastAsia="en-IN"/>
        </w:rPr>
        <w:t>int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var1 = </w:t>
      </w:r>
      <w:r w:rsidRPr="008353C3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  <w:lang w:eastAsia="en-IN"/>
        </w:rPr>
        <w:t>3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</w:t>
      </w:r>
    </w:p>
    <w:p w14:paraId="58D7C2CD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r w:rsidRPr="008353C3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  <w:lang w:eastAsia="en-IN"/>
        </w:rPr>
        <w:t>int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var2 = </w:t>
      </w:r>
      <w:r w:rsidRPr="008353C3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  <w:lang w:eastAsia="en-IN"/>
        </w:rPr>
        <w:t>24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</w:t>
      </w:r>
    </w:p>
    <w:p w14:paraId="685907F7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r w:rsidRPr="008353C3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  <w:lang w:eastAsia="en-IN"/>
        </w:rPr>
        <w:t>int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var3 = </w:t>
      </w:r>
      <w:r w:rsidRPr="008353C3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  <w:lang w:eastAsia="en-IN"/>
        </w:rPr>
        <w:t>17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</w:t>
      </w:r>
    </w:p>
    <w:p w14:paraId="3A93723C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</w:p>
    <w:p w14:paraId="45924A07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>// print address of var1</w:t>
      </w:r>
    </w:p>
    <w:p w14:paraId="182ECD68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proofErr w:type="spellStart"/>
      <w:r w:rsidRPr="008353C3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cout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&lt; </w:t>
      </w:r>
      <w:r w:rsidRPr="008353C3">
        <w:rPr>
          <w:rFonts w:ascii="Consolas" w:eastAsia="Times New Roman" w:hAnsi="Consolas" w:cs="Courier New"/>
          <w:color w:val="50A14F"/>
          <w:sz w:val="21"/>
          <w:szCs w:val="21"/>
          <w:bdr w:val="none" w:sz="0" w:space="0" w:color="auto" w:frame="1"/>
          <w:shd w:val="clear" w:color="auto" w:fill="F5F5F5"/>
          <w:lang w:eastAsia="en-IN"/>
        </w:rPr>
        <w:t>"Address of var1: "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&lt;&lt; &amp;var1 &lt;&lt; </w:t>
      </w:r>
      <w:proofErr w:type="spellStart"/>
      <w:r w:rsidRPr="008353C3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endl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</w:t>
      </w:r>
    </w:p>
    <w:p w14:paraId="568AC09C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</w:p>
    <w:p w14:paraId="240BF27F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>// print address of var2</w:t>
      </w:r>
    </w:p>
    <w:p w14:paraId="7962B319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proofErr w:type="spellStart"/>
      <w:r w:rsidRPr="008353C3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cout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&lt; </w:t>
      </w:r>
      <w:r w:rsidRPr="008353C3">
        <w:rPr>
          <w:rFonts w:ascii="Consolas" w:eastAsia="Times New Roman" w:hAnsi="Consolas" w:cs="Courier New"/>
          <w:color w:val="50A14F"/>
          <w:sz w:val="21"/>
          <w:szCs w:val="21"/>
          <w:bdr w:val="none" w:sz="0" w:space="0" w:color="auto" w:frame="1"/>
          <w:shd w:val="clear" w:color="auto" w:fill="F5F5F5"/>
          <w:lang w:eastAsia="en-IN"/>
        </w:rPr>
        <w:t>"Address of var2: "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&lt; &amp;var2 &lt;&lt; </w:t>
      </w:r>
      <w:proofErr w:type="spellStart"/>
      <w:r w:rsidRPr="008353C3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endl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</w:t>
      </w:r>
    </w:p>
    <w:p w14:paraId="5A7DB26D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</w:p>
    <w:p w14:paraId="2332F29D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>// print address of var3</w:t>
      </w:r>
    </w:p>
    <w:p w14:paraId="749243E7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proofErr w:type="spellStart"/>
      <w:r w:rsidRPr="008353C3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cout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&lt; </w:t>
      </w:r>
      <w:r w:rsidRPr="008353C3">
        <w:rPr>
          <w:rFonts w:ascii="Consolas" w:eastAsia="Times New Roman" w:hAnsi="Consolas" w:cs="Courier New"/>
          <w:color w:val="50A14F"/>
          <w:sz w:val="21"/>
          <w:szCs w:val="21"/>
          <w:bdr w:val="none" w:sz="0" w:space="0" w:color="auto" w:frame="1"/>
          <w:shd w:val="clear" w:color="auto" w:fill="F5F5F5"/>
          <w:lang w:eastAsia="en-IN"/>
        </w:rPr>
        <w:t>"Address of var3: "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&lt; &amp;var3 &lt;&lt; </w:t>
      </w:r>
      <w:proofErr w:type="spellStart"/>
      <w:r w:rsidRPr="008353C3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endl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</w:t>
      </w:r>
    </w:p>
    <w:p w14:paraId="2A43F113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}</w:t>
      </w:r>
    </w:p>
    <w:p w14:paraId="0B843EFF" w14:textId="77777777" w:rsidR="008353C3" w:rsidRPr="008353C3" w:rsidRDefault="008353C3" w:rsidP="008353C3">
      <w:pPr>
        <w:shd w:val="clear" w:color="auto" w:fill="F9FAFC"/>
        <w:spacing w:after="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353C3">
        <w:rPr>
          <w:rFonts w:ascii="Source Sans Pro" w:eastAsia="Times New Roman" w:hAnsi="Source Sans Pro" w:cs="Times New Roman"/>
          <w:b/>
          <w:bCs/>
          <w:color w:val="25265E"/>
          <w:sz w:val="27"/>
          <w:szCs w:val="27"/>
          <w:lang w:eastAsia="en-IN"/>
        </w:rPr>
        <w:t>Output</w:t>
      </w:r>
    </w:p>
    <w:p w14:paraId="6B716EFC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>Address of var1: 0x7fff5fbff8ac</w:t>
      </w:r>
    </w:p>
    <w:p w14:paraId="79BBBC25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>Address of var2: 0x7fff5fbff8a8</w:t>
      </w:r>
    </w:p>
    <w:p w14:paraId="322DC85C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lang w:eastAsia="en-IN"/>
        </w:rPr>
      </w:pPr>
      <w:r w:rsidRPr="008353C3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>Address of var3: 0x7fff5fbff8a4</w:t>
      </w:r>
    </w:p>
    <w:p w14:paraId="216C4113" w14:textId="77777777" w:rsidR="008353C3" w:rsidRPr="008353C3" w:rsidRDefault="008353C3" w:rsidP="008353C3">
      <w:pPr>
        <w:shd w:val="clear" w:color="auto" w:fill="F9FAFC"/>
        <w:spacing w:after="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lastRenderedPageBreak/>
        <w:t>Here, </w:t>
      </w:r>
      <w:r w:rsidRPr="008353C3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0x</w:t>
      </w: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at the beginning represents the address is in the hexadecimal form.</w:t>
      </w:r>
    </w:p>
    <w:p w14:paraId="51092C99" w14:textId="77777777" w:rsidR="008353C3" w:rsidRPr="008353C3" w:rsidRDefault="008353C3" w:rsidP="008353C3">
      <w:pPr>
        <w:shd w:val="clear" w:color="auto" w:fill="F9FAFC"/>
        <w:spacing w:after="24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Notice that the first address differs from the second by 4 bytes and the second address differs from the third by 4 bytes.</w:t>
      </w:r>
    </w:p>
    <w:p w14:paraId="6800DA59" w14:textId="77777777" w:rsidR="008353C3" w:rsidRPr="008353C3" w:rsidRDefault="008353C3" w:rsidP="008353C3">
      <w:pPr>
        <w:shd w:val="clear" w:color="auto" w:fill="F9FAFC"/>
        <w:spacing w:after="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This is because the size of an </w:t>
      </w:r>
      <w:r w:rsidRPr="008353C3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int</w:t>
      </w: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variable is 4 bytes in a 64-bit system.</w:t>
      </w:r>
    </w:p>
    <w:p w14:paraId="03C57056" w14:textId="77777777" w:rsidR="008353C3" w:rsidRPr="008353C3" w:rsidRDefault="008353C3" w:rsidP="008353C3">
      <w:pPr>
        <w:pBdr>
          <w:left w:val="single" w:sz="24" w:space="18" w:color="0556F3"/>
        </w:pBdr>
        <w:shd w:val="clear" w:color="auto" w:fill="F9FAFC"/>
        <w:spacing w:after="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353C3">
        <w:rPr>
          <w:rFonts w:ascii="Source Sans Pro" w:eastAsia="Times New Roman" w:hAnsi="Source Sans Pro" w:cs="Times New Roman"/>
          <w:b/>
          <w:bCs/>
          <w:color w:val="25265E"/>
          <w:sz w:val="27"/>
          <w:szCs w:val="27"/>
          <w:lang w:eastAsia="en-IN"/>
        </w:rPr>
        <w:t>Note: </w:t>
      </w: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You may not get the same results when you run the program.</w:t>
      </w:r>
    </w:p>
    <w:p w14:paraId="48734B37" w14:textId="77777777" w:rsidR="008353C3" w:rsidRPr="008353C3" w:rsidRDefault="00B21CCC" w:rsidP="008353C3">
      <w:pPr>
        <w:shd w:val="clear" w:color="auto" w:fill="F9FAFC"/>
        <w:spacing w:before="600" w:after="600" w:line="240" w:lineRule="auto"/>
        <w:rPr>
          <w:rFonts w:ascii="Source Sans Pro" w:eastAsia="Times New Roman" w:hAnsi="Source Sans Pro" w:cs="Times New Roman"/>
          <w:color w:val="25265E"/>
          <w:sz w:val="24"/>
          <w:szCs w:val="24"/>
          <w:lang w:eastAsia="en-IN"/>
        </w:rPr>
      </w:pPr>
      <w:r>
        <w:rPr>
          <w:rFonts w:ascii="Source Sans Pro" w:eastAsia="Times New Roman" w:hAnsi="Source Sans Pro" w:cs="Times New Roman"/>
          <w:color w:val="25265E"/>
          <w:sz w:val="24"/>
          <w:szCs w:val="24"/>
          <w:lang w:eastAsia="en-IN"/>
        </w:rPr>
        <w:pict w14:anchorId="35CFBD55">
          <v:rect id="_x0000_i1025" style="width:0;height:0" o:hralign="center" o:hrstd="t" o:hr="t" fillcolor="#a0a0a0" stroked="f"/>
        </w:pict>
      </w:r>
    </w:p>
    <w:p w14:paraId="0A194AC2" w14:textId="77777777" w:rsidR="008353C3" w:rsidRPr="008353C3" w:rsidRDefault="008353C3" w:rsidP="008353C3">
      <w:pPr>
        <w:shd w:val="clear" w:color="auto" w:fill="F9FAFC"/>
        <w:spacing w:after="180" w:line="540" w:lineRule="atLeast"/>
        <w:outlineLvl w:val="1"/>
        <w:rPr>
          <w:rFonts w:ascii="Source Sans Pro" w:eastAsia="Times New Roman" w:hAnsi="Source Sans Pro" w:cs="Times New Roman"/>
          <w:b/>
          <w:bCs/>
          <w:color w:val="25265E"/>
          <w:sz w:val="36"/>
          <w:szCs w:val="36"/>
          <w:lang w:eastAsia="en-IN"/>
        </w:rPr>
      </w:pPr>
      <w:r w:rsidRPr="008353C3">
        <w:rPr>
          <w:rFonts w:ascii="Source Sans Pro" w:eastAsia="Times New Roman" w:hAnsi="Source Sans Pro" w:cs="Times New Roman"/>
          <w:b/>
          <w:bCs/>
          <w:color w:val="25265E"/>
          <w:sz w:val="36"/>
          <w:szCs w:val="36"/>
          <w:lang w:eastAsia="en-IN"/>
        </w:rPr>
        <w:t>C++ Pointers</w:t>
      </w:r>
    </w:p>
    <w:p w14:paraId="0755BCC9" w14:textId="77777777" w:rsidR="008353C3" w:rsidRPr="008353C3" w:rsidRDefault="008353C3" w:rsidP="008353C3">
      <w:pPr>
        <w:shd w:val="clear" w:color="auto" w:fill="F9FAFC"/>
        <w:spacing w:after="24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As mentioned above, pointers are used to store addresses rather than values.</w:t>
      </w:r>
    </w:p>
    <w:p w14:paraId="7F38295B" w14:textId="77777777" w:rsidR="008353C3" w:rsidRPr="008353C3" w:rsidRDefault="008353C3" w:rsidP="008353C3">
      <w:pPr>
        <w:shd w:val="clear" w:color="auto" w:fill="F9FAFC"/>
        <w:spacing w:after="24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Here is how we can declare pointers.</w:t>
      </w:r>
    </w:p>
    <w:p w14:paraId="28978D0F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lang w:eastAsia="en-IN"/>
        </w:rPr>
      </w:pPr>
      <w:r w:rsidRPr="008353C3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  <w:lang w:eastAsia="en-IN"/>
        </w:rPr>
        <w:t>int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*</w:t>
      </w: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pointVa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</w:t>
      </w:r>
    </w:p>
    <w:p w14:paraId="590B3BCF" w14:textId="77777777" w:rsidR="008353C3" w:rsidRPr="008353C3" w:rsidRDefault="008353C3" w:rsidP="008353C3">
      <w:pPr>
        <w:shd w:val="clear" w:color="auto" w:fill="F9FAFC"/>
        <w:spacing w:after="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Here, we have declared a pointer </w:t>
      </w:r>
      <w:proofErr w:type="spellStart"/>
      <w:r w:rsidRPr="008353C3">
        <w:rPr>
          <w:rFonts w:ascii="Consolas" w:eastAsia="Times New Roman" w:hAnsi="Consolas" w:cs="Times New Roman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pointVar</w:t>
      </w:r>
      <w:proofErr w:type="spellEnd"/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of the </w:t>
      </w:r>
      <w:r w:rsidRPr="008353C3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int</w:t>
      </w: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type.</w:t>
      </w:r>
    </w:p>
    <w:p w14:paraId="1F02595B" w14:textId="77777777" w:rsidR="008353C3" w:rsidRPr="008353C3" w:rsidRDefault="008353C3" w:rsidP="008353C3">
      <w:pPr>
        <w:shd w:val="clear" w:color="auto" w:fill="F9FAFC"/>
        <w:spacing w:after="24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We can also declare pointers in the following way.</w:t>
      </w:r>
    </w:p>
    <w:p w14:paraId="382AB3C7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lang w:eastAsia="en-IN"/>
        </w:rPr>
      </w:pPr>
      <w:r w:rsidRPr="008353C3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  <w:lang w:eastAsia="en-IN"/>
        </w:rPr>
        <w:t>int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* </w:t>
      </w: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pointVa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; </w:t>
      </w:r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>// preferred syntax</w:t>
      </w:r>
    </w:p>
    <w:p w14:paraId="593FAA37" w14:textId="77777777" w:rsidR="008353C3" w:rsidRPr="008353C3" w:rsidRDefault="008353C3" w:rsidP="008353C3">
      <w:pPr>
        <w:shd w:val="clear" w:color="auto" w:fill="F9FAFC"/>
        <w:spacing w:after="24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Let's take another example of declaring pointers.</w:t>
      </w:r>
    </w:p>
    <w:p w14:paraId="7A71E069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lang w:eastAsia="en-IN"/>
        </w:rPr>
      </w:pPr>
      <w:r w:rsidRPr="008353C3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  <w:lang w:eastAsia="en-IN"/>
        </w:rPr>
        <w:t>int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* </w:t>
      </w: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pointVa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, p;</w:t>
      </w:r>
    </w:p>
    <w:p w14:paraId="7DBB1394" w14:textId="77777777" w:rsidR="008353C3" w:rsidRPr="008353C3" w:rsidRDefault="008353C3" w:rsidP="008353C3">
      <w:pPr>
        <w:shd w:val="clear" w:color="auto" w:fill="F9FAFC"/>
        <w:spacing w:after="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Here, we have declared a pointer </w:t>
      </w:r>
      <w:proofErr w:type="spellStart"/>
      <w:r w:rsidRPr="008353C3">
        <w:rPr>
          <w:rFonts w:ascii="Consolas" w:eastAsia="Times New Roman" w:hAnsi="Consolas" w:cs="Times New Roman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pointVar</w:t>
      </w:r>
      <w:proofErr w:type="spellEnd"/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and a normal variable </w:t>
      </w:r>
      <w:r w:rsidRPr="008353C3">
        <w:rPr>
          <w:rFonts w:ascii="Consolas" w:eastAsia="Times New Roman" w:hAnsi="Consolas" w:cs="Times New Roman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p</w:t>
      </w: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.</w:t>
      </w: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br/>
      </w: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br/>
      </w:r>
      <w:r w:rsidRPr="008353C3">
        <w:rPr>
          <w:rFonts w:ascii="Source Sans Pro" w:eastAsia="Times New Roman" w:hAnsi="Source Sans Pro" w:cs="Times New Roman"/>
          <w:b/>
          <w:bCs/>
          <w:color w:val="25265E"/>
          <w:sz w:val="27"/>
          <w:szCs w:val="27"/>
          <w:lang w:eastAsia="en-IN"/>
        </w:rPr>
        <w:t>Note:</w:t>
      </w: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The </w:t>
      </w:r>
      <w:r w:rsidRPr="008353C3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*</w:t>
      </w: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operator is used after the data type to declare pointers.</w:t>
      </w:r>
    </w:p>
    <w:p w14:paraId="0CEB034A" w14:textId="77777777" w:rsidR="008353C3" w:rsidRPr="008353C3" w:rsidRDefault="00B21CCC" w:rsidP="008353C3">
      <w:pPr>
        <w:shd w:val="clear" w:color="auto" w:fill="F9FAFC"/>
        <w:spacing w:before="600" w:after="600" w:line="240" w:lineRule="auto"/>
        <w:rPr>
          <w:rFonts w:ascii="Source Sans Pro" w:eastAsia="Times New Roman" w:hAnsi="Source Sans Pro" w:cs="Times New Roman"/>
          <w:color w:val="25265E"/>
          <w:sz w:val="24"/>
          <w:szCs w:val="24"/>
          <w:lang w:eastAsia="en-IN"/>
        </w:rPr>
      </w:pPr>
      <w:r>
        <w:rPr>
          <w:rFonts w:ascii="Source Sans Pro" w:eastAsia="Times New Roman" w:hAnsi="Source Sans Pro" w:cs="Times New Roman"/>
          <w:color w:val="25265E"/>
          <w:sz w:val="24"/>
          <w:szCs w:val="24"/>
          <w:lang w:eastAsia="en-IN"/>
        </w:rPr>
        <w:pict w14:anchorId="7D9F268A">
          <v:rect id="_x0000_i1026" style="width:0;height:0" o:hralign="center" o:hrstd="t" o:hr="t" fillcolor="#a0a0a0" stroked="f"/>
        </w:pict>
      </w:r>
    </w:p>
    <w:p w14:paraId="2EE9DE5D" w14:textId="77777777" w:rsidR="008353C3" w:rsidRPr="008353C3" w:rsidRDefault="008353C3" w:rsidP="008353C3">
      <w:pPr>
        <w:shd w:val="clear" w:color="auto" w:fill="F9FAFC"/>
        <w:spacing w:after="180" w:line="450" w:lineRule="atLeast"/>
        <w:outlineLvl w:val="2"/>
        <w:rPr>
          <w:rFonts w:ascii="Source Sans Pro" w:eastAsia="Times New Roman" w:hAnsi="Source Sans Pro" w:cs="Times New Roman"/>
          <w:b/>
          <w:bCs/>
          <w:color w:val="25265E"/>
          <w:sz w:val="30"/>
          <w:szCs w:val="30"/>
          <w:lang w:eastAsia="en-IN"/>
        </w:rPr>
      </w:pPr>
      <w:r w:rsidRPr="008353C3">
        <w:rPr>
          <w:rFonts w:ascii="Source Sans Pro" w:eastAsia="Times New Roman" w:hAnsi="Source Sans Pro" w:cs="Times New Roman"/>
          <w:b/>
          <w:bCs/>
          <w:color w:val="25265E"/>
          <w:sz w:val="30"/>
          <w:szCs w:val="30"/>
          <w:lang w:eastAsia="en-IN"/>
        </w:rPr>
        <w:t>Assigning Addresses to Pointers</w:t>
      </w:r>
    </w:p>
    <w:p w14:paraId="5D045D44" w14:textId="77777777" w:rsidR="008353C3" w:rsidRPr="008353C3" w:rsidRDefault="008353C3" w:rsidP="008353C3">
      <w:pPr>
        <w:shd w:val="clear" w:color="auto" w:fill="F9FAFC"/>
        <w:spacing w:after="24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lastRenderedPageBreak/>
        <w:t>Here is how we can assign addresses to pointers:</w:t>
      </w:r>
    </w:p>
    <w:p w14:paraId="0B7ADE7C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  <w:lang w:eastAsia="en-IN"/>
        </w:rPr>
        <w:t>int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* </w:t>
      </w: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pointVa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, var;</w:t>
      </w:r>
    </w:p>
    <w:p w14:paraId="03B5FA4A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var = </w:t>
      </w:r>
      <w:r w:rsidRPr="008353C3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  <w:lang w:eastAsia="en-IN"/>
        </w:rPr>
        <w:t>5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</w:t>
      </w:r>
    </w:p>
    <w:p w14:paraId="774FA80B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</w:p>
    <w:p w14:paraId="45EEB2EB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// assign address of var to </w:t>
      </w:r>
      <w:proofErr w:type="spellStart"/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>pointVar</w:t>
      </w:r>
      <w:proofErr w:type="spellEnd"/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pointer</w:t>
      </w:r>
    </w:p>
    <w:p w14:paraId="7152C433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lang w:eastAsia="en-IN"/>
        </w:rPr>
      </w:pP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pointVa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= &amp;var;</w:t>
      </w:r>
    </w:p>
    <w:p w14:paraId="0F3DC8C6" w14:textId="77777777" w:rsidR="008353C3" w:rsidRPr="008353C3" w:rsidRDefault="008353C3" w:rsidP="008353C3">
      <w:pPr>
        <w:shd w:val="clear" w:color="auto" w:fill="F9FAFC"/>
        <w:spacing w:after="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Here, </w:t>
      </w:r>
      <w:r w:rsidRPr="008353C3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5</w:t>
      </w: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is assigned to the variable </w:t>
      </w:r>
      <w:r w:rsidRPr="008353C3">
        <w:rPr>
          <w:rFonts w:ascii="Consolas" w:eastAsia="Times New Roman" w:hAnsi="Consolas" w:cs="Times New Roman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var</w:t>
      </w: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. And, the address of </w:t>
      </w:r>
      <w:r w:rsidRPr="008353C3">
        <w:rPr>
          <w:rFonts w:ascii="Consolas" w:eastAsia="Times New Roman" w:hAnsi="Consolas" w:cs="Times New Roman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var</w:t>
      </w: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is assigned to the </w:t>
      </w:r>
      <w:proofErr w:type="spellStart"/>
      <w:r w:rsidRPr="008353C3">
        <w:rPr>
          <w:rFonts w:ascii="Consolas" w:eastAsia="Times New Roman" w:hAnsi="Consolas" w:cs="Times New Roman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pointVar</w:t>
      </w:r>
      <w:proofErr w:type="spellEnd"/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pointer with the code </w:t>
      </w:r>
      <w:proofErr w:type="spellStart"/>
      <w:r w:rsidRPr="008353C3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pointVar</w:t>
      </w:r>
      <w:proofErr w:type="spellEnd"/>
      <w:r w:rsidRPr="008353C3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 xml:space="preserve"> = &amp;var</w:t>
      </w: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.</w:t>
      </w:r>
    </w:p>
    <w:p w14:paraId="504C0B4D" w14:textId="77777777" w:rsidR="008353C3" w:rsidRPr="008353C3" w:rsidRDefault="00B21CCC" w:rsidP="008353C3">
      <w:pPr>
        <w:shd w:val="clear" w:color="auto" w:fill="F9FAFC"/>
        <w:spacing w:before="600" w:after="600" w:line="240" w:lineRule="auto"/>
        <w:rPr>
          <w:rFonts w:ascii="Source Sans Pro" w:eastAsia="Times New Roman" w:hAnsi="Source Sans Pro" w:cs="Times New Roman"/>
          <w:color w:val="25265E"/>
          <w:sz w:val="24"/>
          <w:szCs w:val="24"/>
          <w:lang w:eastAsia="en-IN"/>
        </w:rPr>
      </w:pPr>
      <w:r>
        <w:rPr>
          <w:rFonts w:ascii="Source Sans Pro" w:eastAsia="Times New Roman" w:hAnsi="Source Sans Pro" w:cs="Times New Roman"/>
          <w:color w:val="25265E"/>
          <w:sz w:val="24"/>
          <w:szCs w:val="24"/>
          <w:lang w:eastAsia="en-IN"/>
        </w:rPr>
        <w:pict w14:anchorId="5D9672F8">
          <v:rect id="_x0000_i1027" style="width:0;height:0" o:hralign="center" o:hrstd="t" o:hr="t" fillcolor="#a0a0a0" stroked="f"/>
        </w:pict>
      </w:r>
    </w:p>
    <w:p w14:paraId="105A6BBB" w14:textId="77777777" w:rsidR="008353C3" w:rsidRPr="008353C3" w:rsidRDefault="008353C3" w:rsidP="008353C3">
      <w:pPr>
        <w:shd w:val="clear" w:color="auto" w:fill="F9FAFC"/>
        <w:spacing w:after="180" w:line="450" w:lineRule="atLeast"/>
        <w:outlineLvl w:val="2"/>
        <w:rPr>
          <w:rFonts w:ascii="Source Sans Pro" w:eastAsia="Times New Roman" w:hAnsi="Source Sans Pro" w:cs="Times New Roman"/>
          <w:b/>
          <w:bCs/>
          <w:color w:val="25265E"/>
          <w:sz w:val="30"/>
          <w:szCs w:val="30"/>
          <w:lang w:eastAsia="en-IN"/>
        </w:rPr>
      </w:pPr>
      <w:r w:rsidRPr="008353C3">
        <w:rPr>
          <w:rFonts w:ascii="Source Sans Pro" w:eastAsia="Times New Roman" w:hAnsi="Source Sans Pro" w:cs="Times New Roman"/>
          <w:b/>
          <w:bCs/>
          <w:color w:val="25265E"/>
          <w:sz w:val="30"/>
          <w:szCs w:val="30"/>
          <w:lang w:eastAsia="en-IN"/>
        </w:rPr>
        <w:t>Get the Value from the Address Using Pointers</w:t>
      </w:r>
    </w:p>
    <w:p w14:paraId="77E3A7D7" w14:textId="77777777" w:rsidR="008353C3" w:rsidRPr="008353C3" w:rsidRDefault="008353C3" w:rsidP="008353C3">
      <w:pPr>
        <w:shd w:val="clear" w:color="auto" w:fill="F9FAFC"/>
        <w:spacing w:after="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To get the value pointed by a pointer, we use the </w:t>
      </w:r>
      <w:r w:rsidRPr="008353C3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*</w:t>
      </w: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operator. For example:</w:t>
      </w:r>
    </w:p>
    <w:p w14:paraId="73AAEB2C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  <w:lang w:eastAsia="en-IN"/>
        </w:rPr>
        <w:t>int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* </w:t>
      </w: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pointVa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, var;</w:t>
      </w:r>
    </w:p>
    <w:p w14:paraId="7F0CF1CA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var = </w:t>
      </w:r>
      <w:r w:rsidRPr="008353C3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  <w:lang w:eastAsia="en-IN"/>
        </w:rPr>
        <w:t>5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</w:t>
      </w:r>
    </w:p>
    <w:p w14:paraId="2EA4C77F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</w:p>
    <w:p w14:paraId="02862962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// assign address of var to </w:t>
      </w:r>
      <w:proofErr w:type="spellStart"/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>pointVar</w:t>
      </w:r>
      <w:proofErr w:type="spellEnd"/>
    </w:p>
    <w:p w14:paraId="6FEE4AB2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pointVa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= &amp;var;</w:t>
      </w:r>
    </w:p>
    <w:p w14:paraId="23B4946A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</w:p>
    <w:p w14:paraId="61AE79C0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// access value pointed by </w:t>
      </w:r>
      <w:proofErr w:type="spellStart"/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>pointVar</w:t>
      </w:r>
      <w:proofErr w:type="spellEnd"/>
    </w:p>
    <w:p w14:paraId="7D81B362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lang w:eastAsia="en-IN"/>
        </w:rPr>
      </w:pPr>
      <w:proofErr w:type="spellStart"/>
      <w:r w:rsidRPr="008353C3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cout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&lt; *</w:t>
      </w: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pointVa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&lt; </w:t>
      </w:r>
      <w:proofErr w:type="spellStart"/>
      <w:proofErr w:type="gramStart"/>
      <w:r w:rsidRPr="008353C3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endl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;   </w:t>
      </w:r>
      <w:proofErr w:type="gramEnd"/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>// Output: 5</w:t>
      </w:r>
    </w:p>
    <w:p w14:paraId="73CBA15F" w14:textId="77777777" w:rsidR="008353C3" w:rsidRPr="008353C3" w:rsidRDefault="008353C3" w:rsidP="008353C3">
      <w:pPr>
        <w:shd w:val="clear" w:color="auto" w:fill="F9FAFC"/>
        <w:spacing w:after="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In the above code, the address of var is assigned to </w:t>
      </w:r>
      <w:proofErr w:type="spellStart"/>
      <w:r w:rsidRPr="008353C3">
        <w:rPr>
          <w:rFonts w:ascii="Consolas" w:eastAsia="Times New Roman" w:hAnsi="Consolas" w:cs="Times New Roman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pointVar</w:t>
      </w:r>
      <w:proofErr w:type="spellEnd"/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. We have used the </w:t>
      </w:r>
      <w:r w:rsidRPr="008353C3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*</w:t>
      </w:r>
      <w:proofErr w:type="spellStart"/>
      <w:r w:rsidRPr="008353C3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pointVar</w:t>
      </w:r>
      <w:proofErr w:type="spellEnd"/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to get the value stored in that address.</w:t>
      </w:r>
    </w:p>
    <w:p w14:paraId="65FAB391" w14:textId="77777777" w:rsidR="008353C3" w:rsidRPr="008353C3" w:rsidRDefault="008353C3" w:rsidP="008353C3">
      <w:pPr>
        <w:shd w:val="clear" w:color="auto" w:fill="F9FAFC"/>
        <w:spacing w:after="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When </w:t>
      </w:r>
      <w:r w:rsidRPr="008353C3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*</w:t>
      </w: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is used with pointers, it's called the </w:t>
      </w:r>
      <w:r w:rsidRPr="008353C3">
        <w:rPr>
          <w:rFonts w:ascii="Source Sans Pro" w:eastAsia="Times New Roman" w:hAnsi="Source Sans Pro" w:cs="Times New Roman"/>
          <w:b/>
          <w:bCs/>
          <w:color w:val="25265E"/>
          <w:sz w:val="27"/>
          <w:szCs w:val="27"/>
          <w:lang w:eastAsia="en-IN"/>
        </w:rPr>
        <w:t>dereference operator</w:t>
      </w: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. It operates on a pointer and gives the value pointed by the address stored in the pointer. That is, </w:t>
      </w:r>
      <w:r w:rsidRPr="008353C3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*</w:t>
      </w:r>
      <w:proofErr w:type="spellStart"/>
      <w:r w:rsidRPr="008353C3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pointVar</w:t>
      </w:r>
      <w:proofErr w:type="spellEnd"/>
      <w:r w:rsidRPr="008353C3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 xml:space="preserve"> = var</w:t>
      </w: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.</w:t>
      </w:r>
    </w:p>
    <w:p w14:paraId="5DC7BDD5" w14:textId="77777777" w:rsidR="008353C3" w:rsidRPr="008353C3" w:rsidRDefault="008353C3" w:rsidP="008353C3">
      <w:pPr>
        <w:pBdr>
          <w:left w:val="single" w:sz="24" w:space="18" w:color="0556F3"/>
        </w:pBdr>
        <w:shd w:val="clear" w:color="auto" w:fill="F9FAFC"/>
        <w:spacing w:after="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353C3">
        <w:rPr>
          <w:rFonts w:ascii="Source Sans Pro" w:eastAsia="Times New Roman" w:hAnsi="Source Sans Pro" w:cs="Times New Roman"/>
          <w:b/>
          <w:bCs/>
          <w:color w:val="25265E"/>
          <w:sz w:val="27"/>
          <w:szCs w:val="27"/>
          <w:lang w:eastAsia="en-IN"/>
        </w:rPr>
        <w:t>Note: In C++,</w:t>
      </w: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</w:t>
      </w:r>
      <w:proofErr w:type="spellStart"/>
      <w:r w:rsidRPr="008353C3">
        <w:rPr>
          <w:rFonts w:ascii="Consolas" w:eastAsia="Times New Roman" w:hAnsi="Consolas" w:cs="Times New Roman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pointVar</w:t>
      </w:r>
      <w:proofErr w:type="spellEnd"/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and </w:t>
      </w:r>
      <w:r w:rsidRPr="008353C3">
        <w:rPr>
          <w:rFonts w:ascii="Consolas" w:eastAsia="Times New Roman" w:hAnsi="Consolas" w:cs="Times New Roman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*</w:t>
      </w:r>
      <w:proofErr w:type="spellStart"/>
      <w:r w:rsidRPr="008353C3">
        <w:rPr>
          <w:rFonts w:ascii="Consolas" w:eastAsia="Times New Roman" w:hAnsi="Consolas" w:cs="Times New Roman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pointVar</w:t>
      </w:r>
      <w:proofErr w:type="spellEnd"/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is completely different. We cannot do something like </w:t>
      </w:r>
      <w:r w:rsidRPr="008353C3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*</w:t>
      </w:r>
      <w:proofErr w:type="spellStart"/>
      <w:r w:rsidRPr="008353C3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pointVar</w:t>
      </w:r>
      <w:proofErr w:type="spellEnd"/>
      <w:r w:rsidRPr="008353C3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 xml:space="preserve"> = &amp;var;</w:t>
      </w:r>
    </w:p>
    <w:p w14:paraId="52CA6D65" w14:textId="77777777" w:rsidR="008353C3" w:rsidRPr="008353C3" w:rsidRDefault="00B21CCC" w:rsidP="008353C3">
      <w:pPr>
        <w:shd w:val="clear" w:color="auto" w:fill="F9FAFC"/>
        <w:spacing w:before="600" w:after="600" w:line="240" w:lineRule="auto"/>
        <w:rPr>
          <w:rFonts w:ascii="Source Sans Pro" w:eastAsia="Times New Roman" w:hAnsi="Source Sans Pro" w:cs="Times New Roman"/>
          <w:color w:val="25265E"/>
          <w:sz w:val="24"/>
          <w:szCs w:val="24"/>
          <w:lang w:eastAsia="en-IN"/>
        </w:rPr>
      </w:pPr>
      <w:r>
        <w:rPr>
          <w:rFonts w:ascii="Source Sans Pro" w:eastAsia="Times New Roman" w:hAnsi="Source Sans Pro" w:cs="Times New Roman"/>
          <w:color w:val="25265E"/>
          <w:sz w:val="24"/>
          <w:szCs w:val="24"/>
          <w:lang w:eastAsia="en-IN"/>
        </w:rPr>
        <w:pict w14:anchorId="6FC5713A">
          <v:rect id="_x0000_i1028" style="width:0;height:0" o:hralign="center" o:hrstd="t" o:hr="t" fillcolor="#a0a0a0" stroked="f"/>
        </w:pict>
      </w:r>
    </w:p>
    <w:p w14:paraId="3AD38D70" w14:textId="77777777" w:rsidR="008353C3" w:rsidRPr="008353C3" w:rsidRDefault="008353C3" w:rsidP="008353C3">
      <w:pPr>
        <w:shd w:val="clear" w:color="auto" w:fill="F9FAFC"/>
        <w:spacing w:after="180" w:line="450" w:lineRule="atLeast"/>
        <w:outlineLvl w:val="2"/>
        <w:rPr>
          <w:rFonts w:ascii="Source Sans Pro" w:eastAsia="Times New Roman" w:hAnsi="Source Sans Pro" w:cs="Times New Roman"/>
          <w:b/>
          <w:bCs/>
          <w:color w:val="25265E"/>
          <w:sz w:val="30"/>
          <w:szCs w:val="30"/>
          <w:lang w:eastAsia="en-IN"/>
        </w:rPr>
      </w:pPr>
      <w:r w:rsidRPr="008353C3">
        <w:rPr>
          <w:rFonts w:ascii="Source Sans Pro" w:eastAsia="Times New Roman" w:hAnsi="Source Sans Pro" w:cs="Times New Roman"/>
          <w:b/>
          <w:bCs/>
          <w:color w:val="25265E"/>
          <w:sz w:val="30"/>
          <w:szCs w:val="30"/>
          <w:lang w:eastAsia="en-IN"/>
        </w:rPr>
        <w:lastRenderedPageBreak/>
        <w:t>Example 2: Working of C++ Pointers</w:t>
      </w:r>
    </w:p>
    <w:p w14:paraId="60E5E20B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4078F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#include </w:t>
      </w:r>
      <w:r w:rsidRPr="008353C3">
        <w:rPr>
          <w:rFonts w:ascii="Consolas" w:eastAsia="Times New Roman" w:hAnsi="Consolas" w:cs="Courier New"/>
          <w:color w:val="50A14F"/>
          <w:sz w:val="21"/>
          <w:szCs w:val="21"/>
          <w:bdr w:val="none" w:sz="0" w:space="0" w:color="auto" w:frame="1"/>
          <w:shd w:val="clear" w:color="auto" w:fill="F5F5F5"/>
          <w:lang w:eastAsia="en-IN"/>
        </w:rPr>
        <w:t>&lt;iostream&gt;</w:t>
      </w:r>
    </w:p>
    <w:p w14:paraId="6E1DB076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  <w:lang w:eastAsia="en-IN"/>
        </w:rPr>
        <w:t>using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</w:t>
      </w:r>
      <w:r w:rsidRPr="008353C3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  <w:lang w:eastAsia="en-IN"/>
        </w:rPr>
        <w:t>namespace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</w:t>
      </w:r>
      <w:r w:rsidRPr="008353C3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std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</w:t>
      </w:r>
    </w:p>
    <w:p w14:paraId="0407915D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  <w:lang w:eastAsia="en-IN"/>
        </w:rPr>
        <w:t>int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</w:t>
      </w:r>
      <w:proofErr w:type="gramStart"/>
      <w:r w:rsidRPr="008353C3">
        <w:rPr>
          <w:rFonts w:ascii="Consolas" w:eastAsia="Times New Roman" w:hAnsi="Consolas" w:cs="Courier New"/>
          <w:color w:val="4078F2"/>
          <w:sz w:val="21"/>
          <w:szCs w:val="21"/>
          <w:bdr w:val="none" w:sz="0" w:space="0" w:color="auto" w:frame="1"/>
          <w:shd w:val="clear" w:color="auto" w:fill="F5F5F5"/>
          <w:lang w:eastAsia="en-IN"/>
        </w:rPr>
        <w:t>main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(</w:t>
      </w:r>
      <w:proofErr w:type="gram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) {</w:t>
      </w:r>
    </w:p>
    <w:p w14:paraId="31603EE1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r w:rsidRPr="008353C3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  <w:lang w:eastAsia="en-IN"/>
        </w:rPr>
        <w:t>int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var = </w:t>
      </w:r>
      <w:r w:rsidRPr="008353C3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  <w:lang w:eastAsia="en-IN"/>
        </w:rPr>
        <w:t>5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</w:t>
      </w:r>
    </w:p>
    <w:p w14:paraId="54590A04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</w:p>
    <w:p w14:paraId="76E211D8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>// declare pointer variable</w:t>
      </w:r>
    </w:p>
    <w:p w14:paraId="59D375DE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r w:rsidRPr="008353C3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  <w:lang w:eastAsia="en-IN"/>
        </w:rPr>
        <w:t>int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* </w:t>
      </w: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pointVa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</w:t>
      </w:r>
    </w:p>
    <w:p w14:paraId="205D9CCB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</w:p>
    <w:p w14:paraId="4254D4BD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>// store address of var</w:t>
      </w:r>
    </w:p>
    <w:p w14:paraId="4B722AF4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pointVa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= &amp;var;</w:t>
      </w:r>
    </w:p>
    <w:p w14:paraId="75E6B9BD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</w:p>
    <w:p w14:paraId="2F708577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>// print value of var</w:t>
      </w:r>
    </w:p>
    <w:p w14:paraId="0ABCFF2D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proofErr w:type="spellStart"/>
      <w:r w:rsidRPr="008353C3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cout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&lt; </w:t>
      </w:r>
      <w:r w:rsidRPr="008353C3">
        <w:rPr>
          <w:rFonts w:ascii="Consolas" w:eastAsia="Times New Roman" w:hAnsi="Consolas" w:cs="Courier New"/>
          <w:color w:val="50A14F"/>
          <w:sz w:val="21"/>
          <w:szCs w:val="21"/>
          <w:bdr w:val="none" w:sz="0" w:space="0" w:color="auto" w:frame="1"/>
          <w:shd w:val="clear" w:color="auto" w:fill="F5F5F5"/>
          <w:lang w:eastAsia="en-IN"/>
        </w:rPr>
        <w:t>"var = "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&lt; var &lt;&lt; </w:t>
      </w:r>
      <w:proofErr w:type="spellStart"/>
      <w:r w:rsidRPr="008353C3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endl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</w:t>
      </w:r>
    </w:p>
    <w:p w14:paraId="0F9605C4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</w:p>
    <w:p w14:paraId="0967EE53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>// print address of var</w:t>
      </w:r>
    </w:p>
    <w:p w14:paraId="732E8984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proofErr w:type="spellStart"/>
      <w:r w:rsidRPr="008353C3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cout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&lt; </w:t>
      </w:r>
      <w:r w:rsidRPr="008353C3">
        <w:rPr>
          <w:rFonts w:ascii="Consolas" w:eastAsia="Times New Roman" w:hAnsi="Consolas" w:cs="Courier New"/>
          <w:color w:val="50A14F"/>
          <w:sz w:val="21"/>
          <w:szCs w:val="21"/>
          <w:bdr w:val="none" w:sz="0" w:space="0" w:color="auto" w:frame="1"/>
          <w:shd w:val="clear" w:color="auto" w:fill="F5F5F5"/>
          <w:lang w:eastAsia="en-IN"/>
        </w:rPr>
        <w:t>"Address of var (&amp;var) = "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&lt; &amp;var &lt;&lt; </w:t>
      </w:r>
      <w:proofErr w:type="spellStart"/>
      <w:r w:rsidRPr="008353C3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endl</w:t>
      </w:r>
      <w:proofErr w:type="spellEnd"/>
    </w:p>
    <w:p w14:paraId="5B5E82F7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     &lt;&lt; </w:t>
      </w:r>
      <w:proofErr w:type="spellStart"/>
      <w:r w:rsidRPr="008353C3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endl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</w:t>
      </w:r>
    </w:p>
    <w:p w14:paraId="53D31ADE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</w:p>
    <w:p w14:paraId="64BA8805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// print pointer </w:t>
      </w:r>
      <w:proofErr w:type="spellStart"/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>pointVar</w:t>
      </w:r>
      <w:proofErr w:type="spellEnd"/>
    </w:p>
    <w:p w14:paraId="63010BB2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proofErr w:type="spellStart"/>
      <w:r w:rsidRPr="008353C3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cout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&lt; </w:t>
      </w:r>
      <w:r w:rsidRPr="008353C3">
        <w:rPr>
          <w:rFonts w:ascii="Consolas" w:eastAsia="Times New Roman" w:hAnsi="Consolas" w:cs="Courier New"/>
          <w:color w:val="50A14F"/>
          <w:sz w:val="21"/>
          <w:szCs w:val="21"/>
          <w:bdr w:val="none" w:sz="0" w:space="0" w:color="auto" w:frame="1"/>
          <w:shd w:val="clear" w:color="auto" w:fill="F5F5F5"/>
          <w:lang w:eastAsia="en-IN"/>
        </w:rPr>
        <w:t>"</w:t>
      </w:r>
      <w:proofErr w:type="spellStart"/>
      <w:r w:rsidRPr="008353C3">
        <w:rPr>
          <w:rFonts w:ascii="Consolas" w:eastAsia="Times New Roman" w:hAnsi="Consolas" w:cs="Courier New"/>
          <w:color w:val="50A14F"/>
          <w:sz w:val="21"/>
          <w:szCs w:val="21"/>
          <w:bdr w:val="none" w:sz="0" w:space="0" w:color="auto" w:frame="1"/>
          <w:shd w:val="clear" w:color="auto" w:fill="F5F5F5"/>
          <w:lang w:eastAsia="en-IN"/>
        </w:rPr>
        <w:t>pointVar</w:t>
      </w:r>
      <w:proofErr w:type="spellEnd"/>
      <w:r w:rsidRPr="008353C3">
        <w:rPr>
          <w:rFonts w:ascii="Consolas" w:eastAsia="Times New Roman" w:hAnsi="Consolas" w:cs="Courier New"/>
          <w:color w:val="50A14F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= "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&lt; </w:t>
      </w: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pointVa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&lt; </w:t>
      </w:r>
      <w:proofErr w:type="spellStart"/>
      <w:r w:rsidRPr="008353C3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endl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</w:t>
      </w:r>
    </w:p>
    <w:p w14:paraId="3A2A8A60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</w:p>
    <w:p w14:paraId="0D0B4F22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// print the content of the address </w:t>
      </w:r>
      <w:proofErr w:type="spellStart"/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>pointVar</w:t>
      </w:r>
      <w:proofErr w:type="spellEnd"/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points to</w:t>
      </w:r>
    </w:p>
    <w:p w14:paraId="05E77F0E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proofErr w:type="spellStart"/>
      <w:r w:rsidRPr="008353C3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cout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&lt; </w:t>
      </w:r>
      <w:r w:rsidRPr="008353C3">
        <w:rPr>
          <w:rFonts w:ascii="Consolas" w:eastAsia="Times New Roman" w:hAnsi="Consolas" w:cs="Courier New"/>
          <w:color w:val="50A14F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"Content of the address pointed to by </w:t>
      </w:r>
      <w:proofErr w:type="spellStart"/>
      <w:r w:rsidRPr="008353C3">
        <w:rPr>
          <w:rFonts w:ascii="Consolas" w:eastAsia="Times New Roman" w:hAnsi="Consolas" w:cs="Courier New"/>
          <w:color w:val="50A14F"/>
          <w:sz w:val="21"/>
          <w:szCs w:val="21"/>
          <w:bdr w:val="none" w:sz="0" w:space="0" w:color="auto" w:frame="1"/>
          <w:shd w:val="clear" w:color="auto" w:fill="F5F5F5"/>
          <w:lang w:eastAsia="en-IN"/>
        </w:rPr>
        <w:t>pointVar</w:t>
      </w:r>
      <w:proofErr w:type="spellEnd"/>
      <w:r w:rsidRPr="008353C3">
        <w:rPr>
          <w:rFonts w:ascii="Consolas" w:eastAsia="Times New Roman" w:hAnsi="Consolas" w:cs="Courier New"/>
          <w:color w:val="50A14F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(*</w:t>
      </w:r>
      <w:proofErr w:type="spellStart"/>
      <w:r w:rsidRPr="008353C3">
        <w:rPr>
          <w:rFonts w:ascii="Consolas" w:eastAsia="Times New Roman" w:hAnsi="Consolas" w:cs="Courier New"/>
          <w:color w:val="50A14F"/>
          <w:sz w:val="21"/>
          <w:szCs w:val="21"/>
          <w:bdr w:val="none" w:sz="0" w:space="0" w:color="auto" w:frame="1"/>
          <w:shd w:val="clear" w:color="auto" w:fill="F5F5F5"/>
          <w:lang w:eastAsia="en-IN"/>
        </w:rPr>
        <w:t>pointVar</w:t>
      </w:r>
      <w:proofErr w:type="spellEnd"/>
      <w:r w:rsidRPr="008353C3">
        <w:rPr>
          <w:rFonts w:ascii="Consolas" w:eastAsia="Times New Roman" w:hAnsi="Consolas" w:cs="Courier New"/>
          <w:color w:val="50A14F"/>
          <w:sz w:val="21"/>
          <w:szCs w:val="21"/>
          <w:bdr w:val="none" w:sz="0" w:space="0" w:color="auto" w:frame="1"/>
          <w:shd w:val="clear" w:color="auto" w:fill="F5F5F5"/>
          <w:lang w:eastAsia="en-IN"/>
        </w:rPr>
        <w:t>) = "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&lt; *</w:t>
      </w: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pointVa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&lt; </w:t>
      </w:r>
      <w:proofErr w:type="spellStart"/>
      <w:r w:rsidRPr="008353C3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endl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</w:t>
      </w:r>
    </w:p>
    <w:p w14:paraId="1D01FC4D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</w:p>
    <w:p w14:paraId="7038E2FF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r w:rsidRPr="008353C3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  <w:lang w:eastAsia="en-IN"/>
        </w:rPr>
        <w:t>return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</w:t>
      </w:r>
      <w:r w:rsidRPr="008353C3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  <w:lang w:eastAsia="en-IN"/>
        </w:rPr>
        <w:t>0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</w:t>
      </w:r>
    </w:p>
    <w:p w14:paraId="51694659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}</w:t>
      </w:r>
    </w:p>
    <w:p w14:paraId="4EBCABF5" w14:textId="77777777" w:rsidR="008353C3" w:rsidRPr="008353C3" w:rsidRDefault="008353C3" w:rsidP="008353C3">
      <w:pPr>
        <w:shd w:val="clear" w:color="auto" w:fill="F9FAFC"/>
        <w:spacing w:after="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353C3">
        <w:rPr>
          <w:rFonts w:ascii="Source Sans Pro" w:eastAsia="Times New Roman" w:hAnsi="Source Sans Pro" w:cs="Times New Roman"/>
          <w:b/>
          <w:bCs/>
          <w:color w:val="25265E"/>
          <w:sz w:val="27"/>
          <w:szCs w:val="27"/>
          <w:lang w:eastAsia="en-IN"/>
        </w:rPr>
        <w:t>Output</w:t>
      </w:r>
    </w:p>
    <w:p w14:paraId="371DB7DC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>var = 5</w:t>
      </w:r>
    </w:p>
    <w:p w14:paraId="0A23554E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>Address of var (&amp;var) = 0x61ff08</w:t>
      </w:r>
    </w:p>
    <w:p w14:paraId="088C57C6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</w:p>
    <w:p w14:paraId="0B0FF085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proofErr w:type="spellStart"/>
      <w:r w:rsidRPr="008353C3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>pointVar</w:t>
      </w:r>
      <w:proofErr w:type="spellEnd"/>
      <w:r w:rsidRPr="008353C3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= 0x61ff08</w:t>
      </w:r>
    </w:p>
    <w:p w14:paraId="7D8ACA85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lang w:eastAsia="en-IN"/>
        </w:rPr>
      </w:pPr>
      <w:r w:rsidRPr="008353C3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Content of the address pointed to by </w:t>
      </w:r>
      <w:proofErr w:type="spellStart"/>
      <w:r w:rsidRPr="008353C3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>pointVar</w:t>
      </w:r>
      <w:proofErr w:type="spellEnd"/>
      <w:r w:rsidRPr="008353C3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(*</w:t>
      </w:r>
      <w:proofErr w:type="spellStart"/>
      <w:r w:rsidRPr="008353C3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>pointVar</w:t>
      </w:r>
      <w:proofErr w:type="spellEnd"/>
      <w:r w:rsidRPr="008353C3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>) = 5</w:t>
      </w:r>
    </w:p>
    <w:p w14:paraId="508856F6" w14:textId="4A20C932" w:rsidR="008353C3" w:rsidRPr="008353C3" w:rsidRDefault="008353C3" w:rsidP="008353C3">
      <w:pPr>
        <w:shd w:val="clear" w:color="auto" w:fill="F9FAFC"/>
        <w:spacing w:after="0" w:line="240" w:lineRule="auto"/>
        <w:rPr>
          <w:rFonts w:ascii="Source Sans Pro" w:eastAsia="Times New Roman" w:hAnsi="Source Sans Pro" w:cs="Times New Roman"/>
          <w:color w:val="25265E"/>
          <w:sz w:val="24"/>
          <w:szCs w:val="24"/>
          <w:lang w:eastAsia="en-IN"/>
        </w:rPr>
      </w:pPr>
      <w:r w:rsidRPr="008353C3">
        <w:rPr>
          <w:rFonts w:ascii="Source Sans Pro" w:eastAsia="Times New Roman" w:hAnsi="Source Sans Pro" w:cs="Times New Roman"/>
          <w:noProof/>
          <w:color w:val="25265E"/>
          <w:sz w:val="24"/>
          <w:szCs w:val="24"/>
          <w:lang w:eastAsia="en-IN"/>
        </w:rPr>
        <w:lastRenderedPageBreak/>
        <w:drawing>
          <wp:inline distT="0" distB="0" distL="0" distR="0" wp14:anchorId="0495B5CF" wp14:editId="1B31373C">
            <wp:extent cx="4381500" cy="2857500"/>
            <wp:effectExtent l="0" t="0" r="0" b="0"/>
            <wp:docPr id="1" name="Picture 1" descr="Working of C++ Pointe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Working of C++ Pointers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353C3">
        <w:rPr>
          <w:rFonts w:ascii="Source Sans Pro" w:eastAsia="Times New Roman" w:hAnsi="Source Sans Pro" w:cs="Times New Roman"/>
          <w:color w:val="25265E"/>
          <w:sz w:val="24"/>
          <w:szCs w:val="24"/>
          <w:lang w:eastAsia="en-IN"/>
        </w:rPr>
        <w:t>Working of C++ pointers</w:t>
      </w:r>
    </w:p>
    <w:p w14:paraId="197D04F2" w14:textId="77777777" w:rsidR="008353C3" w:rsidRPr="008353C3" w:rsidRDefault="00B21CCC" w:rsidP="008353C3">
      <w:pPr>
        <w:shd w:val="clear" w:color="auto" w:fill="F9FAFC"/>
        <w:spacing w:before="600" w:after="600" w:line="240" w:lineRule="auto"/>
        <w:rPr>
          <w:rFonts w:ascii="Source Sans Pro" w:eastAsia="Times New Roman" w:hAnsi="Source Sans Pro" w:cs="Times New Roman"/>
          <w:color w:val="25265E"/>
          <w:sz w:val="24"/>
          <w:szCs w:val="24"/>
          <w:lang w:eastAsia="en-IN"/>
        </w:rPr>
      </w:pPr>
      <w:r>
        <w:rPr>
          <w:rFonts w:ascii="Source Sans Pro" w:eastAsia="Times New Roman" w:hAnsi="Source Sans Pro" w:cs="Times New Roman"/>
          <w:color w:val="25265E"/>
          <w:sz w:val="24"/>
          <w:szCs w:val="24"/>
          <w:lang w:eastAsia="en-IN"/>
        </w:rPr>
        <w:pict w14:anchorId="7E6C83DD">
          <v:rect id="_x0000_i1029" style="width:0;height:0" o:hralign="center" o:hrstd="t" o:hr="t" fillcolor="#a0a0a0" stroked="f"/>
        </w:pict>
      </w:r>
    </w:p>
    <w:p w14:paraId="6C3368C4" w14:textId="77777777" w:rsidR="008353C3" w:rsidRPr="008353C3" w:rsidRDefault="008353C3" w:rsidP="008353C3">
      <w:pPr>
        <w:shd w:val="clear" w:color="auto" w:fill="F9FAFC"/>
        <w:spacing w:after="180" w:line="450" w:lineRule="atLeast"/>
        <w:outlineLvl w:val="2"/>
        <w:rPr>
          <w:rFonts w:ascii="Source Sans Pro" w:eastAsia="Times New Roman" w:hAnsi="Source Sans Pro" w:cs="Times New Roman"/>
          <w:b/>
          <w:bCs/>
          <w:color w:val="25265E"/>
          <w:sz w:val="30"/>
          <w:szCs w:val="30"/>
          <w:lang w:eastAsia="en-IN"/>
        </w:rPr>
      </w:pPr>
      <w:r w:rsidRPr="008353C3">
        <w:rPr>
          <w:rFonts w:ascii="Source Sans Pro" w:eastAsia="Times New Roman" w:hAnsi="Source Sans Pro" w:cs="Times New Roman"/>
          <w:b/>
          <w:bCs/>
          <w:color w:val="25265E"/>
          <w:sz w:val="30"/>
          <w:szCs w:val="30"/>
          <w:lang w:eastAsia="en-IN"/>
        </w:rPr>
        <w:t>Changing Value Pointed by Pointers</w:t>
      </w:r>
    </w:p>
    <w:p w14:paraId="0B471188" w14:textId="77777777" w:rsidR="008353C3" w:rsidRPr="008353C3" w:rsidRDefault="008353C3" w:rsidP="008353C3">
      <w:pPr>
        <w:shd w:val="clear" w:color="auto" w:fill="F9FAFC"/>
        <w:spacing w:after="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If </w:t>
      </w:r>
      <w:proofErr w:type="spellStart"/>
      <w:r w:rsidRPr="008353C3">
        <w:rPr>
          <w:rFonts w:ascii="Consolas" w:eastAsia="Times New Roman" w:hAnsi="Consolas" w:cs="Times New Roman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pointVar</w:t>
      </w:r>
      <w:proofErr w:type="spellEnd"/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points to the address of </w:t>
      </w:r>
      <w:r w:rsidRPr="008353C3">
        <w:rPr>
          <w:rFonts w:ascii="Consolas" w:eastAsia="Times New Roman" w:hAnsi="Consolas" w:cs="Times New Roman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var</w:t>
      </w: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, we can change the value of </w:t>
      </w:r>
      <w:r w:rsidRPr="008353C3">
        <w:rPr>
          <w:rFonts w:ascii="Consolas" w:eastAsia="Times New Roman" w:hAnsi="Consolas" w:cs="Times New Roman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var</w:t>
      </w: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by using </w:t>
      </w:r>
      <w:r w:rsidRPr="008353C3">
        <w:rPr>
          <w:rFonts w:ascii="Consolas" w:eastAsia="Times New Roman" w:hAnsi="Consolas" w:cs="Times New Roman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*</w:t>
      </w:r>
      <w:proofErr w:type="spellStart"/>
      <w:r w:rsidRPr="008353C3">
        <w:rPr>
          <w:rFonts w:ascii="Consolas" w:eastAsia="Times New Roman" w:hAnsi="Consolas" w:cs="Times New Roman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pointVar</w:t>
      </w:r>
      <w:proofErr w:type="spellEnd"/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.</w:t>
      </w:r>
    </w:p>
    <w:p w14:paraId="4078384B" w14:textId="77777777" w:rsidR="008353C3" w:rsidRPr="008353C3" w:rsidRDefault="008353C3" w:rsidP="008353C3">
      <w:pPr>
        <w:shd w:val="clear" w:color="auto" w:fill="F9FAFC"/>
        <w:spacing w:after="24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For example,</w:t>
      </w:r>
    </w:p>
    <w:p w14:paraId="5F145D53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  <w:lang w:eastAsia="en-IN"/>
        </w:rPr>
        <w:t>int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var = </w:t>
      </w:r>
      <w:r w:rsidRPr="008353C3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  <w:lang w:eastAsia="en-IN"/>
        </w:rPr>
        <w:t>5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</w:t>
      </w:r>
    </w:p>
    <w:p w14:paraId="2B4D2F51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  <w:lang w:eastAsia="en-IN"/>
        </w:rPr>
        <w:t>int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* </w:t>
      </w: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pointVa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</w:t>
      </w:r>
    </w:p>
    <w:p w14:paraId="4B1CFB0F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</w:p>
    <w:p w14:paraId="31D856FA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>// assign address of var</w:t>
      </w:r>
    </w:p>
    <w:p w14:paraId="538D7735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pointVa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= &amp;var;</w:t>
      </w:r>
    </w:p>
    <w:p w14:paraId="7523038B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</w:p>
    <w:p w14:paraId="5B4BDCC9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// change value at address </w:t>
      </w:r>
      <w:proofErr w:type="spellStart"/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>pointVar</w:t>
      </w:r>
      <w:proofErr w:type="spellEnd"/>
    </w:p>
    <w:p w14:paraId="0861FD70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*</w:t>
      </w: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pointVa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= </w:t>
      </w:r>
      <w:r w:rsidRPr="008353C3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  <w:lang w:eastAsia="en-IN"/>
        </w:rPr>
        <w:t>1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</w:t>
      </w:r>
    </w:p>
    <w:p w14:paraId="3244732D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</w:p>
    <w:p w14:paraId="070355C0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lang w:eastAsia="en-IN"/>
        </w:rPr>
      </w:pPr>
      <w:proofErr w:type="spellStart"/>
      <w:r w:rsidRPr="008353C3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cout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&lt; var &lt;&lt; </w:t>
      </w:r>
      <w:proofErr w:type="spellStart"/>
      <w:r w:rsidRPr="008353C3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endl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; </w:t>
      </w:r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>// Output: 1</w:t>
      </w:r>
    </w:p>
    <w:p w14:paraId="25FD5668" w14:textId="77777777" w:rsidR="008353C3" w:rsidRPr="008353C3" w:rsidRDefault="008353C3" w:rsidP="008353C3">
      <w:pPr>
        <w:shd w:val="clear" w:color="auto" w:fill="F9FAFC"/>
        <w:spacing w:after="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Here, </w:t>
      </w:r>
      <w:proofErr w:type="spellStart"/>
      <w:r w:rsidRPr="008353C3">
        <w:rPr>
          <w:rFonts w:ascii="Consolas" w:eastAsia="Times New Roman" w:hAnsi="Consolas" w:cs="Times New Roman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pointVar</w:t>
      </w:r>
      <w:proofErr w:type="spellEnd"/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and </w:t>
      </w:r>
      <w:r w:rsidRPr="008353C3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&amp;var</w:t>
      </w: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have the same address, the value of </w:t>
      </w:r>
      <w:r w:rsidRPr="008353C3">
        <w:rPr>
          <w:rFonts w:ascii="Consolas" w:eastAsia="Times New Roman" w:hAnsi="Consolas" w:cs="Times New Roman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var</w:t>
      </w: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will also be changed when </w:t>
      </w:r>
      <w:r w:rsidRPr="008353C3">
        <w:rPr>
          <w:rFonts w:ascii="Consolas" w:eastAsia="Times New Roman" w:hAnsi="Consolas" w:cs="Times New Roman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*</w:t>
      </w:r>
      <w:proofErr w:type="spellStart"/>
      <w:r w:rsidRPr="008353C3">
        <w:rPr>
          <w:rFonts w:ascii="Consolas" w:eastAsia="Times New Roman" w:hAnsi="Consolas" w:cs="Times New Roman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pointVar</w:t>
      </w:r>
      <w:proofErr w:type="spellEnd"/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is changed.</w:t>
      </w:r>
    </w:p>
    <w:p w14:paraId="02E89B58" w14:textId="77777777" w:rsidR="008353C3" w:rsidRPr="008353C3" w:rsidRDefault="00B21CCC" w:rsidP="008353C3">
      <w:pPr>
        <w:shd w:val="clear" w:color="auto" w:fill="F9FAFC"/>
        <w:spacing w:before="600" w:after="600" w:line="240" w:lineRule="auto"/>
        <w:rPr>
          <w:rFonts w:ascii="Source Sans Pro" w:eastAsia="Times New Roman" w:hAnsi="Source Sans Pro" w:cs="Times New Roman"/>
          <w:color w:val="25265E"/>
          <w:sz w:val="24"/>
          <w:szCs w:val="24"/>
          <w:lang w:eastAsia="en-IN"/>
        </w:rPr>
      </w:pPr>
      <w:r>
        <w:rPr>
          <w:rFonts w:ascii="Source Sans Pro" w:eastAsia="Times New Roman" w:hAnsi="Source Sans Pro" w:cs="Times New Roman"/>
          <w:color w:val="25265E"/>
          <w:sz w:val="24"/>
          <w:szCs w:val="24"/>
          <w:lang w:eastAsia="en-IN"/>
        </w:rPr>
        <w:pict w14:anchorId="240BA1EF">
          <v:rect id="_x0000_i1030" style="width:0;height:0" o:hralign="center" o:hrstd="t" o:hr="t" fillcolor="#a0a0a0" stroked="f"/>
        </w:pict>
      </w:r>
    </w:p>
    <w:p w14:paraId="309C1DFE" w14:textId="77777777" w:rsidR="008353C3" w:rsidRPr="008353C3" w:rsidRDefault="008353C3" w:rsidP="008353C3">
      <w:pPr>
        <w:shd w:val="clear" w:color="auto" w:fill="F9FAFC"/>
        <w:spacing w:after="180" w:line="450" w:lineRule="atLeast"/>
        <w:outlineLvl w:val="2"/>
        <w:rPr>
          <w:rFonts w:ascii="Source Sans Pro" w:eastAsia="Times New Roman" w:hAnsi="Source Sans Pro" w:cs="Times New Roman"/>
          <w:b/>
          <w:bCs/>
          <w:color w:val="25265E"/>
          <w:sz w:val="30"/>
          <w:szCs w:val="30"/>
          <w:lang w:eastAsia="en-IN"/>
        </w:rPr>
      </w:pPr>
      <w:r w:rsidRPr="008353C3">
        <w:rPr>
          <w:rFonts w:ascii="Source Sans Pro" w:eastAsia="Times New Roman" w:hAnsi="Source Sans Pro" w:cs="Times New Roman"/>
          <w:b/>
          <w:bCs/>
          <w:color w:val="25265E"/>
          <w:sz w:val="30"/>
          <w:szCs w:val="30"/>
          <w:lang w:eastAsia="en-IN"/>
        </w:rPr>
        <w:lastRenderedPageBreak/>
        <w:t>Example 3: Changing Value Pointed by Pointers</w:t>
      </w:r>
    </w:p>
    <w:p w14:paraId="70375464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4078F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#include </w:t>
      </w:r>
      <w:r w:rsidRPr="008353C3">
        <w:rPr>
          <w:rFonts w:ascii="Consolas" w:eastAsia="Times New Roman" w:hAnsi="Consolas" w:cs="Courier New"/>
          <w:color w:val="50A14F"/>
          <w:sz w:val="21"/>
          <w:szCs w:val="21"/>
          <w:bdr w:val="none" w:sz="0" w:space="0" w:color="auto" w:frame="1"/>
          <w:shd w:val="clear" w:color="auto" w:fill="F5F5F5"/>
          <w:lang w:eastAsia="en-IN"/>
        </w:rPr>
        <w:t>&lt;iostream&gt;</w:t>
      </w:r>
    </w:p>
    <w:p w14:paraId="15AD7D3D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  <w:lang w:eastAsia="en-IN"/>
        </w:rPr>
        <w:t>using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</w:t>
      </w:r>
      <w:r w:rsidRPr="008353C3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  <w:lang w:eastAsia="en-IN"/>
        </w:rPr>
        <w:t>namespace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</w:t>
      </w:r>
      <w:r w:rsidRPr="008353C3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std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</w:t>
      </w:r>
    </w:p>
    <w:p w14:paraId="3BAA38D8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  <w:lang w:eastAsia="en-IN"/>
        </w:rPr>
        <w:t>int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</w:t>
      </w:r>
      <w:proofErr w:type="gramStart"/>
      <w:r w:rsidRPr="008353C3">
        <w:rPr>
          <w:rFonts w:ascii="Consolas" w:eastAsia="Times New Roman" w:hAnsi="Consolas" w:cs="Courier New"/>
          <w:color w:val="4078F2"/>
          <w:sz w:val="21"/>
          <w:szCs w:val="21"/>
          <w:bdr w:val="none" w:sz="0" w:space="0" w:color="auto" w:frame="1"/>
          <w:shd w:val="clear" w:color="auto" w:fill="F5F5F5"/>
          <w:lang w:eastAsia="en-IN"/>
        </w:rPr>
        <w:t>main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(</w:t>
      </w:r>
      <w:proofErr w:type="gram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) {</w:t>
      </w:r>
    </w:p>
    <w:p w14:paraId="0C538C57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r w:rsidRPr="008353C3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  <w:lang w:eastAsia="en-IN"/>
        </w:rPr>
        <w:t>int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var = </w:t>
      </w:r>
      <w:r w:rsidRPr="008353C3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  <w:lang w:eastAsia="en-IN"/>
        </w:rPr>
        <w:t>5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</w:t>
      </w:r>
    </w:p>
    <w:p w14:paraId="7C3B9F39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r w:rsidRPr="008353C3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  <w:lang w:eastAsia="en-IN"/>
        </w:rPr>
        <w:t>int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* </w:t>
      </w: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pointVa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</w:t>
      </w:r>
    </w:p>
    <w:p w14:paraId="165841B3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</w:p>
    <w:p w14:paraId="52DD2A65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>// store address of var</w:t>
      </w:r>
    </w:p>
    <w:p w14:paraId="09B051A4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pointVa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= &amp;var;</w:t>
      </w:r>
    </w:p>
    <w:p w14:paraId="4C38B819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</w:p>
    <w:p w14:paraId="36FB87C6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>// print var</w:t>
      </w:r>
    </w:p>
    <w:p w14:paraId="6A9497F6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proofErr w:type="spellStart"/>
      <w:r w:rsidRPr="008353C3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cout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&lt; </w:t>
      </w:r>
      <w:r w:rsidRPr="008353C3">
        <w:rPr>
          <w:rFonts w:ascii="Consolas" w:eastAsia="Times New Roman" w:hAnsi="Consolas" w:cs="Courier New"/>
          <w:color w:val="50A14F"/>
          <w:sz w:val="21"/>
          <w:szCs w:val="21"/>
          <w:bdr w:val="none" w:sz="0" w:space="0" w:color="auto" w:frame="1"/>
          <w:shd w:val="clear" w:color="auto" w:fill="F5F5F5"/>
          <w:lang w:eastAsia="en-IN"/>
        </w:rPr>
        <w:t>"var = "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&lt; var &lt;&lt; </w:t>
      </w:r>
      <w:proofErr w:type="spellStart"/>
      <w:r w:rsidRPr="008353C3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endl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</w:t>
      </w:r>
    </w:p>
    <w:p w14:paraId="61969AD2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</w:p>
    <w:p w14:paraId="69BE5E0D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>// print *</w:t>
      </w:r>
      <w:proofErr w:type="spellStart"/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>pointVar</w:t>
      </w:r>
      <w:proofErr w:type="spellEnd"/>
    </w:p>
    <w:p w14:paraId="472B0AEA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proofErr w:type="spellStart"/>
      <w:r w:rsidRPr="008353C3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cout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&lt; </w:t>
      </w:r>
      <w:r w:rsidRPr="008353C3">
        <w:rPr>
          <w:rFonts w:ascii="Consolas" w:eastAsia="Times New Roman" w:hAnsi="Consolas" w:cs="Courier New"/>
          <w:color w:val="50A14F"/>
          <w:sz w:val="21"/>
          <w:szCs w:val="21"/>
          <w:bdr w:val="none" w:sz="0" w:space="0" w:color="auto" w:frame="1"/>
          <w:shd w:val="clear" w:color="auto" w:fill="F5F5F5"/>
          <w:lang w:eastAsia="en-IN"/>
        </w:rPr>
        <w:t>"*</w:t>
      </w:r>
      <w:proofErr w:type="spellStart"/>
      <w:r w:rsidRPr="008353C3">
        <w:rPr>
          <w:rFonts w:ascii="Consolas" w:eastAsia="Times New Roman" w:hAnsi="Consolas" w:cs="Courier New"/>
          <w:color w:val="50A14F"/>
          <w:sz w:val="21"/>
          <w:szCs w:val="21"/>
          <w:bdr w:val="none" w:sz="0" w:space="0" w:color="auto" w:frame="1"/>
          <w:shd w:val="clear" w:color="auto" w:fill="F5F5F5"/>
          <w:lang w:eastAsia="en-IN"/>
        </w:rPr>
        <w:t>pointVar</w:t>
      </w:r>
      <w:proofErr w:type="spellEnd"/>
      <w:r w:rsidRPr="008353C3">
        <w:rPr>
          <w:rFonts w:ascii="Consolas" w:eastAsia="Times New Roman" w:hAnsi="Consolas" w:cs="Courier New"/>
          <w:color w:val="50A14F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= "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&lt; *</w:t>
      </w: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pointVa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&lt; </w:t>
      </w:r>
      <w:proofErr w:type="spellStart"/>
      <w:r w:rsidRPr="008353C3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endl</w:t>
      </w:r>
      <w:proofErr w:type="spellEnd"/>
    </w:p>
    <w:p w14:paraId="594E85F4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     &lt;&lt; </w:t>
      </w:r>
      <w:proofErr w:type="spellStart"/>
      <w:r w:rsidRPr="008353C3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endl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</w:t>
      </w:r>
    </w:p>
    <w:p w14:paraId="3475BE67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</w:p>
    <w:p w14:paraId="24164A50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proofErr w:type="spellStart"/>
      <w:r w:rsidRPr="008353C3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cout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&lt; </w:t>
      </w:r>
      <w:r w:rsidRPr="008353C3">
        <w:rPr>
          <w:rFonts w:ascii="Consolas" w:eastAsia="Times New Roman" w:hAnsi="Consolas" w:cs="Courier New"/>
          <w:color w:val="50A14F"/>
          <w:sz w:val="21"/>
          <w:szCs w:val="21"/>
          <w:bdr w:val="none" w:sz="0" w:space="0" w:color="auto" w:frame="1"/>
          <w:shd w:val="clear" w:color="auto" w:fill="F5F5F5"/>
          <w:lang w:eastAsia="en-IN"/>
        </w:rPr>
        <w:t>"Changing value of var to 7:"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&lt; </w:t>
      </w:r>
      <w:proofErr w:type="spellStart"/>
      <w:r w:rsidRPr="008353C3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endl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</w:t>
      </w:r>
    </w:p>
    <w:p w14:paraId="062DB130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</w:p>
    <w:p w14:paraId="21F334EA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>// change value of var to 7</w:t>
      </w:r>
    </w:p>
    <w:p w14:paraId="0A41AA83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var = </w:t>
      </w:r>
      <w:r w:rsidRPr="008353C3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  <w:lang w:eastAsia="en-IN"/>
        </w:rPr>
        <w:t>7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</w:t>
      </w:r>
    </w:p>
    <w:p w14:paraId="14370B3B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</w:p>
    <w:p w14:paraId="1EB68D49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>// print var</w:t>
      </w:r>
    </w:p>
    <w:p w14:paraId="5C56DB7F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proofErr w:type="spellStart"/>
      <w:r w:rsidRPr="008353C3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cout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&lt; </w:t>
      </w:r>
      <w:r w:rsidRPr="008353C3">
        <w:rPr>
          <w:rFonts w:ascii="Consolas" w:eastAsia="Times New Roman" w:hAnsi="Consolas" w:cs="Courier New"/>
          <w:color w:val="50A14F"/>
          <w:sz w:val="21"/>
          <w:szCs w:val="21"/>
          <w:bdr w:val="none" w:sz="0" w:space="0" w:color="auto" w:frame="1"/>
          <w:shd w:val="clear" w:color="auto" w:fill="F5F5F5"/>
          <w:lang w:eastAsia="en-IN"/>
        </w:rPr>
        <w:t>"var = "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&lt; var &lt;&lt; </w:t>
      </w:r>
      <w:proofErr w:type="spellStart"/>
      <w:r w:rsidRPr="008353C3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endl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</w:t>
      </w:r>
    </w:p>
    <w:p w14:paraId="0B2F76E6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</w:p>
    <w:p w14:paraId="36F10E47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>// print *</w:t>
      </w:r>
      <w:proofErr w:type="spellStart"/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>pointVar</w:t>
      </w:r>
      <w:proofErr w:type="spellEnd"/>
    </w:p>
    <w:p w14:paraId="58BD8086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proofErr w:type="spellStart"/>
      <w:r w:rsidRPr="008353C3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cout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&lt; </w:t>
      </w:r>
      <w:r w:rsidRPr="008353C3">
        <w:rPr>
          <w:rFonts w:ascii="Consolas" w:eastAsia="Times New Roman" w:hAnsi="Consolas" w:cs="Courier New"/>
          <w:color w:val="50A14F"/>
          <w:sz w:val="21"/>
          <w:szCs w:val="21"/>
          <w:bdr w:val="none" w:sz="0" w:space="0" w:color="auto" w:frame="1"/>
          <w:shd w:val="clear" w:color="auto" w:fill="F5F5F5"/>
          <w:lang w:eastAsia="en-IN"/>
        </w:rPr>
        <w:t>"*</w:t>
      </w:r>
      <w:proofErr w:type="spellStart"/>
      <w:r w:rsidRPr="008353C3">
        <w:rPr>
          <w:rFonts w:ascii="Consolas" w:eastAsia="Times New Roman" w:hAnsi="Consolas" w:cs="Courier New"/>
          <w:color w:val="50A14F"/>
          <w:sz w:val="21"/>
          <w:szCs w:val="21"/>
          <w:bdr w:val="none" w:sz="0" w:space="0" w:color="auto" w:frame="1"/>
          <w:shd w:val="clear" w:color="auto" w:fill="F5F5F5"/>
          <w:lang w:eastAsia="en-IN"/>
        </w:rPr>
        <w:t>pointVar</w:t>
      </w:r>
      <w:proofErr w:type="spellEnd"/>
      <w:r w:rsidRPr="008353C3">
        <w:rPr>
          <w:rFonts w:ascii="Consolas" w:eastAsia="Times New Roman" w:hAnsi="Consolas" w:cs="Courier New"/>
          <w:color w:val="50A14F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= "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&lt; *</w:t>
      </w: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pointVa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&lt; </w:t>
      </w:r>
      <w:proofErr w:type="spellStart"/>
      <w:r w:rsidRPr="008353C3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endl</w:t>
      </w:r>
      <w:proofErr w:type="spellEnd"/>
    </w:p>
    <w:p w14:paraId="78F88080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     &lt;&lt; </w:t>
      </w:r>
      <w:proofErr w:type="spellStart"/>
      <w:r w:rsidRPr="008353C3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endl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</w:t>
      </w:r>
    </w:p>
    <w:p w14:paraId="706696F3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</w:p>
    <w:p w14:paraId="2AB9CA36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proofErr w:type="spellStart"/>
      <w:r w:rsidRPr="008353C3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cout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&lt; </w:t>
      </w:r>
      <w:r w:rsidRPr="008353C3">
        <w:rPr>
          <w:rFonts w:ascii="Consolas" w:eastAsia="Times New Roman" w:hAnsi="Consolas" w:cs="Courier New"/>
          <w:color w:val="50A14F"/>
          <w:sz w:val="21"/>
          <w:szCs w:val="21"/>
          <w:bdr w:val="none" w:sz="0" w:space="0" w:color="auto" w:frame="1"/>
          <w:shd w:val="clear" w:color="auto" w:fill="F5F5F5"/>
          <w:lang w:eastAsia="en-IN"/>
        </w:rPr>
        <w:t>"Changing value of *</w:t>
      </w:r>
      <w:proofErr w:type="spellStart"/>
      <w:r w:rsidRPr="008353C3">
        <w:rPr>
          <w:rFonts w:ascii="Consolas" w:eastAsia="Times New Roman" w:hAnsi="Consolas" w:cs="Courier New"/>
          <w:color w:val="50A14F"/>
          <w:sz w:val="21"/>
          <w:szCs w:val="21"/>
          <w:bdr w:val="none" w:sz="0" w:space="0" w:color="auto" w:frame="1"/>
          <w:shd w:val="clear" w:color="auto" w:fill="F5F5F5"/>
          <w:lang w:eastAsia="en-IN"/>
        </w:rPr>
        <w:t>pointVar</w:t>
      </w:r>
      <w:proofErr w:type="spellEnd"/>
      <w:r w:rsidRPr="008353C3">
        <w:rPr>
          <w:rFonts w:ascii="Consolas" w:eastAsia="Times New Roman" w:hAnsi="Consolas" w:cs="Courier New"/>
          <w:color w:val="50A14F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to 16:"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&lt; </w:t>
      </w:r>
      <w:proofErr w:type="spellStart"/>
      <w:r w:rsidRPr="008353C3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endl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</w:t>
      </w:r>
    </w:p>
    <w:p w14:paraId="348F3CAE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</w:p>
    <w:p w14:paraId="7617A87D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>// change value of var to 16</w:t>
      </w:r>
    </w:p>
    <w:p w14:paraId="04A7B5FB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*</w:t>
      </w: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pointVa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= </w:t>
      </w:r>
      <w:r w:rsidRPr="008353C3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  <w:lang w:eastAsia="en-IN"/>
        </w:rPr>
        <w:t>16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</w:t>
      </w:r>
    </w:p>
    <w:p w14:paraId="30FD0752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</w:p>
    <w:p w14:paraId="760EA3E9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>// print var</w:t>
      </w:r>
    </w:p>
    <w:p w14:paraId="2AB31AA8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proofErr w:type="spellStart"/>
      <w:r w:rsidRPr="008353C3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cout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&lt; </w:t>
      </w:r>
      <w:r w:rsidRPr="008353C3">
        <w:rPr>
          <w:rFonts w:ascii="Consolas" w:eastAsia="Times New Roman" w:hAnsi="Consolas" w:cs="Courier New"/>
          <w:color w:val="50A14F"/>
          <w:sz w:val="21"/>
          <w:szCs w:val="21"/>
          <w:bdr w:val="none" w:sz="0" w:space="0" w:color="auto" w:frame="1"/>
          <w:shd w:val="clear" w:color="auto" w:fill="F5F5F5"/>
          <w:lang w:eastAsia="en-IN"/>
        </w:rPr>
        <w:t>"var = "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&lt; var &lt;&lt; </w:t>
      </w:r>
      <w:proofErr w:type="spellStart"/>
      <w:r w:rsidRPr="008353C3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endl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</w:t>
      </w:r>
    </w:p>
    <w:p w14:paraId="34125FFF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</w:p>
    <w:p w14:paraId="3FF97F9F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>// print *</w:t>
      </w:r>
      <w:proofErr w:type="spellStart"/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>pointVar</w:t>
      </w:r>
      <w:proofErr w:type="spellEnd"/>
    </w:p>
    <w:p w14:paraId="61A1C343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proofErr w:type="spellStart"/>
      <w:r w:rsidRPr="008353C3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cout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&lt; </w:t>
      </w:r>
      <w:r w:rsidRPr="008353C3">
        <w:rPr>
          <w:rFonts w:ascii="Consolas" w:eastAsia="Times New Roman" w:hAnsi="Consolas" w:cs="Courier New"/>
          <w:color w:val="50A14F"/>
          <w:sz w:val="21"/>
          <w:szCs w:val="21"/>
          <w:bdr w:val="none" w:sz="0" w:space="0" w:color="auto" w:frame="1"/>
          <w:shd w:val="clear" w:color="auto" w:fill="F5F5F5"/>
          <w:lang w:eastAsia="en-IN"/>
        </w:rPr>
        <w:t>"*</w:t>
      </w:r>
      <w:proofErr w:type="spellStart"/>
      <w:r w:rsidRPr="008353C3">
        <w:rPr>
          <w:rFonts w:ascii="Consolas" w:eastAsia="Times New Roman" w:hAnsi="Consolas" w:cs="Courier New"/>
          <w:color w:val="50A14F"/>
          <w:sz w:val="21"/>
          <w:szCs w:val="21"/>
          <w:bdr w:val="none" w:sz="0" w:space="0" w:color="auto" w:frame="1"/>
          <w:shd w:val="clear" w:color="auto" w:fill="F5F5F5"/>
          <w:lang w:eastAsia="en-IN"/>
        </w:rPr>
        <w:t>pointVar</w:t>
      </w:r>
      <w:proofErr w:type="spellEnd"/>
      <w:r w:rsidRPr="008353C3">
        <w:rPr>
          <w:rFonts w:ascii="Consolas" w:eastAsia="Times New Roman" w:hAnsi="Consolas" w:cs="Courier New"/>
          <w:color w:val="50A14F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= "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&lt; *</w:t>
      </w: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pointVa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&lt; </w:t>
      </w:r>
      <w:proofErr w:type="spellStart"/>
      <w:r w:rsidRPr="008353C3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endl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</w:t>
      </w:r>
    </w:p>
    <w:p w14:paraId="15CCCCA4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r w:rsidRPr="008353C3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  <w:lang w:eastAsia="en-IN"/>
        </w:rPr>
        <w:t>return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</w:t>
      </w:r>
      <w:r w:rsidRPr="008353C3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  <w:lang w:eastAsia="en-IN"/>
        </w:rPr>
        <w:t>0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</w:t>
      </w:r>
    </w:p>
    <w:p w14:paraId="6CD3673F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}</w:t>
      </w:r>
    </w:p>
    <w:p w14:paraId="052CDA85" w14:textId="77777777" w:rsidR="008353C3" w:rsidRPr="008353C3" w:rsidRDefault="008353C3" w:rsidP="008353C3">
      <w:pPr>
        <w:shd w:val="clear" w:color="auto" w:fill="F9FAFC"/>
        <w:spacing w:after="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353C3">
        <w:rPr>
          <w:rFonts w:ascii="Source Sans Pro" w:eastAsia="Times New Roman" w:hAnsi="Source Sans Pro" w:cs="Times New Roman"/>
          <w:b/>
          <w:bCs/>
          <w:color w:val="25265E"/>
          <w:sz w:val="27"/>
          <w:szCs w:val="27"/>
          <w:lang w:eastAsia="en-IN"/>
        </w:rPr>
        <w:t>Output</w:t>
      </w:r>
    </w:p>
    <w:p w14:paraId="24C7D2E5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lastRenderedPageBreak/>
        <w:t>var = 5</w:t>
      </w:r>
    </w:p>
    <w:p w14:paraId="20F265F9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>*</w:t>
      </w:r>
      <w:proofErr w:type="spellStart"/>
      <w:r w:rsidRPr="008353C3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>pointVar</w:t>
      </w:r>
      <w:proofErr w:type="spellEnd"/>
      <w:r w:rsidRPr="008353C3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= 5</w:t>
      </w:r>
    </w:p>
    <w:p w14:paraId="0E3EBF93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</w:p>
    <w:p w14:paraId="18483422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>Changing value of var to 7:</w:t>
      </w:r>
    </w:p>
    <w:p w14:paraId="2504CC01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>var = 7</w:t>
      </w:r>
    </w:p>
    <w:p w14:paraId="4412F910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>*</w:t>
      </w:r>
      <w:proofErr w:type="spellStart"/>
      <w:r w:rsidRPr="008353C3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>pointVar</w:t>
      </w:r>
      <w:proofErr w:type="spellEnd"/>
      <w:r w:rsidRPr="008353C3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= 7</w:t>
      </w:r>
    </w:p>
    <w:p w14:paraId="26E9A538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</w:p>
    <w:p w14:paraId="6C7416FB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>Changing value of *</w:t>
      </w:r>
      <w:proofErr w:type="spellStart"/>
      <w:r w:rsidRPr="008353C3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>pointVar</w:t>
      </w:r>
      <w:proofErr w:type="spellEnd"/>
      <w:r w:rsidRPr="008353C3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to 16:</w:t>
      </w:r>
    </w:p>
    <w:p w14:paraId="3CA27985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>var = 16</w:t>
      </w:r>
    </w:p>
    <w:p w14:paraId="401CB12B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b/>
          <w:bCs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>*</w:t>
      </w:r>
      <w:proofErr w:type="spellStart"/>
      <w:r w:rsidRPr="008353C3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>pointVar</w:t>
      </w:r>
      <w:proofErr w:type="spellEnd"/>
      <w:r w:rsidRPr="008353C3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= 16</w:t>
      </w:r>
    </w:p>
    <w:p w14:paraId="27C58DE6" w14:textId="77777777" w:rsidR="008353C3" w:rsidRPr="008353C3" w:rsidRDefault="00B21CCC" w:rsidP="008353C3">
      <w:pPr>
        <w:shd w:val="clear" w:color="auto" w:fill="F9FAFC"/>
        <w:spacing w:before="600" w:after="600" w:line="240" w:lineRule="auto"/>
        <w:rPr>
          <w:rFonts w:ascii="Source Sans Pro" w:eastAsia="Times New Roman" w:hAnsi="Source Sans Pro" w:cs="Times New Roman"/>
          <w:color w:val="25265E"/>
          <w:sz w:val="24"/>
          <w:szCs w:val="24"/>
          <w:lang w:eastAsia="en-IN"/>
        </w:rPr>
      </w:pPr>
      <w:r>
        <w:rPr>
          <w:rFonts w:ascii="Source Sans Pro" w:eastAsia="Times New Roman" w:hAnsi="Source Sans Pro" w:cs="Times New Roman"/>
          <w:color w:val="25265E"/>
          <w:sz w:val="24"/>
          <w:szCs w:val="24"/>
          <w:lang w:eastAsia="en-IN"/>
        </w:rPr>
        <w:pict w14:anchorId="6D500FFC">
          <v:rect id="_x0000_i1031" style="width:0;height:0" o:hralign="center" o:hrstd="t" o:hr="t" fillcolor="#a0a0a0" stroked="f"/>
        </w:pict>
      </w:r>
    </w:p>
    <w:p w14:paraId="60E16AC6" w14:textId="77777777" w:rsidR="008353C3" w:rsidRPr="008353C3" w:rsidRDefault="008353C3" w:rsidP="008353C3">
      <w:pPr>
        <w:shd w:val="clear" w:color="auto" w:fill="F9FAFC"/>
        <w:spacing w:after="180" w:line="540" w:lineRule="atLeast"/>
        <w:outlineLvl w:val="1"/>
        <w:rPr>
          <w:rFonts w:ascii="Source Sans Pro" w:eastAsia="Times New Roman" w:hAnsi="Source Sans Pro" w:cs="Times New Roman"/>
          <w:b/>
          <w:bCs/>
          <w:color w:val="25265E"/>
          <w:sz w:val="36"/>
          <w:szCs w:val="36"/>
          <w:lang w:eastAsia="en-IN"/>
        </w:rPr>
      </w:pPr>
      <w:r w:rsidRPr="008353C3">
        <w:rPr>
          <w:rFonts w:ascii="Source Sans Pro" w:eastAsia="Times New Roman" w:hAnsi="Source Sans Pro" w:cs="Times New Roman"/>
          <w:b/>
          <w:bCs/>
          <w:color w:val="25265E"/>
          <w:sz w:val="36"/>
          <w:szCs w:val="36"/>
          <w:lang w:eastAsia="en-IN"/>
        </w:rPr>
        <w:t>Common mistakes when working with pointers</w:t>
      </w:r>
    </w:p>
    <w:p w14:paraId="42CA0CF0" w14:textId="77777777" w:rsidR="008353C3" w:rsidRPr="008353C3" w:rsidRDefault="008353C3" w:rsidP="008353C3">
      <w:pPr>
        <w:shd w:val="clear" w:color="auto" w:fill="F9FAFC"/>
        <w:spacing w:after="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Suppose, we want a pointer </w:t>
      </w:r>
      <w:proofErr w:type="spellStart"/>
      <w:r w:rsidRPr="008353C3">
        <w:rPr>
          <w:rFonts w:ascii="Consolas" w:eastAsia="Times New Roman" w:hAnsi="Consolas" w:cs="Times New Roman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varPoint</w:t>
      </w:r>
      <w:proofErr w:type="spellEnd"/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to point to the address of </w:t>
      </w:r>
      <w:r w:rsidRPr="008353C3">
        <w:rPr>
          <w:rFonts w:ascii="Consolas" w:eastAsia="Times New Roman" w:hAnsi="Consolas" w:cs="Times New Roman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var</w:t>
      </w: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. Then,</w:t>
      </w:r>
    </w:p>
    <w:p w14:paraId="5C5F3950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  <w:lang w:eastAsia="en-IN"/>
        </w:rPr>
        <w:t>int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var, *</w:t>
      </w: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varPoint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</w:t>
      </w:r>
    </w:p>
    <w:p w14:paraId="4C26A201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</w:p>
    <w:p w14:paraId="0121E871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// Wrong! </w:t>
      </w:r>
    </w:p>
    <w:p w14:paraId="0CDEF5FE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// </w:t>
      </w:r>
      <w:proofErr w:type="spellStart"/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>varPoint</w:t>
      </w:r>
      <w:proofErr w:type="spellEnd"/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is an address but var is not</w:t>
      </w:r>
    </w:p>
    <w:p w14:paraId="608FDAED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varPoint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= var;</w:t>
      </w:r>
    </w:p>
    <w:p w14:paraId="09CEB0A6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</w:p>
    <w:p w14:paraId="595B735F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>// Wrong!</w:t>
      </w:r>
    </w:p>
    <w:p w14:paraId="2465DDA7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>// &amp;var is an address</w:t>
      </w:r>
    </w:p>
    <w:p w14:paraId="72F516D9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>// *</w:t>
      </w:r>
      <w:proofErr w:type="spellStart"/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>varPoint</w:t>
      </w:r>
      <w:proofErr w:type="spellEnd"/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is the value stored in &amp;var</w:t>
      </w:r>
    </w:p>
    <w:p w14:paraId="3F7A721A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*</w:t>
      </w: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varPoint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= &amp;var;</w:t>
      </w:r>
    </w:p>
    <w:p w14:paraId="57781F3E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</w:p>
    <w:p w14:paraId="36537886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// Correct! </w:t>
      </w:r>
    </w:p>
    <w:p w14:paraId="3B436ED8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// </w:t>
      </w:r>
      <w:proofErr w:type="spellStart"/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>varPoint</w:t>
      </w:r>
      <w:proofErr w:type="spellEnd"/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is an address and so is &amp;var</w:t>
      </w:r>
    </w:p>
    <w:p w14:paraId="250016DB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varPoint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= &amp;var;</w:t>
      </w:r>
    </w:p>
    <w:p w14:paraId="0F79A6DA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</w:p>
    <w:p w14:paraId="4902C420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</w:t>
      </w:r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>// Correct!</w:t>
      </w:r>
    </w:p>
    <w:p w14:paraId="0A2ACBAE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>// both *</w:t>
      </w:r>
      <w:proofErr w:type="spellStart"/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>varPoint</w:t>
      </w:r>
      <w:proofErr w:type="spellEnd"/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and var are values</w:t>
      </w:r>
    </w:p>
    <w:p w14:paraId="26D493B3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*</w:t>
      </w: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varPoint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= var;</w:t>
      </w:r>
    </w:p>
    <w:p w14:paraId="44330A6D" w14:textId="77777777" w:rsidR="008353C3" w:rsidRPr="008353C3" w:rsidRDefault="00B21CCC" w:rsidP="008353C3">
      <w:pPr>
        <w:shd w:val="clear" w:color="auto" w:fill="F9FAFC"/>
        <w:spacing w:before="600" w:after="600" w:line="240" w:lineRule="auto"/>
        <w:rPr>
          <w:rFonts w:ascii="Source Sans Pro" w:eastAsia="Times New Roman" w:hAnsi="Source Sans Pro" w:cs="Times New Roman"/>
          <w:color w:val="25265E"/>
          <w:sz w:val="24"/>
          <w:szCs w:val="24"/>
          <w:lang w:eastAsia="en-IN"/>
        </w:rPr>
      </w:pPr>
      <w:r>
        <w:rPr>
          <w:rFonts w:ascii="Source Sans Pro" w:eastAsia="Times New Roman" w:hAnsi="Source Sans Pro" w:cs="Times New Roman"/>
          <w:color w:val="25265E"/>
          <w:sz w:val="24"/>
          <w:szCs w:val="24"/>
          <w:lang w:eastAsia="en-IN"/>
        </w:rPr>
        <w:pict w14:anchorId="33821F4C">
          <v:rect id="_x0000_i1032" style="width:0;height:0" o:hralign="center" o:hrstd="t" o:hr="t" fillcolor="#a0a0a0" stroked="f"/>
        </w:pict>
      </w:r>
    </w:p>
    <w:p w14:paraId="7523CD9D" w14:textId="77777777" w:rsidR="008353C3" w:rsidRPr="008353C3" w:rsidRDefault="008353C3" w:rsidP="008353C3">
      <w:pPr>
        <w:shd w:val="clear" w:color="auto" w:fill="F9FAFC"/>
        <w:spacing w:after="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353C3">
        <w:rPr>
          <w:rFonts w:ascii="Source Sans Pro" w:eastAsia="Times New Roman" w:hAnsi="Source Sans Pro" w:cs="Times New Roman"/>
          <w:b/>
          <w:bCs/>
          <w:color w:val="25265E"/>
          <w:sz w:val="27"/>
          <w:szCs w:val="27"/>
          <w:lang w:eastAsia="en-IN"/>
        </w:rPr>
        <w:lastRenderedPageBreak/>
        <w:t>Recommended Readings</w:t>
      </w: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:</w:t>
      </w:r>
    </w:p>
    <w:p w14:paraId="7993EDF4" w14:textId="77777777" w:rsidR="008353C3" w:rsidRPr="008353C3" w:rsidRDefault="00B21CCC" w:rsidP="008353C3">
      <w:pPr>
        <w:numPr>
          <w:ilvl w:val="0"/>
          <w:numId w:val="1"/>
        </w:numPr>
        <w:shd w:val="clear" w:color="auto" w:fill="F9FAFC"/>
        <w:spacing w:after="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hyperlink r:id="rId6" w:history="1">
        <w:r w:rsidR="008353C3" w:rsidRPr="008353C3">
          <w:rPr>
            <w:rFonts w:ascii="Source Sans Pro" w:eastAsia="Times New Roman" w:hAnsi="Source Sans Pro" w:cs="Times New Roman"/>
            <w:color w:val="0556F3"/>
            <w:sz w:val="27"/>
            <w:szCs w:val="27"/>
            <w:u w:val="single"/>
            <w:lang w:eastAsia="en-IN"/>
          </w:rPr>
          <w:t>How to use generic data type pointers using a void pointer?</w:t>
        </w:r>
      </w:hyperlink>
    </w:p>
    <w:p w14:paraId="3B1C9577" w14:textId="77777777" w:rsidR="008353C3" w:rsidRPr="008353C3" w:rsidRDefault="00B21CCC" w:rsidP="008353C3">
      <w:pPr>
        <w:numPr>
          <w:ilvl w:val="0"/>
          <w:numId w:val="1"/>
        </w:numPr>
        <w:shd w:val="clear" w:color="auto" w:fill="F9FAFC"/>
        <w:spacing w:after="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hyperlink r:id="rId7" w:history="1">
        <w:r w:rsidR="008353C3" w:rsidRPr="008353C3">
          <w:rPr>
            <w:rFonts w:ascii="Source Sans Pro" w:eastAsia="Times New Roman" w:hAnsi="Source Sans Pro" w:cs="Times New Roman"/>
            <w:color w:val="0556F3"/>
            <w:sz w:val="27"/>
            <w:szCs w:val="27"/>
            <w:u w:val="single"/>
            <w:lang w:eastAsia="en-IN"/>
          </w:rPr>
          <w:t>How to represent an array using a pointer?</w:t>
        </w:r>
      </w:hyperlink>
    </w:p>
    <w:p w14:paraId="529EB864" w14:textId="77777777" w:rsidR="008353C3" w:rsidRPr="008353C3" w:rsidRDefault="00B21CCC" w:rsidP="008353C3">
      <w:pPr>
        <w:numPr>
          <w:ilvl w:val="0"/>
          <w:numId w:val="1"/>
        </w:numPr>
        <w:shd w:val="clear" w:color="auto" w:fill="F9FAFC"/>
        <w:spacing w:after="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hyperlink r:id="rId8" w:history="1">
        <w:r w:rsidR="008353C3" w:rsidRPr="008353C3">
          <w:rPr>
            <w:rFonts w:ascii="Source Sans Pro" w:eastAsia="Times New Roman" w:hAnsi="Source Sans Pro" w:cs="Times New Roman"/>
            <w:color w:val="0556F3"/>
            <w:sz w:val="27"/>
            <w:szCs w:val="27"/>
            <w:u w:val="single"/>
            <w:lang w:eastAsia="en-IN"/>
          </w:rPr>
          <w:t>How to use pointers with functions?</w:t>
        </w:r>
      </w:hyperlink>
    </w:p>
    <w:p w14:paraId="2E14BD14" w14:textId="77777777" w:rsidR="008353C3" w:rsidRPr="008353C3" w:rsidRDefault="00B21CCC" w:rsidP="008353C3">
      <w:pPr>
        <w:numPr>
          <w:ilvl w:val="0"/>
          <w:numId w:val="1"/>
        </w:numPr>
        <w:shd w:val="clear" w:color="auto" w:fill="F9FAFC"/>
        <w:spacing w:after="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hyperlink r:id="rId9" w:history="1">
        <w:r w:rsidR="008353C3" w:rsidRPr="008353C3">
          <w:rPr>
            <w:rFonts w:ascii="Source Sans Pro" w:eastAsia="Times New Roman" w:hAnsi="Source Sans Pro" w:cs="Times New Roman"/>
            <w:color w:val="03338F"/>
            <w:sz w:val="27"/>
            <w:szCs w:val="27"/>
            <w:u w:val="single"/>
            <w:lang w:eastAsia="en-IN"/>
          </w:rPr>
          <w:t>How to use pointers with structures?</w:t>
        </w:r>
      </w:hyperlink>
    </w:p>
    <w:p w14:paraId="721EAE2B" w14:textId="66D3592E" w:rsidR="008353C3" w:rsidRDefault="008353C3"/>
    <w:p w14:paraId="551127A1" w14:textId="0E2A373D" w:rsidR="008353C3" w:rsidRDefault="008353C3"/>
    <w:p w14:paraId="0495DA48" w14:textId="03E3BBB3" w:rsidR="008353C3" w:rsidRDefault="008353C3"/>
    <w:p w14:paraId="52A476B3" w14:textId="0A6AA578" w:rsidR="008353C3" w:rsidRDefault="008353C3"/>
    <w:p w14:paraId="385AAA69" w14:textId="0948525E" w:rsidR="008353C3" w:rsidRDefault="008353C3"/>
    <w:p w14:paraId="368C99EB" w14:textId="4AF9A7EF" w:rsidR="008353C3" w:rsidRDefault="008353C3"/>
    <w:p w14:paraId="66AC5450" w14:textId="7C2B6EC1" w:rsidR="008353C3" w:rsidRDefault="008353C3"/>
    <w:p w14:paraId="2944DF52" w14:textId="52381458" w:rsidR="008353C3" w:rsidRDefault="008353C3"/>
    <w:p w14:paraId="4C715FB7" w14:textId="3471D0F7" w:rsidR="008353C3" w:rsidRDefault="008353C3"/>
    <w:p w14:paraId="0D6A5346" w14:textId="4309591B" w:rsidR="008353C3" w:rsidRDefault="008353C3"/>
    <w:p w14:paraId="58AC2EE2" w14:textId="608F7847" w:rsidR="008353C3" w:rsidRDefault="008353C3"/>
    <w:p w14:paraId="7B06365F" w14:textId="3860E102" w:rsidR="008353C3" w:rsidRDefault="008353C3"/>
    <w:p w14:paraId="77A4E55C" w14:textId="0C00003F" w:rsidR="008353C3" w:rsidRDefault="008353C3"/>
    <w:p w14:paraId="7716343F" w14:textId="29DF3A0B" w:rsidR="008353C3" w:rsidRDefault="008353C3"/>
    <w:p w14:paraId="73C273DC" w14:textId="05E3C426" w:rsidR="008353C3" w:rsidRDefault="008353C3"/>
    <w:p w14:paraId="0DE897C9" w14:textId="2F13B36A" w:rsidR="008353C3" w:rsidRDefault="008353C3"/>
    <w:p w14:paraId="21D6C898" w14:textId="47DA35F3" w:rsidR="008353C3" w:rsidRDefault="008353C3"/>
    <w:p w14:paraId="1954971A" w14:textId="5D358288" w:rsidR="008353C3" w:rsidRDefault="008353C3"/>
    <w:p w14:paraId="68DD7D2F" w14:textId="141875DA" w:rsidR="008353C3" w:rsidRDefault="008353C3"/>
    <w:p w14:paraId="369CCFC4" w14:textId="38DB6693" w:rsidR="008353C3" w:rsidRDefault="008353C3"/>
    <w:p w14:paraId="652A9F42" w14:textId="77777777" w:rsidR="008353C3" w:rsidRPr="008353C3" w:rsidRDefault="008353C3" w:rsidP="008353C3">
      <w:pPr>
        <w:shd w:val="clear" w:color="auto" w:fill="F9FAFC"/>
        <w:spacing w:after="300" w:line="810" w:lineRule="atLeast"/>
        <w:outlineLvl w:val="0"/>
        <w:rPr>
          <w:rFonts w:ascii="Source Sans Pro" w:eastAsia="Times New Roman" w:hAnsi="Source Sans Pro" w:cs="Times New Roman"/>
          <w:b/>
          <w:bCs/>
          <w:color w:val="25265E"/>
          <w:kern w:val="36"/>
          <w:sz w:val="54"/>
          <w:szCs w:val="54"/>
          <w:lang w:eastAsia="en-IN"/>
        </w:rPr>
      </w:pPr>
      <w:r w:rsidRPr="008353C3">
        <w:rPr>
          <w:rFonts w:ascii="Source Sans Pro" w:eastAsia="Times New Roman" w:hAnsi="Source Sans Pro" w:cs="Times New Roman"/>
          <w:b/>
          <w:bCs/>
          <w:color w:val="25265E"/>
          <w:kern w:val="36"/>
          <w:sz w:val="54"/>
          <w:szCs w:val="54"/>
          <w:lang w:eastAsia="en-IN"/>
        </w:rPr>
        <w:t>C++ Pointers and Arrays</w:t>
      </w:r>
    </w:p>
    <w:p w14:paraId="2F2CA203" w14:textId="77777777" w:rsidR="008353C3" w:rsidRPr="008353C3" w:rsidRDefault="008353C3" w:rsidP="008353C3">
      <w:pPr>
        <w:shd w:val="clear" w:color="auto" w:fill="F9FAFC"/>
        <w:spacing w:after="240" w:line="420" w:lineRule="atLeast"/>
        <w:outlineLvl w:val="3"/>
        <w:rPr>
          <w:rFonts w:ascii="Source Sans Pro" w:eastAsia="Times New Roman" w:hAnsi="Source Sans Pro" w:cs="Times New Roman"/>
          <w:sz w:val="27"/>
          <w:szCs w:val="27"/>
          <w:lang w:eastAsia="en-IN"/>
        </w:rPr>
      </w:pPr>
      <w:r w:rsidRPr="008353C3">
        <w:rPr>
          <w:rFonts w:ascii="Source Sans Pro" w:eastAsia="Times New Roman" w:hAnsi="Source Sans Pro" w:cs="Times New Roman"/>
          <w:sz w:val="27"/>
          <w:szCs w:val="27"/>
          <w:lang w:eastAsia="en-IN"/>
        </w:rPr>
        <w:t>In this tutorial, we will learn about the relation between arrays and pointers with the help of examples.</w:t>
      </w:r>
    </w:p>
    <w:p w14:paraId="5E500A4E" w14:textId="77777777" w:rsidR="008353C3" w:rsidRPr="008353C3" w:rsidRDefault="008353C3" w:rsidP="008353C3">
      <w:pPr>
        <w:shd w:val="clear" w:color="auto" w:fill="F9FAFC"/>
        <w:spacing w:after="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lastRenderedPageBreak/>
        <w:t>In C++, </w:t>
      </w:r>
      <w:hyperlink r:id="rId10" w:history="1">
        <w:r w:rsidRPr="008353C3">
          <w:rPr>
            <w:rFonts w:ascii="Source Sans Pro" w:eastAsia="Times New Roman" w:hAnsi="Source Sans Pro" w:cs="Times New Roman"/>
            <w:color w:val="0556F3"/>
            <w:sz w:val="27"/>
            <w:szCs w:val="27"/>
            <w:lang w:eastAsia="en-IN"/>
          </w:rPr>
          <w:t>Pointers</w:t>
        </w:r>
      </w:hyperlink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are variables that hold addresses of other variables. Not only can a pointer store the address of a single variable, it can also store the address of cells of an </w:t>
      </w:r>
      <w:hyperlink r:id="rId11" w:history="1">
        <w:r w:rsidRPr="008353C3">
          <w:rPr>
            <w:rFonts w:ascii="Source Sans Pro" w:eastAsia="Times New Roman" w:hAnsi="Source Sans Pro" w:cs="Times New Roman"/>
            <w:color w:val="0556F3"/>
            <w:sz w:val="27"/>
            <w:szCs w:val="27"/>
            <w:lang w:eastAsia="en-IN"/>
          </w:rPr>
          <w:t>array</w:t>
        </w:r>
      </w:hyperlink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.</w:t>
      </w:r>
    </w:p>
    <w:p w14:paraId="3FA83B89" w14:textId="77777777" w:rsidR="008353C3" w:rsidRPr="008353C3" w:rsidRDefault="008353C3" w:rsidP="008353C3">
      <w:pPr>
        <w:shd w:val="clear" w:color="auto" w:fill="F9FAFC"/>
        <w:spacing w:after="24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Consider this example:</w:t>
      </w:r>
    </w:p>
    <w:p w14:paraId="3400D182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  <w:lang w:eastAsia="en-IN"/>
        </w:rPr>
        <w:t>int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*</w:t>
      </w: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pt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</w:t>
      </w:r>
    </w:p>
    <w:p w14:paraId="1E7240CB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  <w:lang w:eastAsia="en-IN"/>
        </w:rPr>
        <w:t>int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</w:t>
      </w:r>
      <w:proofErr w:type="spellStart"/>
      <w:proofErr w:type="gram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ar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[</w:t>
      </w:r>
      <w:proofErr w:type="gramEnd"/>
      <w:r w:rsidRPr="008353C3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  <w:lang w:eastAsia="en-IN"/>
        </w:rPr>
        <w:t>5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];</w:t>
      </w:r>
    </w:p>
    <w:p w14:paraId="202C7A0C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</w:p>
    <w:p w14:paraId="6552F114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>// store the address of the first</w:t>
      </w:r>
    </w:p>
    <w:p w14:paraId="39F77A7C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// element of </w:t>
      </w:r>
      <w:proofErr w:type="spellStart"/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>arr</w:t>
      </w:r>
      <w:proofErr w:type="spellEnd"/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in </w:t>
      </w:r>
      <w:proofErr w:type="spellStart"/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>ptr</w:t>
      </w:r>
      <w:proofErr w:type="spellEnd"/>
    </w:p>
    <w:p w14:paraId="6622C84D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lang w:eastAsia="en-IN"/>
        </w:rPr>
      </w:pP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pt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= </w:t>
      </w: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ar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</w:t>
      </w:r>
    </w:p>
    <w:p w14:paraId="5F6B2955" w14:textId="77777777" w:rsidR="008353C3" w:rsidRPr="008353C3" w:rsidRDefault="008353C3" w:rsidP="008353C3">
      <w:pPr>
        <w:shd w:val="clear" w:color="auto" w:fill="F9FAFC"/>
        <w:spacing w:after="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Here, </w:t>
      </w:r>
      <w:proofErr w:type="spellStart"/>
      <w:r w:rsidRPr="008353C3">
        <w:rPr>
          <w:rFonts w:ascii="Consolas" w:eastAsia="Times New Roman" w:hAnsi="Consolas" w:cs="Times New Roman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ptr</w:t>
      </w:r>
      <w:proofErr w:type="spellEnd"/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is a pointer variable while </w:t>
      </w:r>
      <w:proofErr w:type="spellStart"/>
      <w:r w:rsidRPr="008353C3">
        <w:rPr>
          <w:rFonts w:ascii="Consolas" w:eastAsia="Times New Roman" w:hAnsi="Consolas" w:cs="Times New Roman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arr</w:t>
      </w:r>
      <w:proofErr w:type="spellEnd"/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is an </w:t>
      </w:r>
      <w:r w:rsidRPr="008353C3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int</w:t>
      </w: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array. The code </w:t>
      </w:r>
      <w:proofErr w:type="spellStart"/>
      <w:r w:rsidRPr="008353C3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ptr</w:t>
      </w:r>
      <w:proofErr w:type="spellEnd"/>
      <w:r w:rsidRPr="008353C3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 xml:space="preserve"> = </w:t>
      </w:r>
      <w:proofErr w:type="spellStart"/>
      <w:r w:rsidRPr="008353C3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arr</w:t>
      </w:r>
      <w:proofErr w:type="spellEnd"/>
      <w:r w:rsidRPr="008353C3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;</w:t>
      </w: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stores the address of the first element of the array in variable </w:t>
      </w:r>
      <w:proofErr w:type="spellStart"/>
      <w:r w:rsidRPr="008353C3">
        <w:rPr>
          <w:rFonts w:ascii="Consolas" w:eastAsia="Times New Roman" w:hAnsi="Consolas" w:cs="Times New Roman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ptr</w:t>
      </w:r>
      <w:proofErr w:type="spellEnd"/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.</w:t>
      </w:r>
    </w:p>
    <w:p w14:paraId="2D1D8948" w14:textId="77777777" w:rsidR="008353C3" w:rsidRPr="008353C3" w:rsidRDefault="008353C3" w:rsidP="008353C3">
      <w:pPr>
        <w:shd w:val="clear" w:color="auto" w:fill="F9FAFC"/>
        <w:spacing w:after="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Notice that we have used </w:t>
      </w:r>
      <w:proofErr w:type="spellStart"/>
      <w:r w:rsidRPr="008353C3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arr</w:t>
      </w:r>
      <w:proofErr w:type="spellEnd"/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instead of </w:t>
      </w:r>
      <w:r w:rsidRPr="008353C3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&amp;</w:t>
      </w:r>
      <w:proofErr w:type="spellStart"/>
      <w:proofErr w:type="gramStart"/>
      <w:r w:rsidRPr="008353C3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arr</w:t>
      </w:r>
      <w:proofErr w:type="spellEnd"/>
      <w:r w:rsidRPr="008353C3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[</w:t>
      </w:r>
      <w:proofErr w:type="gramEnd"/>
      <w:r w:rsidRPr="008353C3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0]</w:t>
      </w: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. This is because both are the same. So, the code below is the same as the code above.</w:t>
      </w:r>
    </w:p>
    <w:p w14:paraId="61285C1B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  <w:lang w:eastAsia="en-IN"/>
        </w:rPr>
        <w:t>int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*</w:t>
      </w: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pt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</w:t>
      </w:r>
    </w:p>
    <w:p w14:paraId="6462668D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  <w:lang w:eastAsia="en-IN"/>
        </w:rPr>
        <w:t>int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</w:t>
      </w:r>
      <w:proofErr w:type="spellStart"/>
      <w:proofErr w:type="gram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ar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[</w:t>
      </w:r>
      <w:proofErr w:type="gramEnd"/>
      <w:r w:rsidRPr="008353C3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  <w:lang w:eastAsia="en-IN"/>
        </w:rPr>
        <w:t>5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];</w:t>
      </w:r>
    </w:p>
    <w:p w14:paraId="2E051AE5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lang w:eastAsia="en-IN"/>
        </w:rPr>
      </w:pP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pt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= &amp;</w:t>
      </w:r>
      <w:proofErr w:type="spellStart"/>
      <w:proofErr w:type="gram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ar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[</w:t>
      </w:r>
      <w:proofErr w:type="gramEnd"/>
      <w:r w:rsidRPr="008353C3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  <w:lang w:eastAsia="en-IN"/>
        </w:rPr>
        <w:t>0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];</w:t>
      </w:r>
    </w:p>
    <w:p w14:paraId="14E59DB5" w14:textId="77777777" w:rsidR="008353C3" w:rsidRPr="008353C3" w:rsidRDefault="008353C3" w:rsidP="008353C3">
      <w:pPr>
        <w:shd w:val="clear" w:color="auto" w:fill="F9FAFC"/>
        <w:spacing w:after="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The addresses for the rest of the array elements are given by </w:t>
      </w:r>
      <w:r w:rsidRPr="008353C3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&amp;</w:t>
      </w:r>
      <w:proofErr w:type="spellStart"/>
      <w:proofErr w:type="gramStart"/>
      <w:r w:rsidRPr="008353C3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arr</w:t>
      </w:r>
      <w:proofErr w:type="spellEnd"/>
      <w:r w:rsidRPr="008353C3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[</w:t>
      </w:r>
      <w:proofErr w:type="gramEnd"/>
      <w:r w:rsidRPr="008353C3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1]</w:t>
      </w: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, </w:t>
      </w:r>
      <w:r w:rsidRPr="008353C3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&amp;</w:t>
      </w:r>
      <w:proofErr w:type="spellStart"/>
      <w:r w:rsidRPr="008353C3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arr</w:t>
      </w:r>
      <w:proofErr w:type="spellEnd"/>
      <w:r w:rsidRPr="008353C3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[2]</w:t>
      </w: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, </w:t>
      </w:r>
      <w:r w:rsidRPr="008353C3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&amp;</w:t>
      </w:r>
      <w:proofErr w:type="spellStart"/>
      <w:r w:rsidRPr="008353C3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arr</w:t>
      </w:r>
      <w:proofErr w:type="spellEnd"/>
      <w:r w:rsidRPr="008353C3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[3]</w:t>
      </w: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, and </w:t>
      </w:r>
      <w:r w:rsidRPr="008353C3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&amp;</w:t>
      </w:r>
      <w:proofErr w:type="spellStart"/>
      <w:r w:rsidRPr="008353C3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arr</w:t>
      </w:r>
      <w:proofErr w:type="spellEnd"/>
      <w:r w:rsidRPr="008353C3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[4]</w:t>
      </w: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.</w:t>
      </w:r>
    </w:p>
    <w:p w14:paraId="47DFEC6A" w14:textId="77777777" w:rsidR="008353C3" w:rsidRPr="008353C3" w:rsidRDefault="00B21CCC" w:rsidP="008353C3">
      <w:pPr>
        <w:shd w:val="clear" w:color="auto" w:fill="F9FAFC"/>
        <w:spacing w:before="600" w:after="600" w:line="240" w:lineRule="auto"/>
        <w:rPr>
          <w:rFonts w:ascii="Source Sans Pro" w:eastAsia="Times New Roman" w:hAnsi="Source Sans Pro" w:cs="Times New Roman"/>
          <w:color w:val="25265E"/>
          <w:sz w:val="24"/>
          <w:szCs w:val="24"/>
          <w:lang w:eastAsia="en-IN"/>
        </w:rPr>
      </w:pPr>
      <w:r>
        <w:rPr>
          <w:rFonts w:ascii="Source Sans Pro" w:eastAsia="Times New Roman" w:hAnsi="Source Sans Pro" w:cs="Times New Roman"/>
          <w:color w:val="25265E"/>
          <w:sz w:val="24"/>
          <w:szCs w:val="24"/>
          <w:lang w:eastAsia="en-IN"/>
        </w:rPr>
        <w:pict w14:anchorId="1F4EBB99">
          <v:rect id="_x0000_i1033" style="width:0;height:0" o:hralign="center" o:hrstd="t" o:hr="t" fillcolor="#a0a0a0" stroked="f"/>
        </w:pict>
      </w:r>
    </w:p>
    <w:p w14:paraId="747D792B" w14:textId="77777777" w:rsidR="008353C3" w:rsidRPr="008353C3" w:rsidRDefault="008353C3" w:rsidP="008353C3">
      <w:pPr>
        <w:shd w:val="clear" w:color="auto" w:fill="F9FAFC"/>
        <w:spacing w:after="180" w:line="540" w:lineRule="atLeast"/>
        <w:outlineLvl w:val="1"/>
        <w:rPr>
          <w:rFonts w:ascii="Source Sans Pro" w:eastAsia="Times New Roman" w:hAnsi="Source Sans Pro" w:cs="Times New Roman"/>
          <w:b/>
          <w:bCs/>
          <w:color w:val="25265E"/>
          <w:sz w:val="36"/>
          <w:szCs w:val="36"/>
          <w:lang w:eastAsia="en-IN"/>
        </w:rPr>
      </w:pPr>
      <w:r w:rsidRPr="008353C3">
        <w:rPr>
          <w:rFonts w:ascii="Source Sans Pro" w:eastAsia="Times New Roman" w:hAnsi="Source Sans Pro" w:cs="Times New Roman"/>
          <w:b/>
          <w:bCs/>
          <w:color w:val="25265E"/>
          <w:sz w:val="36"/>
          <w:szCs w:val="36"/>
          <w:lang w:eastAsia="en-IN"/>
        </w:rPr>
        <w:t>Point to Every Array Elements</w:t>
      </w:r>
    </w:p>
    <w:p w14:paraId="0C9E5E96" w14:textId="77777777" w:rsidR="008353C3" w:rsidRPr="008353C3" w:rsidRDefault="008353C3" w:rsidP="008353C3">
      <w:pPr>
        <w:shd w:val="clear" w:color="auto" w:fill="F9FAFC"/>
        <w:spacing w:after="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Suppose we need to point to the fourth element of the array using the same pointer </w:t>
      </w:r>
      <w:proofErr w:type="spellStart"/>
      <w:r w:rsidRPr="008353C3">
        <w:rPr>
          <w:rFonts w:ascii="Consolas" w:eastAsia="Times New Roman" w:hAnsi="Consolas" w:cs="Times New Roman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ptr</w:t>
      </w:r>
      <w:proofErr w:type="spellEnd"/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.</w:t>
      </w:r>
    </w:p>
    <w:p w14:paraId="329F4CA0" w14:textId="77777777" w:rsidR="008353C3" w:rsidRPr="008353C3" w:rsidRDefault="008353C3" w:rsidP="008353C3">
      <w:pPr>
        <w:shd w:val="clear" w:color="auto" w:fill="F9FAFC"/>
        <w:spacing w:after="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Here, if </w:t>
      </w:r>
      <w:proofErr w:type="spellStart"/>
      <w:r w:rsidRPr="008353C3">
        <w:rPr>
          <w:rFonts w:ascii="Consolas" w:eastAsia="Times New Roman" w:hAnsi="Consolas" w:cs="Times New Roman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ptr</w:t>
      </w:r>
      <w:proofErr w:type="spellEnd"/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points to the first element in the above example then </w:t>
      </w:r>
      <w:proofErr w:type="spellStart"/>
      <w:r w:rsidRPr="008353C3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ptr</w:t>
      </w:r>
      <w:proofErr w:type="spellEnd"/>
      <w:r w:rsidRPr="008353C3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 xml:space="preserve"> + 3</w:t>
      </w: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will point to the fourth element. For example,</w:t>
      </w:r>
    </w:p>
    <w:p w14:paraId="244B6F71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  <w:lang w:eastAsia="en-IN"/>
        </w:rPr>
        <w:t>int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*</w:t>
      </w: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pt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</w:t>
      </w:r>
    </w:p>
    <w:p w14:paraId="7CFF094E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  <w:lang w:eastAsia="en-IN"/>
        </w:rPr>
        <w:t>int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</w:t>
      </w:r>
      <w:proofErr w:type="spellStart"/>
      <w:proofErr w:type="gram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ar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[</w:t>
      </w:r>
      <w:proofErr w:type="gramEnd"/>
      <w:r w:rsidRPr="008353C3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  <w:lang w:eastAsia="en-IN"/>
        </w:rPr>
        <w:t>5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];</w:t>
      </w:r>
    </w:p>
    <w:p w14:paraId="5F14EB92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pt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= </w:t>
      </w: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ar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</w:t>
      </w:r>
    </w:p>
    <w:p w14:paraId="409E3228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</w:p>
    <w:p w14:paraId="0FF6F483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lastRenderedPageBreak/>
        <w:t>pt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+ </w:t>
      </w:r>
      <w:r w:rsidRPr="008353C3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  <w:lang w:eastAsia="en-IN"/>
        </w:rPr>
        <w:t>1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is equivalent to &amp;</w:t>
      </w:r>
      <w:proofErr w:type="spellStart"/>
      <w:proofErr w:type="gram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ar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[</w:t>
      </w:r>
      <w:proofErr w:type="gramEnd"/>
      <w:r w:rsidRPr="008353C3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  <w:lang w:eastAsia="en-IN"/>
        </w:rPr>
        <w:t>1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];</w:t>
      </w:r>
    </w:p>
    <w:p w14:paraId="100F001D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pt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+ </w:t>
      </w:r>
      <w:r w:rsidRPr="008353C3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  <w:lang w:eastAsia="en-IN"/>
        </w:rPr>
        <w:t>2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is equivalent to &amp;</w:t>
      </w:r>
      <w:proofErr w:type="spellStart"/>
      <w:proofErr w:type="gram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ar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[</w:t>
      </w:r>
      <w:proofErr w:type="gramEnd"/>
      <w:r w:rsidRPr="008353C3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  <w:lang w:eastAsia="en-IN"/>
        </w:rPr>
        <w:t>2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];</w:t>
      </w:r>
    </w:p>
    <w:p w14:paraId="2A8406B1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pt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+ </w:t>
      </w:r>
      <w:r w:rsidRPr="008353C3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  <w:lang w:eastAsia="en-IN"/>
        </w:rPr>
        <w:t>3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is equivalent to &amp;</w:t>
      </w:r>
      <w:proofErr w:type="spellStart"/>
      <w:proofErr w:type="gram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ar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[</w:t>
      </w:r>
      <w:proofErr w:type="gramEnd"/>
      <w:r w:rsidRPr="008353C3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  <w:lang w:eastAsia="en-IN"/>
        </w:rPr>
        <w:t>3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];</w:t>
      </w:r>
    </w:p>
    <w:p w14:paraId="260189F2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lang w:eastAsia="en-IN"/>
        </w:rPr>
      </w:pP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pt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+ </w:t>
      </w:r>
      <w:r w:rsidRPr="008353C3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  <w:lang w:eastAsia="en-IN"/>
        </w:rPr>
        <w:t>4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is equivalent to &amp;</w:t>
      </w:r>
      <w:proofErr w:type="spellStart"/>
      <w:proofErr w:type="gram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ar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[</w:t>
      </w:r>
      <w:proofErr w:type="gramEnd"/>
      <w:r w:rsidRPr="008353C3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  <w:lang w:eastAsia="en-IN"/>
        </w:rPr>
        <w:t>4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];</w:t>
      </w:r>
    </w:p>
    <w:p w14:paraId="2415D3FF" w14:textId="77777777" w:rsidR="008353C3" w:rsidRPr="008353C3" w:rsidRDefault="008353C3" w:rsidP="008353C3">
      <w:pPr>
        <w:shd w:val="clear" w:color="auto" w:fill="F9FAFC"/>
        <w:spacing w:after="24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Similarly, we can access the elements using the single pointer. For example,</w:t>
      </w:r>
    </w:p>
    <w:p w14:paraId="74729142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>// use dereference operator</w:t>
      </w:r>
    </w:p>
    <w:p w14:paraId="6A3B96F2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*</w:t>
      </w: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pt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== </w:t>
      </w:r>
      <w:proofErr w:type="spellStart"/>
      <w:proofErr w:type="gram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ar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[</w:t>
      </w:r>
      <w:proofErr w:type="gramEnd"/>
      <w:r w:rsidRPr="008353C3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  <w:lang w:eastAsia="en-IN"/>
        </w:rPr>
        <w:t>0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];</w:t>
      </w:r>
    </w:p>
    <w:p w14:paraId="0B1AB96E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*(</w:t>
      </w: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pt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+ </w:t>
      </w:r>
      <w:r w:rsidRPr="008353C3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  <w:lang w:eastAsia="en-IN"/>
        </w:rPr>
        <w:t>1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) is equivalent to </w:t>
      </w:r>
      <w:proofErr w:type="spellStart"/>
      <w:proofErr w:type="gram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ar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[</w:t>
      </w:r>
      <w:proofErr w:type="gramEnd"/>
      <w:r w:rsidRPr="008353C3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  <w:lang w:eastAsia="en-IN"/>
        </w:rPr>
        <w:t>1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];</w:t>
      </w:r>
    </w:p>
    <w:p w14:paraId="1B485993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*(</w:t>
      </w: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pt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+ </w:t>
      </w:r>
      <w:r w:rsidRPr="008353C3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  <w:lang w:eastAsia="en-IN"/>
        </w:rPr>
        <w:t>2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) is equivalent to </w:t>
      </w:r>
      <w:proofErr w:type="spellStart"/>
      <w:proofErr w:type="gram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ar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[</w:t>
      </w:r>
      <w:proofErr w:type="gramEnd"/>
      <w:r w:rsidRPr="008353C3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  <w:lang w:eastAsia="en-IN"/>
        </w:rPr>
        <w:t>2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];</w:t>
      </w:r>
    </w:p>
    <w:p w14:paraId="41A1211D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*(</w:t>
      </w: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pt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+ </w:t>
      </w:r>
      <w:r w:rsidRPr="008353C3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  <w:lang w:eastAsia="en-IN"/>
        </w:rPr>
        <w:t>3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) is equivalent to </w:t>
      </w:r>
      <w:proofErr w:type="spellStart"/>
      <w:proofErr w:type="gram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ar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[</w:t>
      </w:r>
      <w:proofErr w:type="gramEnd"/>
      <w:r w:rsidRPr="008353C3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  <w:lang w:eastAsia="en-IN"/>
        </w:rPr>
        <w:t>3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];</w:t>
      </w:r>
    </w:p>
    <w:p w14:paraId="5D801EAA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*(</w:t>
      </w: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pt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+ </w:t>
      </w:r>
      <w:r w:rsidRPr="008353C3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  <w:lang w:eastAsia="en-IN"/>
        </w:rPr>
        <w:t>4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) is equivalent to </w:t>
      </w:r>
      <w:proofErr w:type="spellStart"/>
      <w:proofErr w:type="gram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ar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[</w:t>
      </w:r>
      <w:proofErr w:type="gramEnd"/>
      <w:r w:rsidRPr="008353C3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  <w:lang w:eastAsia="en-IN"/>
        </w:rPr>
        <w:t>4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];</w:t>
      </w:r>
    </w:p>
    <w:p w14:paraId="17254464" w14:textId="77777777" w:rsidR="008353C3" w:rsidRPr="008353C3" w:rsidRDefault="008353C3" w:rsidP="008353C3">
      <w:pPr>
        <w:shd w:val="clear" w:color="auto" w:fill="F9FAFC"/>
        <w:spacing w:after="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Suppose if we have initialized </w:t>
      </w:r>
      <w:proofErr w:type="spellStart"/>
      <w:r w:rsidRPr="008353C3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ptr</w:t>
      </w:r>
      <w:proofErr w:type="spellEnd"/>
      <w:r w:rsidRPr="008353C3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 xml:space="preserve"> = &amp;</w:t>
      </w:r>
      <w:proofErr w:type="spellStart"/>
      <w:proofErr w:type="gramStart"/>
      <w:r w:rsidRPr="008353C3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arr</w:t>
      </w:r>
      <w:proofErr w:type="spellEnd"/>
      <w:r w:rsidRPr="008353C3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[</w:t>
      </w:r>
      <w:proofErr w:type="gramEnd"/>
      <w:r w:rsidRPr="008353C3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2];</w:t>
      </w: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then</w:t>
      </w:r>
    </w:p>
    <w:p w14:paraId="0BBD61A2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pt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- </w:t>
      </w:r>
      <w:r w:rsidRPr="008353C3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  <w:lang w:eastAsia="en-IN"/>
        </w:rPr>
        <w:t>2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is equivalent to &amp;</w:t>
      </w:r>
      <w:proofErr w:type="spellStart"/>
      <w:proofErr w:type="gram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ar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[</w:t>
      </w:r>
      <w:proofErr w:type="gramEnd"/>
      <w:r w:rsidRPr="008353C3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  <w:lang w:eastAsia="en-IN"/>
        </w:rPr>
        <w:t>0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];</w:t>
      </w:r>
    </w:p>
    <w:p w14:paraId="7B574B41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pt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- </w:t>
      </w:r>
      <w:r w:rsidRPr="008353C3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  <w:lang w:eastAsia="en-IN"/>
        </w:rPr>
        <w:t>1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is equivalent to &amp;</w:t>
      </w:r>
      <w:proofErr w:type="spellStart"/>
      <w:proofErr w:type="gram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ar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[</w:t>
      </w:r>
      <w:proofErr w:type="gramEnd"/>
      <w:r w:rsidRPr="008353C3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  <w:lang w:eastAsia="en-IN"/>
        </w:rPr>
        <w:t>1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]; </w:t>
      </w:r>
    </w:p>
    <w:p w14:paraId="5EEF00C9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pt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+ </w:t>
      </w:r>
      <w:r w:rsidRPr="008353C3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  <w:lang w:eastAsia="en-IN"/>
        </w:rPr>
        <w:t>1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is equivalent to &amp;</w:t>
      </w:r>
      <w:proofErr w:type="spellStart"/>
      <w:proofErr w:type="gram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ar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[</w:t>
      </w:r>
      <w:proofErr w:type="gramEnd"/>
      <w:r w:rsidRPr="008353C3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  <w:lang w:eastAsia="en-IN"/>
        </w:rPr>
        <w:t>3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];</w:t>
      </w:r>
    </w:p>
    <w:p w14:paraId="11FE08BF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lang w:eastAsia="en-IN"/>
        </w:rPr>
      </w:pP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pt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+ </w:t>
      </w:r>
      <w:r w:rsidRPr="008353C3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  <w:lang w:eastAsia="en-IN"/>
        </w:rPr>
        <w:t>2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is equivalent to &amp;</w:t>
      </w:r>
      <w:proofErr w:type="spellStart"/>
      <w:proofErr w:type="gram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ar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[</w:t>
      </w:r>
      <w:proofErr w:type="gramEnd"/>
      <w:r w:rsidRPr="008353C3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  <w:lang w:eastAsia="en-IN"/>
        </w:rPr>
        <w:t>4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];</w:t>
      </w:r>
    </w:p>
    <w:p w14:paraId="59A2462D" w14:textId="7410A2C7" w:rsidR="008353C3" w:rsidRPr="008353C3" w:rsidRDefault="008353C3" w:rsidP="008353C3">
      <w:pPr>
        <w:shd w:val="clear" w:color="auto" w:fill="F9FAFC"/>
        <w:spacing w:after="0" w:line="240" w:lineRule="auto"/>
        <w:rPr>
          <w:rFonts w:ascii="Source Sans Pro" w:eastAsia="Times New Roman" w:hAnsi="Source Sans Pro" w:cs="Times New Roman"/>
          <w:color w:val="25265E"/>
          <w:sz w:val="24"/>
          <w:szCs w:val="24"/>
          <w:lang w:eastAsia="en-IN"/>
        </w:rPr>
      </w:pPr>
      <w:r w:rsidRPr="008353C3">
        <w:rPr>
          <w:rFonts w:ascii="Source Sans Pro" w:eastAsia="Times New Roman" w:hAnsi="Source Sans Pro" w:cs="Times New Roman"/>
          <w:noProof/>
          <w:color w:val="25265E"/>
          <w:sz w:val="24"/>
          <w:szCs w:val="24"/>
          <w:lang w:eastAsia="en-IN"/>
        </w:rPr>
        <w:drawing>
          <wp:inline distT="0" distB="0" distL="0" distR="0" wp14:anchorId="2A7F9B13" wp14:editId="24A1F3BF">
            <wp:extent cx="4953000" cy="2400300"/>
            <wp:effectExtent l="0" t="0" r="0" b="0"/>
            <wp:docPr id="2" name="Picture 2" descr="Working of C++ Pointers with Array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Working of C++ Pointers with Arrays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240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353C3">
        <w:rPr>
          <w:rFonts w:ascii="Source Sans Pro" w:eastAsia="Times New Roman" w:hAnsi="Source Sans Pro" w:cs="Times New Roman"/>
          <w:color w:val="25265E"/>
          <w:sz w:val="24"/>
          <w:szCs w:val="24"/>
          <w:lang w:eastAsia="en-IN"/>
        </w:rPr>
        <w:t>Working of C++ Pointers with Arrays</w:t>
      </w:r>
    </w:p>
    <w:p w14:paraId="416B0E6E" w14:textId="77777777" w:rsidR="008353C3" w:rsidRPr="008353C3" w:rsidRDefault="008353C3" w:rsidP="008353C3">
      <w:pPr>
        <w:shd w:val="clear" w:color="auto" w:fill="F9FAFC"/>
        <w:spacing w:after="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353C3">
        <w:rPr>
          <w:rFonts w:ascii="Source Sans Pro" w:eastAsia="Times New Roman" w:hAnsi="Source Sans Pro" w:cs="Times New Roman"/>
          <w:b/>
          <w:bCs/>
          <w:color w:val="25265E"/>
          <w:sz w:val="27"/>
          <w:szCs w:val="27"/>
          <w:lang w:eastAsia="en-IN"/>
        </w:rPr>
        <w:t>Note:</w:t>
      </w: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The address between </w:t>
      </w:r>
      <w:proofErr w:type="spellStart"/>
      <w:r w:rsidRPr="008353C3">
        <w:rPr>
          <w:rFonts w:ascii="Consolas" w:eastAsia="Times New Roman" w:hAnsi="Consolas" w:cs="Times New Roman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ptr</w:t>
      </w:r>
      <w:proofErr w:type="spellEnd"/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and </w:t>
      </w:r>
      <w:proofErr w:type="spellStart"/>
      <w:r w:rsidRPr="008353C3">
        <w:rPr>
          <w:rFonts w:ascii="Consolas" w:eastAsia="Times New Roman" w:hAnsi="Consolas" w:cs="Times New Roman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ptr</w:t>
      </w:r>
      <w:proofErr w:type="spellEnd"/>
      <w:r w:rsidRPr="008353C3">
        <w:rPr>
          <w:rFonts w:ascii="Consolas" w:eastAsia="Times New Roman" w:hAnsi="Consolas" w:cs="Times New Roman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 xml:space="preserve"> + 1</w:t>
      </w: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differs by 4 bytes. It is because </w:t>
      </w:r>
      <w:proofErr w:type="spellStart"/>
      <w:r w:rsidRPr="008353C3">
        <w:rPr>
          <w:rFonts w:ascii="Consolas" w:eastAsia="Times New Roman" w:hAnsi="Consolas" w:cs="Times New Roman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ptr</w:t>
      </w:r>
      <w:proofErr w:type="spellEnd"/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is a pointer to an </w:t>
      </w:r>
      <w:r w:rsidRPr="008353C3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int</w:t>
      </w: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data. And, the size of int is 4 bytes in a 64-bit operating system.</w:t>
      </w:r>
    </w:p>
    <w:p w14:paraId="431562E2" w14:textId="77777777" w:rsidR="008353C3" w:rsidRPr="008353C3" w:rsidRDefault="008353C3" w:rsidP="008353C3">
      <w:pPr>
        <w:shd w:val="clear" w:color="auto" w:fill="F9FAFC"/>
        <w:spacing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Similarly, if pointer </w:t>
      </w:r>
      <w:proofErr w:type="spellStart"/>
      <w:r w:rsidRPr="008353C3">
        <w:rPr>
          <w:rFonts w:ascii="Consolas" w:eastAsia="Times New Roman" w:hAnsi="Consolas" w:cs="Times New Roman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ptr</w:t>
      </w:r>
      <w:proofErr w:type="spellEnd"/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is pointing to </w:t>
      </w:r>
      <w:r w:rsidRPr="008353C3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char</w:t>
      </w: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type data, then the address between </w:t>
      </w:r>
      <w:proofErr w:type="spellStart"/>
      <w:r w:rsidRPr="008353C3">
        <w:rPr>
          <w:rFonts w:ascii="Consolas" w:eastAsia="Times New Roman" w:hAnsi="Consolas" w:cs="Times New Roman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ptr</w:t>
      </w:r>
      <w:proofErr w:type="spellEnd"/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and </w:t>
      </w:r>
      <w:proofErr w:type="spellStart"/>
      <w:r w:rsidRPr="008353C3">
        <w:rPr>
          <w:rFonts w:ascii="Consolas" w:eastAsia="Times New Roman" w:hAnsi="Consolas" w:cs="Times New Roman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ptr</w:t>
      </w:r>
      <w:proofErr w:type="spellEnd"/>
      <w:r w:rsidRPr="008353C3">
        <w:rPr>
          <w:rFonts w:ascii="Consolas" w:eastAsia="Times New Roman" w:hAnsi="Consolas" w:cs="Times New Roman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 xml:space="preserve"> + 1</w:t>
      </w: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is 1 byte. It is because the size of a character is 1 byte.</w:t>
      </w:r>
    </w:p>
    <w:p w14:paraId="267F5889" w14:textId="77777777" w:rsidR="008353C3" w:rsidRPr="008353C3" w:rsidRDefault="00B21CCC" w:rsidP="008353C3">
      <w:pPr>
        <w:shd w:val="clear" w:color="auto" w:fill="F9FAFC"/>
        <w:spacing w:before="600" w:after="600" w:line="240" w:lineRule="auto"/>
        <w:rPr>
          <w:rFonts w:ascii="Source Sans Pro" w:eastAsia="Times New Roman" w:hAnsi="Source Sans Pro" w:cs="Times New Roman"/>
          <w:color w:val="25265E"/>
          <w:sz w:val="24"/>
          <w:szCs w:val="24"/>
          <w:lang w:eastAsia="en-IN"/>
        </w:rPr>
      </w:pPr>
      <w:r>
        <w:rPr>
          <w:rFonts w:ascii="Source Sans Pro" w:eastAsia="Times New Roman" w:hAnsi="Source Sans Pro" w:cs="Times New Roman"/>
          <w:color w:val="25265E"/>
          <w:sz w:val="24"/>
          <w:szCs w:val="24"/>
          <w:lang w:eastAsia="en-IN"/>
        </w:rPr>
        <w:pict w14:anchorId="7C6CEE1B">
          <v:rect id="_x0000_i1034" style="width:0;height:0" o:hralign="center" o:hrstd="t" o:hr="t" fillcolor="#a0a0a0" stroked="f"/>
        </w:pict>
      </w:r>
    </w:p>
    <w:p w14:paraId="7E7450D7" w14:textId="77777777" w:rsidR="008353C3" w:rsidRPr="008353C3" w:rsidRDefault="008353C3" w:rsidP="008353C3">
      <w:pPr>
        <w:shd w:val="clear" w:color="auto" w:fill="F9FAFC"/>
        <w:spacing w:after="180" w:line="540" w:lineRule="atLeast"/>
        <w:outlineLvl w:val="1"/>
        <w:rPr>
          <w:rFonts w:ascii="Source Sans Pro" w:eastAsia="Times New Roman" w:hAnsi="Source Sans Pro" w:cs="Times New Roman"/>
          <w:b/>
          <w:bCs/>
          <w:color w:val="25265E"/>
          <w:sz w:val="36"/>
          <w:szCs w:val="36"/>
          <w:lang w:eastAsia="en-IN"/>
        </w:rPr>
      </w:pPr>
      <w:r w:rsidRPr="008353C3">
        <w:rPr>
          <w:rFonts w:ascii="Source Sans Pro" w:eastAsia="Times New Roman" w:hAnsi="Source Sans Pro" w:cs="Times New Roman"/>
          <w:b/>
          <w:bCs/>
          <w:color w:val="25265E"/>
          <w:sz w:val="36"/>
          <w:szCs w:val="36"/>
          <w:lang w:eastAsia="en-IN"/>
        </w:rPr>
        <w:lastRenderedPageBreak/>
        <w:t>Example 1: C++ Pointers and Arrays</w:t>
      </w:r>
    </w:p>
    <w:p w14:paraId="4F4E3679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// C++ Program to display address of each element of an array </w:t>
      </w:r>
    </w:p>
    <w:p w14:paraId="068CAF3B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</w:p>
    <w:p w14:paraId="5E2B13CB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4078F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#include </w:t>
      </w:r>
      <w:r w:rsidRPr="008353C3">
        <w:rPr>
          <w:rFonts w:ascii="Consolas" w:eastAsia="Times New Roman" w:hAnsi="Consolas" w:cs="Courier New"/>
          <w:color w:val="50A14F"/>
          <w:sz w:val="21"/>
          <w:szCs w:val="21"/>
          <w:bdr w:val="none" w:sz="0" w:space="0" w:color="auto" w:frame="1"/>
          <w:shd w:val="clear" w:color="auto" w:fill="F5F5F5"/>
          <w:lang w:eastAsia="en-IN"/>
        </w:rPr>
        <w:t>&lt;iostream&gt;</w:t>
      </w:r>
    </w:p>
    <w:p w14:paraId="35A336C7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  <w:lang w:eastAsia="en-IN"/>
        </w:rPr>
        <w:t>using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</w:t>
      </w:r>
      <w:r w:rsidRPr="008353C3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  <w:lang w:eastAsia="en-IN"/>
        </w:rPr>
        <w:t>namespace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</w:t>
      </w:r>
      <w:r w:rsidRPr="008353C3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std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</w:t>
      </w:r>
    </w:p>
    <w:p w14:paraId="51793693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</w:p>
    <w:p w14:paraId="322F8DC7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  <w:lang w:eastAsia="en-IN"/>
        </w:rPr>
        <w:t>int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</w:t>
      </w:r>
      <w:proofErr w:type="gramStart"/>
      <w:r w:rsidRPr="008353C3">
        <w:rPr>
          <w:rFonts w:ascii="Consolas" w:eastAsia="Times New Roman" w:hAnsi="Consolas" w:cs="Courier New"/>
          <w:color w:val="4078F2"/>
          <w:sz w:val="21"/>
          <w:szCs w:val="21"/>
          <w:bdr w:val="none" w:sz="0" w:space="0" w:color="auto" w:frame="1"/>
          <w:shd w:val="clear" w:color="auto" w:fill="F5F5F5"/>
          <w:lang w:eastAsia="en-IN"/>
        </w:rPr>
        <w:t>main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(</w:t>
      </w:r>
      <w:proofErr w:type="gram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)</w:t>
      </w:r>
    </w:p>
    <w:p w14:paraId="655EE61B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{</w:t>
      </w:r>
    </w:p>
    <w:p w14:paraId="04AE7959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r w:rsidRPr="008353C3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  <w:lang w:eastAsia="en-IN"/>
        </w:rPr>
        <w:t>float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</w:t>
      </w:r>
      <w:proofErr w:type="spellStart"/>
      <w:proofErr w:type="gram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ar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[</w:t>
      </w:r>
      <w:proofErr w:type="gramEnd"/>
      <w:r w:rsidRPr="008353C3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  <w:lang w:eastAsia="en-IN"/>
        </w:rPr>
        <w:t>3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];</w:t>
      </w:r>
    </w:p>
    <w:p w14:paraId="3471EF26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</w:p>
    <w:p w14:paraId="11F057E7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>// declare pointer variable</w:t>
      </w:r>
    </w:p>
    <w:p w14:paraId="4C68FD41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r w:rsidRPr="008353C3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  <w:lang w:eastAsia="en-IN"/>
        </w:rPr>
        <w:t>float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*</w:t>
      </w: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pt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</w:t>
      </w:r>
    </w:p>
    <w:p w14:paraId="72C87343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</w:p>
    <w:p w14:paraId="0EFACA94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proofErr w:type="spellStart"/>
      <w:r w:rsidRPr="008353C3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cout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&lt; </w:t>
      </w:r>
      <w:r w:rsidRPr="008353C3">
        <w:rPr>
          <w:rFonts w:ascii="Consolas" w:eastAsia="Times New Roman" w:hAnsi="Consolas" w:cs="Courier New"/>
          <w:color w:val="50A14F"/>
          <w:sz w:val="21"/>
          <w:szCs w:val="21"/>
          <w:bdr w:val="none" w:sz="0" w:space="0" w:color="auto" w:frame="1"/>
          <w:shd w:val="clear" w:color="auto" w:fill="F5F5F5"/>
          <w:lang w:eastAsia="en-IN"/>
        </w:rPr>
        <w:t>"Displaying address using arrays: "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&lt; </w:t>
      </w:r>
      <w:proofErr w:type="spellStart"/>
      <w:r w:rsidRPr="008353C3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endl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</w:t>
      </w:r>
    </w:p>
    <w:p w14:paraId="463A3F58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</w:p>
    <w:p w14:paraId="439CF9EC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>// use for loop to print addresses of all array elements</w:t>
      </w:r>
    </w:p>
    <w:p w14:paraId="782C9C3C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r w:rsidRPr="008353C3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  <w:lang w:eastAsia="en-IN"/>
        </w:rPr>
        <w:t>for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(</w:t>
      </w:r>
      <w:r w:rsidRPr="008353C3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  <w:lang w:eastAsia="en-IN"/>
        </w:rPr>
        <w:t>int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</w:t>
      </w: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i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= </w:t>
      </w:r>
      <w:r w:rsidRPr="008353C3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  <w:lang w:eastAsia="en-IN"/>
        </w:rPr>
        <w:t>0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; </w:t>
      </w: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i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 </w:t>
      </w:r>
      <w:r w:rsidRPr="008353C3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  <w:lang w:eastAsia="en-IN"/>
        </w:rPr>
        <w:t>3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 ++</w:t>
      </w: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i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)</w:t>
      </w:r>
    </w:p>
    <w:p w14:paraId="6272B144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{</w:t>
      </w:r>
    </w:p>
    <w:p w14:paraId="65076720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    </w:t>
      </w:r>
      <w:proofErr w:type="spellStart"/>
      <w:r w:rsidRPr="008353C3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cout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&lt; </w:t>
      </w:r>
      <w:r w:rsidRPr="008353C3">
        <w:rPr>
          <w:rFonts w:ascii="Consolas" w:eastAsia="Times New Roman" w:hAnsi="Consolas" w:cs="Courier New"/>
          <w:color w:val="50A14F"/>
          <w:sz w:val="21"/>
          <w:szCs w:val="21"/>
          <w:bdr w:val="none" w:sz="0" w:space="0" w:color="auto" w:frame="1"/>
          <w:shd w:val="clear" w:color="auto" w:fill="F5F5F5"/>
          <w:lang w:eastAsia="en-IN"/>
        </w:rPr>
        <w:t>"&amp;</w:t>
      </w:r>
      <w:proofErr w:type="spellStart"/>
      <w:proofErr w:type="gramStart"/>
      <w:r w:rsidRPr="008353C3">
        <w:rPr>
          <w:rFonts w:ascii="Consolas" w:eastAsia="Times New Roman" w:hAnsi="Consolas" w:cs="Courier New"/>
          <w:color w:val="50A14F"/>
          <w:sz w:val="21"/>
          <w:szCs w:val="21"/>
          <w:bdr w:val="none" w:sz="0" w:space="0" w:color="auto" w:frame="1"/>
          <w:shd w:val="clear" w:color="auto" w:fill="F5F5F5"/>
          <w:lang w:eastAsia="en-IN"/>
        </w:rPr>
        <w:t>arr</w:t>
      </w:r>
      <w:proofErr w:type="spellEnd"/>
      <w:r w:rsidRPr="008353C3">
        <w:rPr>
          <w:rFonts w:ascii="Consolas" w:eastAsia="Times New Roman" w:hAnsi="Consolas" w:cs="Courier New"/>
          <w:color w:val="50A14F"/>
          <w:sz w:val="21"/>
          <w:szCs w:val="21"/>
          <w:bdr w:val="none" w:sz="0" w:space="0" w:color="auto" w:frame="1"/>
          <w:shd w:val="clear" w:color="auto" w:fill="F5F5F5"/>
          <w:lang w:eastAsia="en-IN"/>
        </w:rPr>
        <w:t>[</w:t>
      </w:r>
      <w:proofErr w:type="gramEnd"/>
      <w:r w:rsidRPr="008353C3">
        <w:rPr>
          <w:rFonts w:ascii="Consolas" w:eastAsia="Times New Roman" w:hAnsi="Consolas" w:cs="Courier New"/>
          <w:color w:val="50A14F"/>
          <w:sz w:val="21"/>
          <w:szCs w:val="21"/>
          <w:bdr w:val="none" w:sz="0" w:space="0" w:color="auto" w:frame="1"/>
          <w:shd w:val="clear" w:color="auto" w:fill="F5F5F5"/>
          <w:lang w:eastAsia="en-IN"/>
        </w:rPr>
        <w:t>"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&lt; </w:t>
      </w: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i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&lt; </w:t>
      </w:r>
      <w:r w:rsidRPr="008353C3">
        <w:rPr>
          <w:rFonts w:ascii="Consolas" w:eastAsia="Times New Roman" w:hAnsi="Consolas" w:cs="Courier New"/>
          <w:color w:val="50A14F"/>
          <w:sz w:val="21"/>
          <w:szCs w:val="21"/>
          <w:bdr w:val="none" w:sz="0" w:space="0" w:color="auto" w:frame="1"/>
          <w:shd w:val="clear" w:color="auto" w:fill="F5F5F5"/>
          <w:lang w:eastAsia="en-IN"/>
        </w:rPr>
        <w:t>"] = "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&lt; &amp;</w:t>
      </w: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ar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[</w:t>
      </w: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i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] &lt;&lt; </w:t>
      </w:r>
      <w:proofErr w:type="spellStart"/>
      <w:r w:rsidRPr="008353C3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endl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</w:t>
      </w:r>
    </w:p>
    <w:p w14:paraId="680C2644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}</w:t>
      </w:r>
    </w:p>
    <w:p w14:paraId="3524F145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</w:p>
    <w:p w14:paraId="6548B37D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// </w:t>
      </w:r>
      <w:proofErr w:type="spellStart"/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>ptr</w:t>
      </w:r>
      <w:proofErr w:type="spellEnd"/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= &amp;</w:t>
      </w:r>
      <w:proofErr w:type="spellStart"/>
      <w:proofErr w:type="gramStart"/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>arr</w:t>
      </w:r>
      <w:proofErr w:type="spellEnd"/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>[</w:t>
      </w:r>
      <w:proofErr w:type="gramEnd"/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>0]</w:t>
      </w:r>
    </w:p>
    <w:p w14:paraId="311AB0EE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pt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= </w:t>
      </w: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ar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</w:t>
      </w:r>
    </w:p>
    <w:p w14:paraId="6802713A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</w:p>
    <w:p w14:paraId="40BEA4F2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proofErr w:type="spellStart"/>
      <w:r w:rsidRPr="008353C3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cout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&lt;&lt;</w:t>
      </w:r>
      <w:r w:rsidRPr="008353C3">
        <w:rPr>
          <w:rFonts w:ascii="Consolas" w:eastAsia="Times New Roman" w:hAnsi="Consolas" w:cs="Courier New"/>
          <w:color w:val="50A14F"/>
          <w:sz w:val="21"/>
          <w:szCs w:val="21"/>
          <w:bdr w:val="none" w:sz="0" w:space="0" w:color="auto" w:frame="1"/>
          <w:shd w:val="clear" w:color="auto" w:fill="F5F5F5"/>
          <w:lang w:eastAsia="en-IN"/>
        </w:rPr>
        <w:t>"\</w:t>
      </w:r>
      <w:proofErr w:type="spellStart"/>
      <w:r w:rsidRPr="008353C3">
        <w:rPr>
          <w:rFonts w:ascii="Consolas" w:eastAsia="Times New Roman" w:hAnsi="Consolas" w:cs="Courier New"/>
          <w:color w:val="50A14F"/>
          <w:sz w:val="21"/>
          <w:szCs w:val="21"/>
          <w:bdr w:val="none" w:sz="0" w:space="0" w:color="auto" w:frame="1"/>
          <w:shd w:val="clear" w:color="auto" w:fill="F5F5F5"/>
          <w:lang w:eastAsia="en-IN"/>
        </w:rPr>
        <w:t>nDisplaying</w:t>
      </w:r>
      <w:proofErr w:type="spellEnd"/>
      <w:r w:rsidRPr="008353C3">
        <w:rPr>
          <w:rFonts w:ascii="Consolas" w:eastAsia="Times New Roman" w:hAnsi="Consolas" w:cs="Courier New"/>
          <w:color w:val="50A14F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address using pointers: "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&lt;&lt; </w:t>
      </w:r>
      <w:proofErr w:type="spellStart"/>
      <w:r w:rsidRPr="008353C3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endl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</w:t>
      </w:r>
    </w:p>
    <w:p w14:paraId="6CCAC0D0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</w:p>
    <w:p w14:paraId="3953D0CB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>// use for loop to print addresses of all array elements</w:t>
      </w:r>
    </w:p>
    <w:p w14:paraId="5F7DBE81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>// using pointer notation</w:t>
      </w:r>
    </w:p>
    <w:p w14:paraId="760254FE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r w:rsidRPr="008353C3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  <w:lang w:eastAsia="en-IN"/>
        </w:rPr>
        <w:t>for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(</w:t>
      </w:r>
      <w:r w:rsidRPr="008353C3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  <w:lang w:eastAsia="en-IN"/>
        </w:rPr>
        <w:t>int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</w:t>
      </w: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i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= </w:t>
      </w:r>
      <w:r w:rsidRPr="008353C3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  <w:lang w:eastAsia="en-IN"/>
        </w:rPr>
        <w:t>0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; </w:t>
      </w: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i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 </w:t>
      </w:r>
      <w:r w:rsidRPr="008353C3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  <w:lang w:eastAsia="en-IN"/>
        </w:rPr>
        <w:t>3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 ++</w:t>
      </w: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i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)</w:t>
      </w:r>
    </w:p>
    <w:p w14:paraId="52839752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{</w:t>
      </w:r>
    </w:p>
    <w:p w14:paraId="1D511928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    </w:t>
      </w:r>
      <w:proofErr w:type="spellStart"/>
      <w:r w:rsidRPr="008353C3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cout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&lt; </w:t>
      </w:r>
      <w:r w:rsidRPr="008353C3">
        <w:rPr>
          <w:rFonts w:ascii="Consolas" w:eastAsia="Times New Roman" w:hAnsi="Consolas" w:cs="Courier New"/>
          <w:color w:val="50A14F"/>
          <w:sz w:val="21"/>
          <w:szCs w:val="21"/>
          <w:bdr w:val="none" w:sz="0" w:space="0" w:color="auto" w:frame="1"/>
          <w:shd w:val="clear" w:color="auto" w:fill="F5F5F5"/>
          <w:lang w:eastAsia="en-IN"/>
        </w:rPr>
        <w:t>"</w:t>
      </w:r>
      <w:proofErr w:type="spellStart"/>
      <w:r w:rsidRPr="008353C3">
        <w:rPr>
          <w:rFonts w:ascii="Consolas" w:eastAsia="Times New Roman" w:hAnsi="Consolas" w:cs="Courier New"/>
          <w:color w:val="50A14F"/>
          <w:sz w:val="21"/>
          <w:szCs w:val="21"/>
          <w:bdr w:val="none" w:sz="0" w:space="0" w:color="auto" w:frame="1"/>
          <w:shd w:val="clear" w:color="auto" w:fill="F5F5F5"/>
          <w:lang w:eastAsia="en-IN"/>
        </w:rPr>
        <w:t>ptr</w:t>
      </w:r>
      <w:proofErr w:type="spellEnd"/>
      <w:r w:rsidRPr="008353C3">
        <w:rPr>
          <w:rFonts w:ascii="Consolas" w:eastAsia="Times New Roman" w:hAnsi="Consolas" w:cs="Courier New"/>
          <w:color w:val="50A14F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+ "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&lt; </w:t>
      </w: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i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&lt; </w:t>
      </w:r>
      <w:r w:rsidRPr="008353C3">
        <w:rPr>
          <w:rFonts w:ascii="Consolas" w:eastAsia="Times New Roman" w:hAnsi="Consolas" w:cs="Courier New"/>
          <w:color w:val="50A14F"/>
          <w:sz w:val="21"/>
          <w:szCs w:val="21"/>
          <w:bdr w:val="none" w:sz="0" w:space="0" w:color="auto" w:frame="1"/>
          <w:shd w:val="clear" w:color="auto" w:fill="F5F5F5"/>
          <w:lang w:eastAsia="en-IN"/>
        </w:rPr>
        <w:t>" = "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&lt;&lt; </w:t>
      </w: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pt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+ </w:t>
      </w: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i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&lt; </w:t>
      </w:r>
      <w:proofErr w:type="spellStart"/>
      <w:r w:rsidRPr="008353C3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endl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</w:t>
      </w:r>
    </w:p>
    <w:p w14:paraId="4B3ECA61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}</w:t>
      </w:r>
    </w:p>
    <w:p w14:paraId="42E6C394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</w:p>
    <w:p w14:paraId="29E9E487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r w:rsidRPr="008353C3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  <w:lang w:eastAsia="en-IN"/>
        </w:rPr>
        <w:t>return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</w:t>
      </w:r>
      <w:r w:rsidRPr="008353C3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  <w:lang w:eastAsia="en-IN"/>
        </w:rPr>
        <w:t>0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</w:t>
      </w:r>
    </w:p>
    <w:p w14:paraId="0CF0C7C4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}</w:t>
      </w:r>
    </w:p>
    <w:p w14:paraId="0C2C70F0" w14:textId="77777777" w:rsidR="008353C3" w:rsidRPr="008353C3" w:rsidRDefault="008353C3" w:rsidP="008353C3">
      <w:pPr>
        <w:shd w:val="clear" w:color="auto" w:fill="F9FAFC"/>
        <w:spacing w:after="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353C3">
        <w:rPr>
          <w:rFonts w:ascii="Source Sans Pro" w:eastAsia="Times New Roman" w:hAnsi="Source Sans Pro" w:cs="Times New Roman"/>
          <w:b/>
          <w:bCs/>
          <w:color w:val="25265E"/>
          <w:sz w:val="27"/>
          <w:szCs w:val="27"/>
          <w:lang w:eastAsia="en-IN"/>
        </w:rPr>
        <w:t>Output</w:t>
      </w:r>
    </w:p>
    <w:p w14:paraId="1FF56CA6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Displaying address using arrays: </w:t>
      </w:r>
    </w:p>
    <w:p w14:paraId="2555DE65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>&amp;</w:t>
      </w:r>
      <w:proofErr w:type="spellStart"/>
      <w:proofErr w:type="gramStart"/>
      <w:r w:rsidRPr="008353C3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>arr</w:t>
      </w:r>
      <w:proofErr w:type="spellEnd"/>
      <w:r w:rsidRPr="008353C3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>[</w:t>
      </w:r>
      <w:proofErr w:type="gramEnd"/>
      <w:r w:rsidRPr="008353C3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>0] = 0x61fef0</w:t>
      </w:r>
    </w:p>
    <w:p w14:paraId="6A41841B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>&amp;</w:t>
      </w:r>
      <w:proofErr w:type="spellStart"/>
      <w:proofErr w:type="gramStart"/>
      <w:r w:rsidRPr="008353C3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>arr</w:t>
      </w:r>
      <w:proofErr w:type="spellEnd"/>
      <w:r w:rsidRPr="008353C3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>[</w:t>
      </w:r>
      <w:proofErr w:type="gramEnd"/>
      <w:r w:rsidRPr="008353C3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>1] = 0x61fef4</w:t>
      </w:r>
    </w:p>
    <w:p w14:paraId="6E760195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>&amp;</w:t>
      </w:r>
      <w:proofErr w:type="spellStart"/>
      <w:proofErr w:type="gramStart"/>
      <w:r w:rsidRPr="008353C3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>arr</w:t>
      </w:r>
      <w:proofErr w:type="spellEnd"/>
      <w:r w:rsidRPr="008353C3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>[</w:t>
      </w:r>
      <w:proofErr w:type="gramEnd"/>
      <w:r w:rsidRPr="008353C3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>2] = 0x61fef8</w:t>
      </w:r>
    </w:p>
    <w:p w14:paraId="4027A20C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</w:p>
    <w:p w14:paraId="4B807602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Displaying address using pointers: </w:t>
      </w:r>
    </w:p>
    <w:p w14:paraId="1A3C07CA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proofErr w:type="spellStart"/>
      <w:r w:rsidRPr="008353C3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lastRenderedPageBreak/>
        <w:t>ptr</w:t>
      </w:r>
      <w:proofErr w:type="spellEnd"/>
      <w:r w:rsidRPr="008353C3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+ 0 = 0x61fef0</w:t>
      </w:r>
    </w:p>
    <w:p w14:paraId="0C039ACA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proofErr w:type="spellStart"/>
      <w:r w:rsidRPr="008353C3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>ptr</w:t>
      </w:r>
      <w:proofErr w:type="spellEnd"/>
      <w:r w:rsidRPr="008353C3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+ 1 = 0x61fef4</w:t>
      </w:r>
    </w:p>
    <w:p w14:paraId="0155F906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lang w:eastAsia="en-IN"/>
        </w:rPr>
      </w:pPr>
      <w:proofErr w:type="spellStart"/>
      <w:r w:rsidRPr="008353C3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>ptr</w:t>
      </w:r>
      <w:proofErr w:type="spellEnd"/>
      <w:r w:rsidRPr="008353C3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+ 2 = 0x61fef8</w:t>
      </w:r>
    </w:p>
    <w:p w14:paraId="5A3F1326" w14:textId="77777777" w:rsidR="008353C3" w:rsidRPr="008353C3" w:rsidRDefault="008353C3" w:rsidP="008353C3">
      <w:pPr>
        <w:shd w:val="clear" w:color="auto" w:fill="F9FAFC"/>
        <w:spacing w:after="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In the above program, we first simply printed the addresses of the array elements without using the pointer variable </w:t>
      </w:r>
      <w:proofErr w:type="spellStart"/>
      <w:r w:rsidRPr="008353C3">
        <w:rPr>
          <w:rFonts w:ascii="Consolas" w:eastAsia="Times New Roman" w:hAnsi="Consolas" w:cs="Times New Roman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ptr</w:t>
      </w:r>
      <w:proofErr w:type="spellEnd"/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.</w:t>
      </w:r>
    </w:p>
    <w:p w14:paraId="40CE8CF2" w14:textId="77777777" w:rsidR="008353C3" w:rsidRPr="008353C3" w:rsidRDefault="008353C3" w:rsidP="008353C3">
      <w:pPr>
        <w:shd w:val="clear" w:color="auto" w:fill="F9FAFC"/>
        <w:spacing w:after="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Then, we used the pointer </w:t>
      </w:r>
      <w:proofErr w:type="spellStart"/>
      <w:r w:rsidRPr="008353C3">
        <w:rPr>
          <w:rFonts w:ascii="Consolas" w:eastAsia="Times New Roman" w:hAnsi="Consolas" w:cs="Times New Roman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ptr</w:t>
      </w:r>
      <w:proofErr w:type="spellEnd"/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to point to the address of </w:t>
      </w:r>
      <w:proofErr w:type="gramStart"/>
      <w:r w:rsidRPr="008353C3">
        <w:rPr>
          <w:rFonts w:ascii="Consolas" w:eastAsia="Times New Roman" w:hAnsi="Consolas" w:cs="Times New Roman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a[</w:t>
      </w:r>
      <w:proofErr w:type="gramEnd"/>
      <w:r w:rsidRPr="008353C3">
        <w:rPr>
          <w:rFonts w:ascii="Consolas" w:eastAsia="Times New Roman" w:hAnsi="Consolas" w:cs="Times New Roman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0]</w:t>
      </w: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, </w:t>
      </w:r>
      <w:proofErr w:type="spellStart"/>
      <w:r w:rsidRPr="008353C3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ptr</w:t>
      </w:r>
      <w:proofErr w:type="spellEnd"/>
      <w:r w:rsidRPr="008353C3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 xml:space="preserve"> + 1</w:t>
      </w: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to point to the address of </w:t>
      </w:r>
      <w:r w:rsidRPr="008353C3">
        <w:rPr>
          <w:rFonts w:ascii="Consolas" w:eastAsia="Times New Roman" w:hAnsi="Consolas" w:cs="Times New Roman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a[1]</w:t>
      </w: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, and so on.</w:t>
      </w:r>
    </w:p>
    <w:p w14:paraId="4F01F3AF" w14:textId="77777777" w:rsidR="008353C3" w:rsidRPr="008353C3" w:rsidRDefault="00B21CCC" w:rsidP="008353C3">
      <w:pPr>
        <w:shd w:val="clear" w:color="auto" w:fill="F9FAFC"/>
        <w:spacing w:before="600" w:after="600" w:line="240" w:lineRule="auto"/>
        <w:rPr>
          <w:rFonts w:ascii="Source Sans Pro" w:eastAsia="Times New Roman" w:hAnsi="Source Sans Pro" w:cs="Times New Roman"/>
          <w:color w:val="25265E"/>
          <w:sz w:val="24"/>
          <w:szCs w:val="24"/>
          <w:lang w:eastAsia="en-IN"/>
        </w:rPr>
      </w:pPr>
      <w:r>
        <w:rPr>
          <w:rFonts w:ascii="Source Sans Pro" w:eastAsia="Times New Roman" w:hAnsi="Source Sans Pro" w:cs="Times New Roman"/>
          <w:color w:val="25265E"/>
          <w:sz w:val="24"/>
          <w:szCs w:val="24"/>
          <w:lang w:eastAsia="en-IN"/>
        </w:rPr>
        <w:pict w14:anchorId="79F78993">
          <v:rect id="_x0000_i1035" style="width:0;height:0" o:hralign="center" o:hrstd="t" o:hr="t" fillcolor="#a0a0a0" stroked="f"/>
        </w:pict>
      </w:r>
    </w:p>
    <w:p w14:paraId="18EE5D43" w14:textId="77777777" w:rsidR="008353C3" w:rsidRPr="008353C3" w:rsidRDefault="008353C3" w:rsidP="008353C3">
      <w:pPr>
        <w:shd w:val="clear" w:color="auto" w:fill="F9FAFC"/>
        <w:spacing w:after="24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In most contexts, array names decay to pointers. In simple words, array names are converted to pointers. That's the reason why we can use pointers to access elements of arrays.</w:t>
      </w:r>
    </w:p>
    <w:p w14:paraId="0B7CA145" w14:textId="77777777" w:rsidR="008353C3" w:rsidRPr="008353C3" w:rsidRDefault="008353C3" w:rsidP="008353C3">
      <w:pPr>
        <w:shd w:val="clear" w:color="auto" w:fill="F9FAFC"/>
        <w:spacing w:after="24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However, we should remember that pointers and arrays are not the same.</w:t>
      </w:r>
    </w:p>
    <w:p w14:paraId="474383F2" w14:textId="77777777" w:rsidR="008353C3" w:rsidRPr="008353C3" w:rsidRDefault="008353C3" w:rsidP="008353C3">
      <w:pPr>
        <w:shd w:val="clear" w:color="auto" w:fill="F9FAFC"/>
        <w:spacing w:after="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There are a few cases where array names don't decay to pointers. To learn more, visit: </w:t>
      </w:r>
      <w:hyperlink r:id="rId13" w:history="1">
        <w:r w:rsidRPr="008353C3">
          <w:rPr>
            <w:rFonts w:ascii="Source Sans Pro" w:eastAsia="Times New Roman" w:hAnsi="Source Sans Pro" w:cs="Times New Roman"/>
            <w:color w:val="0556F3"/>
            <w:sz w:val="27"/>
            <w:szCs w:val="27"/>
            <w:lang w:eastAsia="en-IN"/>
          </w:rPr>
          <w:t>When does array name doesn't decay into a pointer?</w:t>
        </w:r>
      </w:hyperlink>
    </w:p>
    <w:p w14:paraId="0429B761" w14:textId="77777777" w:rsidR="008353C3" w:rsidRPr="008353C3" w:rsidRDefault="00B21CCC" w:rsidP="008353C3">
      <w:pPr>
        <w:shd w:val="clear" w:color="auto" w:fill="F9FAFC"/>
        <w:spacing w:before="600" w:after="600" w:line="240" w:lineRule="auto"/>
        <w:rPr>
          <w:rFonts w:ascii="Source Sans Pro" w:eastAsia="Times New Roman" w:hAnsi="Source Sans Pro" w:cs="Times New Roman"/>
          <w:color w:val="25265E"/>
          <w:sz w:val="24"/>
          <w:szCs w:val="24"/>
          <w:lang w:eastAsia="en-IN"/>
        </w:rPr>
      </w:pPr>
      <w:r>
        <w:rPr>
          <w:rFonts w:ascii="Source Sans Pro" w:eastAsia="Times New Roman" w:hAnsi="Source Sans Pro" w:cs="Times New Roman"/>
          <w:color w:val="25265E"/>
          <w:sz w:val="24"/>
          <w:szCs w:val="24"/>
          <w:lang w:eastAsia="en-IN"/>
        </w:rPr>
        <w:pict w14:anchorId="2865D1B4">
          <v:rect id="_x0000_i1036" style="width:0;height:0" o:hralign="center" o:hrstd="t" o:hr="t" fillcolor="#a0a0a0" stroked="f"/>
        </w:pict>
      </w:r>
    </w:p>
    <w:p w14:paraId="4F6CBD42" w14:textId="77777777" w:rsidR="008353C3" w:rsidRPr="008353C3" w:rsidRDefault="008353C3" w:rsidP="008353C3">
      <w:pPr>
        <w:shd w:val="clear" w:color="auto" w:fill="F9FAFC"/>
        <w:spacing w:after="180" w:line="540" w:lineRule="atLeast"/>
        <w:outlineLvl w:val="1"/>
        <w:rPr>
          <w:rFonts w:ascii="Source Sans Pro" w:eastAsia="Times New Roman" w:hAnsi="Source Sans Pro" w:cs="Times New Roman"/>
          <w:b/>
          <w:bCs/>
          <w:color w:val="25265E"/>
          <w:sz w:val="36"/>
          <w:szCs w:val="36"/>
          <w:lang w:eastAsia="en-IN"/>
        </w:rPr>
      </w:pPr>
      <w:r w:rsidRPr="008353C3">
        <w:rPr>
          <w:rFonts w:ascii="Source Sans Pro" w:eastAsia="Times New Roman" w:hAnsi="Source Sans Pro" w:cs="Times New Roman"/>
          <w:b/>
          <w:bCs/>
          <w:color w:val="25265E"/>
          <w:sz w:val="36"/>
          <w:szCs w:val="36"/>
          <w:lang w:eastAsia="en-IN"/>
        </w:rPr>
        <w:t>Example 2: Array name used as pointer</w:t>
      </w:r>
    </w:p>
    <w:p w14:paraId="19A56F96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>// C++ Program to insert and display data entered by using pointer notation.</w:t>
      </w:r>
    </w:p>
    <w:p w14:paraId="7AB68277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</w:p>
    <w:p w14:paraId="46B7F92E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4078F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#include </w:t>
      </w:r>
      <w:r w:rsidRPr="008353C3">
        <w:rPr>
          <w:rFonts w:ascii="Consolas" w:eastAsia="Times New Roman" w:hAnsi="Consolas" w:cs="Courier New"/>
          <w:color w:val="50A14F"/>
          <w:sz w:val="21"/>
          <w:szCs w:val="21"/>
          <w:bdr w:val="none" w:sz="0" w:space="0" w:color="auto" w:frame="1"/>
          <w:shd w:val="clear" w:color="auto" w:fill="F5F5F5"/>
          <w:lang w:eastAsia="en-IN"/>
        </w:rPr>
        <w:t>&lt;iostream&gt;</w:t>
      </w:r>
    </w:p>
    <w:p w14:paraId="1ADF2D8F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  <w:lang w:eastAsia="en-IN"/>
        </w:rPr>
        <w:t>using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</w:t>
      </w:r>
      <w:r w:rsidRPr="008353C3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  <w:lang w:eastAsia="en-IN"/>
        </w:rPr>
        <w:t>namespace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</w:t>
      </w:r>
      <w:r w:rsidRPr="008353C3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std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</w:t>
      </w:r>
    </w:p>
    <w:p w14:paraId="7EE3843D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</w:p>
    <w:p w14:paraId="79550853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  <w:lang w:eastAsia="en-IN"/>
        </w:rPr>
        <w:t>int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</w:t>
      </w:r>
      <w:proofErr w:type="gramStart"/>
      <w:r w:rsidRPr="008353C3">
        <w:rPr>
          <w:rFonts w:ascii="Consolas" w:eastAsia="Times New Roman" w:hAnsi="Consolas" w:cs="Courier New"/>
          <w:color w:val="4078F2"/>
          <w:sz w:val="21"/>
          <w:szCs w:val="21"/>
          <w:bdr w:val="none" w:sz="0" w:space="0" w:color="auto" w:frame="1"/>
          <w:shd w:val="clear" w:color="auto" w:fill="F5F5F5"/>
          <w:lang w:eastAsia="en-IN"/>
        </w:rPr>
        <w:t>main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(</w:t>
      </w:r>
      <w:proofErr w:type="gram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) {</w:t>
      </w:r>
    </w:p>
    <w:p w14:paraId="4E2D5535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r w:rsidRPr="008353C3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  <w:lang w:eastAsia="en-IN"/>
        </w:rPr>
        <w:t>float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</w:t>
      </w:r>
      <w:proofErr w:type="spellStart"/>
      <w:proofErr w:type="gram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ar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[</w:t>
      </w:r>
      <w:proofErr w:type="gramEnd"/>
      <w:r w:rsidRPr="008353C3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  <w:lang w:eastAsia="en-IN"/>
        </w:rPr>
        <w:t>5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];</w:t>
      </w:r>
    </w:p>
    <w:p w14:paraId="3C2AB23D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</w:p>
    <w:p w14:paraId="4D049BC9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</w:t>
      </w:r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>// Insert data using pointer notation</w:t>
      </w:r>
    </w:p>
    <w:p w14:paraId="44D94EC1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proofErr w:type="spellStart"/>
      <w:r w:rsidRPr="008353C3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cout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&lt; </w:t>
      </w:r>
      <w:r w:rsidRPr="008353C3">
        <w:rPr>
          <w:rFonts w:ascii="Consolas" w:eastAsia="Times New Roman" w:hAnsi="Consolas" w:cs="Courier New"/>
          <w:color w:val="50A14F"/>
          <w:sz w:val="21"/>
          <w:szCs w:val="21"/>
          <w:bdr w:val="none" w:sz="0" w:space="0" w:color="auto" w:frame="1"/>
          <w:shd w:val="clear" w:color="auto" w:fill="F5F5F5"/>
          <w:lang w:eastAsia="en-IN"/>
        </w:rPr>
        <w:t>"Enter 5 numbers: "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</w:t>
      </w:r>
    </w:p>
    <w:p w14:paraId="5FAF08B2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r w:rsidRPr="008353C3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  <w:lang w:eastAsia="en-IN"/>
        </w:rPr>
        <w:t>for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(</w:t>
      </w:r>
      <w:r w:rsidRPr="008353C3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  <w:lang w:eastAsia="en-IN"/>
        </w:rPr>
        <w:t>int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</w:t>
      </w: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i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= </w:t>
      </w:r>
      <w:r w:rsidRPr="008353C3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  <w:lang w:eastAsia="en-IN"/>
        </w:rPr>
        <w:t>0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; </w:t>
      </w: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i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 </w:t>
      </w:r>
      <w:r w:rsidRPr="008353C3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  <w:lang w:eastAsia="en-IN"/>
        </w:rPr>
        <w:t>5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 ++</w:t>
      </w: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i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) {</w:t>
      </w:r>
    </w:p>
    <w:p w14:paraId="58ED728C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</w:p>
    <w:p w14:paraId="2850558E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lastRenderedPageBreak/>
        <w:t xml:space="preserve">        </w:t>
      </w:r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// store input number in </w:t>
      </w:r>
      <w:proofErr w:type="spellStart"/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>arr</w:t>
      </w:r>
      <w:proofErr w:type="spellEnd"/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>[</w:t>
      </w:r>
      <w:proofErr w:type="spellStart"/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>i</w:t>
      </w:r>
      <w:proofErr w:type="spellEnd"/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>]</w:t>
      </w:r>
    </w:p>
    <w:p w14:paraId="2CEEE342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    </w:t>
      </w:r>
      <w:proofErr w:type="spellStart"/>
      <w:r w:rsidRPr="008353C3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cin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gt;&gt; *(</w:t>
      </w: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ar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+ </w:t>
      </w: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i</w:t>
      </w:r>
      <w:proofErr w:type="spellEnd"/>
      <w:proofErr w:type="gram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) ;</w:t>
      </w:r>
      <w:proofErr w:type="gramEnd"/>
    </w:p>
    <w:p w14:paraId="63911711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</w:p>
    <w:p w14:paraId="502EDAF0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}</w:t>
      </w:r>
    </w:p>
    <w:p w14:paraId="30921B61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</w:p>
    <w:p w14:paraId="70312B2E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>// Display data using pointer notation</w:t>
      </w:r>
    </w:p>
    <w:p w14:paraId="295286D6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proofErr w:type="spellStart"/>
      <w:r w:rsidRPr="008353C3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cout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&lt; </w:t>
      </w:r>
      <w:r w:rsidRPr="008353C3">
        <w:rPr>
          <w:rFonts w:ascii="Consolas" w:eastAsia="Times New Roman" w:hAnsi="Consolas" w:cs="Courier New"/>
          <w:color w:val="50A14F"/>
          <w:sz w:val="21"/>
          <w:szCs w:val="21"/>
          <w:bdr w:val="none" w:sz="0" w:space="0" w:color="auto" w:frame="1"/>
          <w:shd w:val="clear" w:color="auto" w:fill="F5F5F5"/>
          <w:lang w:eastAsia="en-IN"/>
        </w:rPr>
        <w:t>"Displaying data: "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&lt; </w:t>
      </w:r>
      <w:proofErr w:type="spellStart"/>
      <w:r w:rsidRPr="008353C3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endl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</w:t>
      </w:r>
    </w:p>
    <w:p w14:paraId="5E0B94C9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r w:rsidRPr="008353C3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  <w:lang w:eastAsia="en-IN"/>
        </w:rPr>
        <w:t>for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(</w:t>
      </w:r>
      <w:r w:rsidRPr="008353C3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  <w:lang w:eastAsia="en-IN"/>
        </w:rPr>
        <w:t>int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</w:t>
      </w: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i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= </w:t>
      </w:r>
      <w:r w:rsidRPr="008353C3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  <w:lang w:eastAsia="en-IN"/>
        </w:rPr>
        <w:t>0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; </w:t>
      </w: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i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 </w:t>
      </w:r>
      <w:r w:rsidRPr="008353C3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  <w:lang w:eastAsia="en-IN"/>
        </w:rPr>
        <w:t>5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 ++</w:t>
      </w: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i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) {</w:t>
      </w:r>
    </w:p>
    <w:p w14:paraId="7D57C313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</w:p>
    <w:p w14:paraId="2AE3AADC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    </w:t>
      </w:r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// display value of </w:t>
      </w:r>
      <w:proofErr w:type="spellStart"/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>arr</w:t>
      </w:r>
      <w:proofErr w:type="spellEnd"/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>[</w:t>
      </w:r>
      <w:proofErr w:type="spellStart"/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>i</w:t>
      </w:r>
      <w:proofErr w:type="spellEnd"/>
      <w:r w:rsidRPr="008353C3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  <w:lang w:eastAsia="en-IN"/>
        </w:rPr>
        <w:t>]</w:t>
      </w:r>
    </w:p>
    <w:p w14:paraId="7B1E969B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    </w:t>
      </w:r>
      <w:proofErr w:type="spellStart"/>
      <w:r w:rsidRPr="008353C3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cout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&lt; *(</w:t>
      </w: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ar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+ </w:t>
      </w: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i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) &lt;&lt; </w:t>
      </w:r>
      <w:proofErr w:type="spellStart"/>
      <w:proofErr w:type="gramStart"/>
      <w:r w:rsidRPr="008353C3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endl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;</w:t>
      </w:r>
      <w:proofErr w:type="gramEnd"/>
    </w:p>
    <w:p w14:paraId="5F84AC98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</w:p>
    <w:p w14:paraId="7FDE3FD2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}</w:t>
      </w:r>
    </w:p>
    <w:p w14:paraId="0C435E1E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</w:p>
    <w:p w14:paraId="0F7E5E12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r w:rsidRPr="008353C3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  <w:lang w:eastAsia="en-IN"/>
        </w:rPr>
        <w:t>return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</w:t>
      </w:r>
      <w:r w:rsidRPr="008353C3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  <w:lang w:eastAsia="en-IN"/>
        </w:rPr>
        <w:t>0</w:t>
      </w: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</w:t>
      </w:r>
    </w:p>
    <w:p w14:paraId="7DEBA2B7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lang w:eastAsia="en-IN"/>
        </w:rPr>
      </w:pPr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}</w:t>
      </w:r>
    </w:p>
    <w:p w14:paraId="53CE3FF0" w14:textId="77777777" w:rsidR="008353C3" w:rsidRPr="008353C3" w:rsidRDefault="008353C3" w:rsidP="008353C3">
      <w:pPr>
        <w:shd w:val="clear" w:color="auto" w:fill="F9FAFC"/>
        <w:spacing w:after="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353C3">
        <w:rPr>
          <w:rFonts w:ascii="Source Sans Pro" w:eastAsia="Times New Roman" w:hAnsi="Source Sans Pro" w:cs="Times New Roman"/>
          <w:b/>
          <w:bCs/>
          <w:color w:val="25265E"/>
          <w:sz w:val="27"/>
          <w:szCs w:val="27"/>
          <w:lang w:eastAsia="en-IN"/>
        </w:rPr>
        <w:t>Output</w:t>
      </w:r>
    </w:p>
    <w:p w14:paraId="2A77C4F6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>Enter 5 numbers: 2.5</w:t>
      </w:r>
    </w:p>
    <w:p w14:paraId="4FCBE4FD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>3.5</w:t>
      </w:r>
    </w:p>
    <w:p w14:paraId="5C1C8CA9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>4.5</w:t>
      </w:r>
    </w:p>
    <w:p w14:paraId="4E4D0590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>5</w:t>
      </w:r>
    </w:p>
    <w:p w14:paraId="7BDB3ACD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>2</w:t>
      </w:r>
    </w:p>
    <w:p w14:paraId="246BD458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Displaying data: </w:t>
      </w:r>
    </w:p>
    <w:p w14:paraId="57BDEFD6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>2.5</w:t>
      </w:r>
    </w:p>
    <w:p w14:paraId="2CA6C39A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>3.5</w:t>
      </w:r>
    </w:p>
    <w:p w14:paraId="14AAC324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>4.5</w:t>
      </w:r>
    </w:p>
    <w:p w14:paraId="760CE789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353C3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>5</w:t>
      </w:r>
    </w:p>
    <w:p w14:paraId="681B5A18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lang w:eastAsia="en-IN"/>
        </w:rPr>
      </w:pPr>
      <w:r w:rsidRPr="008353C3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>2</w:t>
      </w:r>
    </w:p>
    <w:p w14:paraId="7C5C3723" w14:textId="77777777" w:rsidR="008353C3" w:rsidRPr="008353C3" w:rsidRDefault="008353C3" w:rsidP="008353C3">
      <w:pPr>
        <w:shd w:val="clear" w:color="auto" w:fill="F9FAFC"/>
        <w:spacing w:after="24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Here,</w:t>
      </w:r>
    </w:p>
    <w:p w14:paraId="78BC338C" w14:textId="77777777" w:rsidR="008353C3" w:rsidRPr="008353C3" w:rsidRDefault="008353C3" w:rsidP="008353C3">
      <w:pPr>
        <w:numPr>
          <w:ilvl w:val="0"/>
          <w:numId w:val="2"/>
        </w:numPr>
        <w:shd w:val="clear" w:color="auto" w:fill="F9FAFC"/>
        <w:spacing w:after="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We first used the pointer notation to store the numbers entered by the user into the array </w:t>
      </w:r>
      <w:r w:rsidRPr="008353C3">
        <w:rPr>
          <w:rFonts w:ascii="Consolas" w:eastAsia="Times New Roman" w:hAnsi="Consolas" w:cs="Times New Roman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arr</w:t>
      </w: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.</w:t>
      </w:r>
    </w:p>
    <w:p w14:paraId="6712692F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ind w:left="720"/>
        <w:rPr>
          <w:rFonts w:ascii="Consolas" w:eastAsia="Times New Roman" w:hAnsi="Consolas" w:cs="Courier New"/>
          <w:color w:val="25265E"/>
          <w:sz w:val="21"/>
          <w:szCs w:val="21"/>
          <w:lang w:eastAsia="en-IN"/>
        </w:rPr>
      </w:pPr>
      <w:proofErr w:type="spellStart"/>
      <w:r w:rsidRPr="008353C3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cin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gt;&gt; *(</w:t>
      </w: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ar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+ </w:t>
      </w: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i</w:t>
      </w:r>
      <w:proofErr w:type="spellEnd"/>
      <w:proofErr w:type="gram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) ;</w:t>
      </w:r>
      <w:proofErr w:type="gramEnd"/>
    </w:p>
    <w:p w14:paraId="485A1C7F" w14:textId="77777777" w:rsidR="008353C3" w:rsidRPr="008353C3" w:rsidRDefault="008353C3" w:rsidP="008353C3">
      <w:pPr>
        <w:shd w:val="clear" w:color="auto" w:fill="F9FAFC"/>
        <w:spacing w:after="240" w:line="450" w:lineRule="atLeast"/>
        <w:ind w:left="720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This code is equivalent to the code below:</w:t>
      </w:r>
    </w:p>
    <w:p w14:paraId="4404079B" w14:textId="77777777" w:rsidR="008353C3" w:rsidRPr="008353C3" w:rsidRDefault="008353C3" w:rsidP="008353C3">
      <w:pPr>
        <w:shd w:val="clear" w:color="auto" w:fill="F9FAFC"/>
        <w:spacing w:after="240" w:line="450" w:lineRule="atLeast"/>
        <w:ind w:left="720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</w:t>
      </w:r>
    </w:p>
    <w:p w14:paraId="69A4AC7C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ind w:left="720"/>
        <w:rPr>
          <w:rFonts w:ascii="Consolas" w:eastAsia="Times New Roman" w:hAnsi="Consolas" w:cs="Courier New"/>
          <w:color w:val="25265E"/>
          <w:sz w:val="21"/>
          <w:szCs w:val="21"/>
          <w:lang w:eastAsia="en-IN"/>
        </w:rPr>
      </w:pPr>
      <w:proofErr w:type="spellStart"/>
      <w:r w:rsidRPr="008353C3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cin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gt;&gt; </w:t>
      </w: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ar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[</w:t>
      </w: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i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];</w:t>
      </w:r>
    </w:p>
    <w:p w14:paraId="6D79EF74" w14:textId="77777777" w:rsidR="008353C3" w:rsidRPr="008353C3" w:rsidRDefault="008353C3" w:rsidP="008353C3">
      <w:pPr>
        <w:shd w:val="clear" w:color="auto" w:fill="F9FAFC"/>
        <w:spacing w:after="0" w:line="450" w:lineRule="atLeast"/>
        <w:ind w:left="720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lastRenderedPageBreak/>
        <w:t>Notice that we haven't declared a separate pointer variable, but rather we are using the array name </w:t>
      </w:r>
      <w:proofErr w:type="spellStart"/>
      <w:r w:rsidRPr="008353C3">
        <w:rPr>
          <w:rFonts w:ascii="Consolas" w:eastAsia="Times New Roman" w:hAnsi="Consolas" w:cs="Times New Roman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arr</w:t>
      </w:r>
      <w:proofErr w:type="spellEnd"/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for the pointer notation.</w:t>
      </w:r>
    </w:p>
    <w:p w14:paraId="79E4303F" w14:textId="77777777" w:rsidR="008353C3" w:rsidRPr="008353C3" w:rsidRDefault="008353C3" w:rsidP="008353C3">
      <w:pPr>
        <w:shd w:val="clear" w:color="auto" w:fill="F9FAFC"/>
        <w:spacing w:after="0" w:line="450" w:lineRule="atLeast"/>
        <w:ind w:left="720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As we already know, the array name </w:t>
      </w:r>
      <w:proofErr w:type="spellStart"/>
      <w:r w:rsidRPr="008353C3">
        <w:rPr>
          <w:rFonts w:ascii="Consolas" w:eastAsia="Times New Roman" w:hAnsi="Consolas" w:cs="Times New Roman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arr</w:t>
      </w:r>
      <w:proofErr w:type="spellEnd"/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points to the first element of the array. So, we can think of </w:t>
      </w:r>
      <w:proofErr w:type="spellStart"/>
      <w:r w:rsidRPr="008353C3">
        <w:rPr>
          <w:rFonts w:ascii="Consolas" w:eastAsia="Times New Roman" w:hAnsi="Consolas" w:cs="Times New Roman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arr</w:t>
      </w:r>
      <w:proofErr w:type="spellEnd"/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as acting like a pointer.</w:t>
      </w:r>
    </w:p>
    <w:p w14:paraId="421BCB83" w14:textId="77777777" w:rsidR="008353C3" w:rsidRPr="008353C3" w:rsidRDefault="008353C3" w:rsidP="008353C3">
      <w:pPr>
        <w:numPr>
          <w:ilvl w:val="0"/>
          <w:numId w:val="2"/>
        </w:numPr>
        <w:shd w:val="clear" w:color="auto" w:fill="F9FAFC"/>
        <w:spacing w:after="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Similarly, we then used </w:t>
      </w:r>
      <w:r w:rsidRPr="008353C3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for</w:t>
      </w: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loop to display the values of </w:t>
      </w:r>
      <w:proofErr w:type="spellStart"/>
      <w:r w:rsidRPr="008353C3">
        <w:rPr>
          <w:rFonts w:ascii="Consolas" w:eastAsia="Times New Roman" w:hAnsi="Consolas" w:cs="Times New Roman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arr</w:t>
      </w:r>
      <w:proofErr w:type="spellEnd"/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using pointer notation.</w:t>
      </w:r>
    </w:p>
    <w:p w14:paraId="3F5B2659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ind w:left="720"/>
        <w:rPr>
          <w:rFonts w:ascii="Consolas" w:eastAsia="Times New Roman" w:hAnsi="Consolas" w:cs="Courier New"/>
          <w:color w:val="25265E"/>
          <w:sz w:val="21"/>
          <w:szCs w:val="21"/>
          <w:lang w:eastAsia="en-IN"/>
        </w:rPr>
      </w:pPr>
      <w:proofErr w:type="spellStart"/>
      <w:r w:rsidRPr="008353C3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cout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&lt; *(</w:t>
      </w: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ar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+ </w:t>
      </w: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i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) &lt;&lt; </w:t>
      </w:r>
      <w:proofErr w:type="spellStart"/>
      <w:proofErr w:type="gramStart"/>
      <w:r w:rsidRPr="008353C3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endl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;</w:t>
      </w:r>
      <w:proofErr w:type="gramEnd"/>
    </w:p>
    <w:p w14:paraId="26DB024B" w14:textId="77777777" w:rsidR="008353C3" w:rsidRPr="008353C3" w:rsidRDefault="008353C3" w:rsidP="008353C3">
      <w:pPr>
        <w:shd w:val="clear" w:color="auto" w:fill="F9FAFC"/>
        <w:spacing w:after="240" w:line="450" w:lineRule="atLeast"/>
        <w:ind w:left="720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353C3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This code is equivalent to</w:t>
      </w:r>
    </w:p>
    <w:p w14:paraId="3AF3C88B" w14:textId="77777777" w:rsidR="008353C3" w:rsidRPr="008353C3" w:rsidRDefault="008353C3" w:rsidP="008353C3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ind w:left="720"/>
        <w:rPr>
          <w:rFonts w:ascii="Consolas" w:eastAsia="Times New Roman" w:hAnsi="Consolas" w:cs="Courier New"/>
          <w:color w:val="25265E"/>
          <w:sz w:val="21"/>
          <w:szCs w:val="21"/>
          <w:lang w:eastAsia="en-IN"/>
        </w:rPr>
      </w:pPr>
      <w:proofErr w:type="spellStart"/>
      <w:r w:rsidRPr="008353C3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cout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&lt; </w:t>
      </w: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arr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[</w:t>
      </w:r>
      <w:proofErr w:type="spellStart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i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] &lt;&lt; </w:t>
      </w:r>
      <w:proofErr w:type="spellStart"/>
      <w:proofErr w:type="gramStart"/>
      <w:r w:rsidRPr="008353C3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endl</w:t>
      </w:r>
      <w:proofErr w:type="spellEnd"/>
      <w:r w:rsidRPr="008353C3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;</w:t>
      </w:r>
      <w:proofErr w:type="gramEnd"/>
    </w:p>
    <w:p w14:paraId="53FADD1C" w14:textId="3D419591" w:rsidR="008353C3" w:rsidRDefault="008353C3"/>
    <w:p w14:paraId="1813BD76" w14:textId="48580CEB" w:rsidR="008353C3" w:rsidRDefault="008353C3"/>
    <w:p w14:paraId="74F45DEC" w14:textId="5DC41CAC" w:rsidR="008353C3" w:rsidRDefault="008353C3"/>
    <w:p w14:paraId="478CC8BA" w14:textId="7EFD6407" w:rsidR="008353C3" w:rsidRDefault="008353C3"/>
    <w:p w14:paraId="59F3664A" w14:textId="69A80790" w:rsidR="008353C3" w:rsidRDefault="008353C3"/>
    <w:p w14:paraId="6E37019E" w14:textId="4F45F03A" w:rsidR="008353C3" w:rsidRDefault="008353C3"/>
    <w:p w14:paraId="491DB537" w14:textId="13BDD826" w:rsidR="008353C3" w:rsidRDefault="008353C3"/>
    <w:p w14:paraId="7519E31F" w14:textId="7D2B1ABD" w:rsidR="008353C3" w:rsidRDefault="008353C3"/>
    <w:p w14:paraId="79ADB5E0" w14:textId="18273DE6" w:rsidR="008353C3" w:rsidRDefault="008353C3"/>
    <w:p w14:paraId="347E6D35" w14:textId="71305D1F" w:rsidR="008353C3" w:rsidRDefault="008353C3"/>
    <w:p w14:paraId="67716A6A" w14:textId="050C63F7" w:rsidR="008353C3" w:rsidRDefault="008353C3"/>
    <w:p w14:paraId="4763AD15" w14:textId="55F3DADD" w:rsidR="008353C3" w:rsidRDefault="008353C3"/>
    <w:p w14:paraId="07204122" w14:textId="7B6F5797" w:rsidR="008353C3" w:rsidRDefault="008353C3"/>
    <w:p w14:paraId="79803C6E" w14:textId="479B3C79" w:rsidR="008353C3" w:rsidRDefault="008353C3"/>
    <w:p w14:paraId="296BD92E" w14:textId="297790C8" w:rsidR="008353C3" w:rsidRDefault="008353C3"/>
    <w:p w14:paraId="6AF9FEAD" w14:textId="13AC31A1" w:rsidR="008353C3" w:rsidRDefault="008353C3"/>
    <w:p w14:paraId="4FF8ADDA" w14:textId="12325F29" w:rsidR="008353C3" w:rsidRDefault="008353C3"/>
    <w:p w14:paraId="31796F01" w14:textId="1AA43B4E" w:rsidR="008353C3" w:rsidRDefault="008353C3"/>
    <w:p w14:paraId="2983CCD2" w14:textId="40555195" w:rsidR="008353C3" w:rsidRDefault="008353C3"/>
    <w:p w14:paraId="24278AEF" w14:textId="1C09C972" w:rsidR="008353C3" w:rsidRDefault="008353C3"/>
    <w:p w14:paraId="3E81CCFE" w14:textId="14A1F70E" w:rsidR="008353C3" w:rsidRDefault="008353C3"/>
    <w:p w14:paraId="248F9234" w14:textId="32E89E9F" w:rsidR="008353C3" w:rsidRDefault="008353C3"/>
    <w:p w14:paraId="211A096A" w14:textId="7EE7DE34" w:rsidR="008353C3" w:rsidRDefault="008353C3"/>
    <w:p w14:paraId="204461A9" w14:textId="7A63521A" w:rsidR="008353C3" w:rsidRDefault="008353C3"/>
    <w:p w14:paraId="4F51BB1C" w14:textId="0D841131" w:rsidR="008353C3" w:rsidRDefault="008353C3"/>
    <w:p w14:paraId="1E944D7C" w14:textId="3A6D48DE" w:rsidR="008353C3" w:rsidRDefault="008353C3"/>
    <w:p w14:paraId="0D9136AE" w14:textId="16EB765F" w:rsidR="008353C3" w:rsidRDefault="008353C3"/>
    <w:p w14:paraId="6228E716" w14:textId="56362942" w:rsidR="008353C3" w:rsidRDefault="008353C3"/>
    <w:p w14:paraId="511F19F0" w14:textId="3132E1C2" w:rsidR="008353C3" w:rsidRDefault="008353C3"/>
    <w:p w14:paraId="261FC8AC" w14:textId="77777777" w:rsidR="008353C3" w:rsidRDefault="008353C3" w:rsidP="008353C3">
      <w:pPr>
        <w:pStyle w:val="Heading1"/>
        <w:shd w:val="clear" w:color="auto" w:fill="F9FAFC"/>
        <w:spacing w:before="0" w:beforeAutospacing="0" w:after="300" w:afterAutospacing="0" w:line="810" w:lineRule="atLeast"/>
        <w:rPr>
          <w:rFonts w:ascii="Source Sans Pro" w:hAnsi="Source Sans Pro"/>
          <w:color w:val="25265E"/>
          <w:sz w:val="54"/>
          <w:szCs w:val="54"/>
        </w:rPr>
      </w:pPr>
      <w:r>
        <w:rPr>
          <w:rFonts w:ascii="Source Sans Pro" w:hAnsi="Source Sans Pro"/>
          <w:color w:val="25265E"/>
          <w:sz w:val="54"/>
          <w:szCs w:val="54"/>
        </w:rPr>
        <w:t>C++ Call by Reference: Using pointers [With Examples]</w:t>
      </w:r>
    </w:p>
    <w:p w14:paraId="2C6230DF" w14:textId="77777777" w:rsidR="008353C3" w:rsidRDefault="008353C3" w:rsidP="008353C3">
      <w:pPr>
        <w:pStyle w:val="Heading4"/>
        <w:shd w:val="clear" w:color="auto" w:fill="F9FAFC"/>
        <w:spacing w:before="0" w:beforeAutospacing="0" w:after="240" w:afterAutospacing="0" w:line="420" w:lineRule="atLeast"/>
        <w:rPr>
          <w:rFonts w:ascii="Source Sans Pro" w:hAnsi="Source Sans Pro"/>
          <w:b w:val="0"/>
          <w:bCs w:val="0"/>
          <w:sz w:val="27"/>
          <w:szCs w:val="27"/>
        </w:rPr>
      </w:pPr>
      <w:r>
        <w:rPr>
          <w:rFonts w:ascii="Source Sans Pro" w:hAnsi="Source Sans Pro"/>
          <w:b w:val="0"/>
          <w:bCs w:val="0"/>
          <w:sz w:val="27"/>
          <w:szCs w:val="27"/>
        </w:rPr>
        <w:t>In this tutorial, we will learn about C++ call by reference to pass pointers as an argument to the function with the help of examples.</w:t>
      </w:r>
    </w:p>
    <w:p w14:paraId="4DF9B24D" w14:textId="77777777" w:rsidR="008353C3" w:rsidRDefault="008353C3" w:rsidP="008353C3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In the </w:t>
      </w:r>
      <w:hyperlink r:id="rId14" w:history="1">
        <w:r>
          <w:rPr>
            <w:rStyle w:val="Hyperlink"/>
            <w:rFonts w:ascii="Source Sans Pro" w:hAnsi="Source Sans Pro"/>
            <w:color w:val="0556F3"/>
            <w:sz w:val="27"/>
            <w:szCs w:val="27"/>
          </w:rPr>
          <w:t>C++ Functions</w:t>
        </w:r>
      </w:hyperlink>
      <w:r>
        <w:rPr>
          <w:rFonts w:ascii="Source Sans Pro" w:hAnsi="Source Sans Pro"/>
          <w:color w:val="25265E"/>
          <w:sz w:val="27"/>
          <w:szCs w:val="27"/>
        </w:rPr>
        <w:t> tutorial, we learned about passing arguments to a function. This method used is called passing by value because the actual value is passed.</w:t>
      </w:r>
    </w:p>
    <w:p w14:paraId="7F3A2543" w14:textId="77777777" w:rsidR="008353C3" w:rsidRDefault="008353C3" w:rsidP="008353C3">
      <w:pPr>
        <w:pStyle w:val="NormalWeb"/>
        <w:shd w:val="clear" w:color="auto" w:fill="F9FAFC"/>
        <w:spacing w:before="0" w:beforeAutospacing="0" w:after="24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However, there is another way of passing arguments to a function where the actual values of arguments are not passed. Instead, the reference to values is passed.</w:t>
      </w:r>
    </w:p>
    <w:p w14:paraId="74B46DC1" w14:textId="77777777" w:rsidR="008353C3" w:rsidRDefault="008353C3" w:rsidP="008353C3">
      <w:pPr>
        <w:pStyle w:val="NormalWeb"/>
        <w:shd w:val="clear" w:color="auto" w:fill="F9FAFC"/>
        <w:spacing w:before="0" w:beforeAutospacing="0" w:after="24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For example,</w:t>
      </w:r>
    </w:p>
    <w:p w14:paraId="48E36D0A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// function that takes value as parameter</w:t>
      </w:r>
    </w:p>
    <w:p w14:paraId="57DAF013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0538E1C5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void</w:t>
      </w:r>
      <w:r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title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func1</w:t>
      </w:r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(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t</w:t>
      </w:r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proofErr w:type="spellStart"/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numVal</w:t>
      </w:r>
      <w:proofErr w:type="spellEnd"/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)</w:t>
      </w:r>
      <w:r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{</w:t>
      </w:r>
    </w:p>
    <w:p w14:paraId="723A0660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// code</w:t>
      </w:r>
    </w:p>
    <w:p w14:paraId="3713797A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}</w:t>
      </w:r>
    </w:p>
    <w:p w14:paraId="012806AE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7794EE04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// function that takes reference as parameter</w:t>
      </w:r>
    </w:p>
    <w:p w14:paraId="277C011F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// notice the &amp; before the parameter</w:t>
      </w:r>
    </w:p>
    <w:p w14:paraId="5B43D668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void</w:t>
      </w:r>
      <w:r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title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func2</w:t>
      </w:r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(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t</w:t>
      </w:r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amp;</w:t>
      </w:r>
      <w:proofErr w:type="spellStart"/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numRef</w:t>
      </w:r>
      <w:proofErr w:type="spellEnd"/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)</w:t>
      </w:r>
      <w:r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{</w:t>
      </w:r>
    </w:p>
    <w:p w14:paraId="54852CF2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// code</w:t>
      </w:r>
    </w:p>
    <w:p w14:paraId="141A1F9A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}</w:t>
      </w:r>
    </w:p>
    <w:p w14:paraId="493B08B3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78C985E1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t</w:t>
      </w:r>
      <w:r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proofErr w:type="gramStart"/>
      <w:r>
        <w:rPr>
          <w:rStyle w:val="hljs-title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main</w:t>
      </w:r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(</w:t>
      </w:r>
      <w:proofErr w:type="gramEnd"/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)</w:t>
      </w:r>
      <w:r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{</w:t>
      </w:r>
    </w:p>
    <w:p w14:paraId="6621F42F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t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num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= 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5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3FA19B32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35CBAB20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// pass by value</w:t>
      </w:r>
    </w:p>
    <w:p w14:paraId="6170BBEC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func1(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num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);</w:t>
      </w:r>
    </w:p>
    <w:p w14:paraId="3CE629A5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64D881C5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// pass by reference</w:t>
      </w:r>
    </w:p>
    <w:p w14:paraId="60F752CF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func2(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num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);</w:t>
      </w:r>
    </w:p>
    <w:p w14:paraId="0B30ACCA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65616FD6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return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660C5642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}</w:t>
      </w:r>
    </w:p>
    <w:p w14:paraId="025602F0" w14:textId="77777777" w:rsidR="008353C3" w:rsidRDefault="008353C3" w:rsidP="008353C3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Notice the </w:t>
      </w:r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&amp;</w:t>
      </w:r>
      <w:r>
        <w:rPr>
          <w:rFonts w:ascii="Source Sans Pro" w:hAnsi="Source Sans Pro"/>
          <w:color w:val="25265E"/>
          <w:sz w:val="27"/>
          <w:szCs w:val="27"/>
        </w:rPr>
        <w:t> in </w:t>
      </w:r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void func2(int &amp;</w:t>
      </w:r>
      <w:proofErr w:type="spellStart"/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numRef</w:t>
      </w:r>
      <w:proofErr w:type="spellEnd"/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)</w:t>
      </w:r>
      <w:r>
        <w:rPr>
          <w:rFonts w:ascii="Source Sans Pro" w:hAnsi="Source Sans Pro"/>
          <w:color w:val="25265E"/>
          <w:sz w:val="27"/>
          <w:szCs w:val="27"/>
        </w:rPr>
        <w:t>. This denotes that we are using the address of the variable as our parameter.</w:t>
      </w:r>
    </w:p>
    <w:p w14:paraId="38BB6650" w14:textId="77777777" w:rsidR="008353C3" w:rsidRDefault="008353C3" w:rsidP="008353C3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So, when we call the </w:t>
      </w:r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func2()</w:t>
      </w:r>
      <w:r>
        <w:rPr>
          <w:rFonts w:ascii="Source Sans Pro" w:hAnsi="Source Sans Pro"/>
          <w:color w:val="25265E"/>
          <w:sz w:val="27"/>
          <w:szCs w:val="27"/>
        </w:rPr>
        <w:t> function in </w:t>
      </w:r>
      <w:proofErr w:type="gramStart"/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main(</w:t>
      </w:r>
      <w:proofErr w:type="gramEnd"/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)</w:t>
      </w:r>
      <w:r>
        <w:rPr>
          <w:rFonts w:ascii="Source Sans Pro" w:hAnsi="Source Sans Pro"/>
          <w:color w:val="25265E"/>
          <w:sz w:val="27"/>
          <w:szCs w:val="27"/>
        </w:rPr>
        <w:t> by passing the variable </w:t>
      </w:r>
      <w:proofErr w:type="spellStart"/>
      <w:r>
        <w:rPr>
          <w:rStyle w:val="HTMLVariable"/>
          <w:rFonts w:ascii="Consolas" w:hAnsi="Consolas"/>
          <w:i w:val="0"/>
          <w:iCs w:val="0"/>
          <w:color w:val="25265E"/>
          <w:sz w:val="21"/>
          <w:szCs w:val="21"/>
          <w:bdr w:val="single" w:sz="6" w:space="0" w:color="D3DCE6" w:frame="1"/>
          <w:shd w:val="clear" w:color="auto" w:fill="F5F5F5"/>
        </w:rPr>
        <w:t>num</w:t>
      </w:r>
      <w:proofErr w:type="spellEnd"/>
      <w:r>
        <w:rPr>
          <w:rFonts w:ascii="Source Sans Pro" w:hAnsi="Source Sans Pro"/>
          <w:color w:val="25265E"/>
          <w:sz w:val="27"/>
          <w:szCs w:val="27"/>
        </w:rPr>
        <w:t> as an argument, we are actually passing the address of </w:t>
      </w:r>
      <w:proofErr w:type="spellStart"/>
      <w:r>
        <w:rPr>
          <w:rStyle w:val="HTMLVariable"/>
          <w:rFonts w:ascii="Consolas" w:hAnsi="Consolas"/>
          <w:i w:val="0"/>
          <w:iCs w:val="0"/>
          <w:color w:val="25265E"/>
          <w:sz w:val="21"/>
          <w:szCs w:val="21"/>
          <w:bdr w:val="single" w:sz="6" w:space="0" w:color="D3DCE6" w:frame="1"/>
          <w:shd w:val="clear" w:color="auto" w:fill="F5F5F5"/>
        </w:rPr>
        <w:t>num</w:t>
      </w:r>
      <w:proofErr w:type="spellEnd"/>
      <w:r>
        <w:rPr>
          <w:rFonts w:ascii="Source Sans Pro" w:hAnsi="Source Sans Pro"/>
          <w:color w:val="25265E"/>
          <w:sz w:val="27"/>
          <w:szCs w:val="27"/>
        </w:rPr>
        <w:t> variable instead of the value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5</w:t>
      </w:r>
      <w:r>
        <w:rPr>
          <w:rFonts w:ascii="Source Sans Pro" w:hAnsi="Source Sans Pro"/>
          <w:color w:val="25265E"/>
          <w:sz w:val="27"/>
          <w:szCs w:val="27"/>
        </w:rPr>
        <w:t>.</w:t>
      </w:r>
    </w:p>
    <w:p w14:paraId="0850DC97" w14:textId="7EC13F55" w:rsidR="008353C3" w:rsidRDefault="008353C3" w:rsidP="008353C3">
      <w:pPr>
        <w:shd w:val="clear" w:color="auto" w:fill="F9FAFC"/>
        <w:rPr>
          <w:rFonts w:ascii="Source Sans Pro" w:hAnsi="Source Sans Pro"/>
          <w:color w:val="25265E"/>
          <w:sz w:val="24"/>
          <w:szCs w:val="24"/>
        </w:rPr>
      </w:pPr>
      <w:r>
        <w:rPr>
          <w:rFonts w:ascii="Source Sans Pro" w:hAnsi="Source Sans Pro"/>
          <w:noProof/>
          <w:color w:val="25265E"/>
        </w:rPr>
        <w:drawing>
          <wp:inline distT="0" distB="0" distL="0" distR="0" wp14:anchorId="0588B0DF" wp14:editId="0A552035">
            <wp:extent cx="3619500" cy="3657600"/>
            <wp:effectExtent l="0" t="0" r="0" b="0"/>
            <wp:docPr id="3" name="Picture 3" descr="Passing value vs. passing reference as function argument in C++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Passing value vs. passing reference as function argument in C++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Source Sans Pro" w:hAnsi="Source Sans Pro"/>
          <w:color w:val="25265E"/>
        </w:rPr>
        <w:t>C++ Pass by Value vs. Pass by Reference</w:t>
      </w:r>
    </w:p>
    <w:p w14:paraId="212B48F3" w14:textId="77777777" w:rsidR="008353C3" w:rsidRDefault="00B21CCC" w:rsidP="008353C3">
      <w:pPr>
        <w:shd w:val="clear" w:color="auto" w:fill="F9FAFC"/>
        <w:spacing w:before="600" w:after="600"/>
        <w:rPr>
          <w:rFonts w:ascii="Source Sans Pro" w:hAnsi="Source Sans Pro"/>
          <w:color w:val="25265E"/>
        </w:rPr>
      </w:pPr>
      <w:r>
        <w:rPr>
          <w:rFonts w:ascii="Source Sans Pro" w:hAnsi="Source Sans Pro"/>
          <w:color w:val="25265E"/>
        </w:rPr>
        <w:pict w14:anchorId="67F60472">
          <v:rect id="_x0000_i1037" style="width:0;height:0" o:hralign="center" o:hrstd="t" o:hr="t" fillcolor="#a0a0a0" stroked="f"/>
        </w:pict>
      </w:r>
    </w:p>
    <w:p w14:paraId="149A5FAE" w14:textId="77777777" w:rsidR="008353C3" w:rsidRDefault="008353C3" w:rsidP="008353C3">
      <w:pPr>
        <w:pStyle w:val="Heading2"/>
        <w:shd w:val="clear" w:color="auto" w:fill="F9FAFC"/>
        <w:spacing w:before="0" w:beforeAutospacing="0" w:after="180" w:afterAutospacing="0" w:line="540" w:lineRule="atLeast"/>
        <w:rPr>
          <w:rFonts w:ascii="Source Sans Pro" w:hAnsi="Source Sans Pro"/>
          <w:color w:val="25265E"/>
        </w:rPr>
      </w:pPr>
      <w:r>
        <w:rPr>
          <w:rFonts w:ascii="Source Sans Pro" w:hAnsi="Source Sans Pro"/>
          <w:color w:val="25265E"/>
        </w:rPr>
        <w:lastRenderedPageBreak/>
        <w:t>Example 1: Passing by reference without pointers</w:t>
      </w:r>
    </w:p>
    <w:p w14:paraId="0155620B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meta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#</w:t>
      </w:r>
      <w:r>
        <w:rPr>
          <w:rStyle w:val="hljs-meta-keyword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include</w:t>
      </w:r>
      <w:r>
        <w:rPr>
          <w:rStyle w:val="hljs-meta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meta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&lt;iostream&gt;</w:t>
      </w:r>
    </w:p>
    <w:p w14:paraId="439EEC94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using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namespace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std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42E6C687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2A5B0967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// function definition to swap values</w:t>
      </w:r>
    </w:p>
    <w:p w14:paraId="01847E87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void</w:t>
      </w:r>
      <w:r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proofErr w:type="gramStart"/>
      <w:r>
        <w:rPr>
          <w:rStyle w:val="hljs-title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swap</w:t>
      </w:r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(</w:t>
      </w:r>
      <w:proofErr w:type="gramEnd"/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t</w:t>
      </w:r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amp;n1,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t</w:t>
      </w:r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amp;n2)</w:t>
      </w:r>
      <w:r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{</w:t>
      </w:r>
    </w:p>
    <w:p w14:paraId="52F6A6CE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t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temp;</w:t>
      </w:r>
    </w:p>
    <w:p w14:paraId="5B6A1BA8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temp = n1;</w:t>
      </w:r>
    </w:p>
    <w:p w14:paraId="10B3D3C7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n1 = n2;</w:t>
      </w:r>
    </w:p>
    <w:p w14:paraId="5DD0214E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n2 = temp;</w:t>
      </w:r>
    </w:p>
    <w:p w14:paraId="149A8707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}</w:t>
      </w:r>
    </w:p>
    <w:p w14:paraId="073ADB48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77FB146C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t</w:t>
      </w:r>
      <w:r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proofErr w:type="gramStart"/>
      <w:r>
        <w:rPr>
          <w:rStyle w:val="hljs-title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main</w:t>
      </w:r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(</w:t>
      </w:r>
      <w:proofErr w:type="gramEnd"/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)</w:t>
      </w:r>
    </w:p>
    <w:p w14:paraId="764B6712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{</w:t>
      </w:r>
    </w:p>
    <w:p w14:paraId="45BE16D9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287F5FAC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// initialize variables</w:t>
      </w:r>
    </w:p>
    <w:p w14:paraId="3985FEFC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t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a = 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1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, b = 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2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6493D78C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16C0F313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"Before swapping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endl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0339D1E2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"a = 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a &lt;&lt;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endl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5C35847F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"b = 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b &lt;&lt;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endl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0C28DB3A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166EF772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// call function to swap numbers</w:t>
      </w:r>
    </w:p>
    <w:p w14:paraId="3A178CCF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gram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swap(</w:t>
      </w:r>
      <w:proofErr w:type="gram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a, b);</w:t>
      </w:r>
    </w:p>
    <w:p w14:paraId="3481A41C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6C81A7E0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"\</w:t>
      </w:r>
      <w:proofErr w:type="spellStart"/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nAfter</w:t>
      </w:r>
      <w:proofErr w:type="spellEnd"/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 xml:space="preserve"> swapping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endl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4512372F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"a = 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a &lt;&lt;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endl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66DBD4D2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"b = 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b &lt;&lt;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endl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1A8078D3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4DA7E5C8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return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3D270D29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}</w:t>
      </w:r>
    </w:p>
    <w:p w14:paraId="1E30C021" w14:textId="77777777" w:rsidR="008353C3" w:rsidRDefault="008353C3" w:rsidP="008353C3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Style w:val="Strong"/>
          <w:rFonts w:ascii="Source Sans Pro" w:hAnsi="Source Sans Pro"/>
          <w:color w:val="25265E"/>
          <w:sz w:val="27"/>
          <w:szCs w:val="27"/>
        </w:rPr>
        <w:t>Output</w:t>
      </w:r>
    </w:p>
    <w:p w14:paraId="4F476A7C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  <w:t>Before swapping</w:t>
      </w:r>
    </w:p>
    <w:p w14:paraId="01CCEF3E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  <w:t>a = 1</w:t>
      </w:r>
    </w:p>
    <w:p w14:paraId="2E02C8FC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  <w:t>b = 2</w:t>
      </w:r>
    </w:p>
    <w:p w14:paraId="3BE52C83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</w:pPr>
    </w:p>
    <w:p w14:paraId="61E97A93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  <w:t>After swapping</w:t>
      </w:r>
    </w:p>
    <w:p w14:paraId="55104333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  <w:t>a = 2</w:t>
      </w:r>
    </w:p>
    <w:p w14:paraId="6BEEE7A6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  <w:t>b = 1</w:t>
      </w:r>
    </w:p>
    <w:p w14:paraId="4739A944" w14:textId="77777777" w:rsidR="008353C3" w:rsidRDefault="008353C3" w:rsidP="008353C3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lastRenderedPageBreak/>
        <w:t>In this program, we passed the variables </w:t>
      </w:r>
      <w:r>
        <w:rPr>
          <w:rStyle w:val="HTMLVariable"/>
          <w:rFonts w:ascii="Consolas" w:hAnsi="Consolas"/>
          <w:i w:val="0"/>
          <w:iCs w:val="0"/>
          <w:color w:val="25265E"/>
          <w:sz w:val="21"/>
          <w:szCs w:val="21"/>
          <w:bdr w:val="single" w:sz="6" w:space="0" w:color="D3DCE6" w:frame="1"/>
          <w:shd w:val="clear" w:color="auto" w:fill="F5F5F5"/>
        </w:rPr>
        <w:t>a</w:t>
      </w:r>
      <w:r>
        <w:rPr>
          <w:rFonts w:ascii="Source Sans Pro" w:hAnsi="Source Sans Pro"/>
          <w:color w:val="25265E"/>
          <w:sz w:val="27"/>
          <w:szCs w:val="27"/>
        </w:rPr>
        <w:t> and </w:t>
      </w:r>
      <w:r>
        <w:rPr>
          <w:rStyle w:val="HTMLVariable"/>
          <w:rFonts w:ascii="Consolas" w:hAnsi="Consolas"/>
          <w:i w:val="0"/>
          <w:iCs w:val="0"/>
          <w:color w:val="25265E"/>
          <w:sz w:val="21"/>
          <w:szCs w:val="21"/>
          <w:bdr w:val="single" w:sz="6" w:space="0" w:color="D3DCE6" w:frame="1"/>
          <w:shd w:val="clear" w:color="auto" w:fill="F5F5F5"/>
        </w:rPr>
        <w:t>b</w:t>
      </w:r>
      <w:r>
        <w:rPr>
          <w:rFonts w:ascii="Source Sans Pro" w:hAnsi="Source Sans Pro"/>
          <w:color w:val="25265E"/>
          <w:sz w:val="27"/>
          <w:szCs w:val="27"/>
        </w:rPr>
        <w:t> to the </w:t>
      </w:r>
      <w:proofErr w:type="gramStart"/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swap(</w:t>
      </w:r>
      <w:proofErr w:type="gramEnd"/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)</w:t>
      </w:r>
      <w:r>
        <w:rPr>
          <w:rFonts w:ascii="Source Sans Pro" w:hAnsi="Source Sans Pro"/>
          <w:color w:val="25265E"/>
          <w:sz w:val="27"/>
          <w:szCs w:val="27"/>
        </w:rPr>
        <w:t> function. Notice the function definition,</w:t>
      </w:r>
    </w:p>
    <w:p w14:paraId="0A1F6727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void</w:t>
      </w:r>
      <w:r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proofErr w:type="gramStart"/>
      <w:r>
        <w:rPr>
          <w:rStyle w:val="hljs-title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swap</w:t>
      </w:r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(</w:t>
      </w:r>
      <w:proofErr w:type="gramEnd"/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t</w:t>
      </w:r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amp;n1,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t</w:t>
      </w:r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amp;n2)</w:t>
      </w:r>
    </w:p>
    <w:p w14:paraId="71C507A6" w14:textId="77777777" w:rsidR="008353C3" w:rsidRDefault="008353C3" w:rsidP="008353C3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Here, we are using </w:t>
      </w:r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&amp;</w:t>
      </w:r>
      <w:r>
        <w:rPr>
          <w:rFonts w:ascii="Source Sans Pro" w:hAnsi="Source Sans Pro"/>
          <w:color w:val="25265E"/>
          <w:sz w:val="27"/>
          <w:szCs w:val="27"/>
        </w:rPr>
        <w:t> to denote that the function will accept addresses as its parameters.</w:t>
      </w:r>
    </w:p>
    <w:p w14:paraId="2EC36C42" w14:textId="77777777" w:rsidR="008353C3" w:rsidRDefault="008353C3" w:rsidP="008353C3">
      <w:pPr>
        <w:pStyle w:val="NormalWeb"/>
        <w:shd w:val="clear" w:color="auto" w:fill="F9FAFC"/>
        <w:spacing w:before="0" w:beforeAutospacing="0" w:after="24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Hence, the compiler can identify that instead of actual values, the reference of the variables is passed to function parameters.</w:t>
      </w:r>
    </w:p>
    <w:p w14:paraId="1A1CEAAF" w14:textId="77777777" w:rsidR="008353C3" w:rsidRDefault="008353C3" w:rsidP="008353C3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In the </w:t>
      </w:r>
      <w:proofErr w:type="gramStart"/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swap(</w:t>
      </w:r>
      <w:proofErr w:type="gramEnd"/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)</w:t>
      </w:r>
      <w:r>
        <w:rPr>
          <w:rFonts w:ascii="Source Sans Pro" w:hAnsi="Source Sans Pro"/>
          <w:color w:val="25265E"/>
          <w:sz w:val="27"/>
          <w:szCs w:val="27"/>
        </w:rPr>
        <w:t> function, the function parameters </w:t>
      </w:r>
      <w:r>
        <w:rPr>
          <w:rStyle w:val="HTMLVariable"/>
          <w:rFonts w:ascii="Consolas" w:hAnsi="Consolas"/>
          <w:i w:val="0"/>
          <w:iCs w:val="0"/>
          <w:color w:val="25265E"/>
          <w:sz w:val="21"/>
          <w:szCs w:val="21"/>
          <w:bdr w:val="single" w:sz="6" w:space="0" w:color="D3DCE6" w:frame="1"/>
          <w:shd w:val="clear" w:color="auto" w:fill="F5F5F5"/>
        </w:rPr>
        <w:t>n1</w:t>
      </w:r>
      <w:r>
        <w:rPr>
          <w:rFonts w:ascii="Source Sans Pro" w:hAnsi="Source Sans Pro"/>
          <w:color w:val="25265E"/>
          <w:sz w:val="27"/>
          <w:szCs w:val="27"/>
        </w:rPr>
        <w:t> and </w:t>
      </w:r>
      <w:r>
        <w:rPr>
          <w:rStyle w:val="HTMLVariable"/>
          <w:rFonts w:ascii="Consolas" w:hAnsi="Consolas"/>
          <w:i w:val="0"/>
          <w:iCs w:val="0"/>
          <w:color w:val="25265E"/>
          <w:sz w:val="21"/>
          <w:szCs w:val="21"/>
          <w:bdr w:val="single" w:sz="6" w:space="0" w:color="D3DCE6" w:frame="1"/>
          <w:shd w:val="clear" w:color="auto" w:fill="F5F5F5"/>
        </w:rPr>
        <w:t>n2</w:t>
      </w:r>
      <w:r>
        <w:rPr>
          <w:rFonts w:ascii="Source Sans Pro" w:hAnsi="Source Sans Pro"/>
          <w:color w:val="25265E"/>
          <w:sz w:val="27"/>
          <w:szCs w:val="27"/>
        </w:rPr>
        <w:t> are pointing to the same value as the variables </w:t>
      </w:r>
      <w:r>
        <w:rPr>
          <w:rStyle w:val="HTMLVariable"/>
          <w:rFonts w:ascii="Consolas" w:hAnsi="Consolas"/>
          <w:i w:val="0"/>
          <w:iCs w:val="0"/>
          <w:color w:val="25265E"/>
          <w:sz w:val="21"/>
          <w:szCs w:val="21"/>
          <w:bdr w:val="single" w:sz="6" w:space="0" w:color="D3DCE6" w:frame="1"/>
          <w:shd w:val="clear" w:color="auto" w:fill="F5F5F5"/>
        </w:rPr>
        <w:t>a</w:t>
      </w:r>
      <w:r>
        <w:rPr>
          <w:rFonts w:ascii="Source Sans Pro" w:hAnsi="Source Sans Pro"/>
          <w:color w:val="25265E"/>
          <w:sz w:val="27"/>
          <w:szCs w:val="27"/>
        </w:rPr>
        <w:t> and </w:t>
      </w:r>
      <w:r>
        <w:rPr>
          <w:rStyle w:val="HTMLVariable"/>
          <w:rFonts w:ascii="Consolas" w:hAnsi="Consolas"/>
          <w:i w:val="0"/>
          <w:iCs w:val="0"/>
          <w:color w:val="25265E"/>
          <w:sz w:val="21"/>
          <w:szCs w:val="21"/>
          <w:bdr w:val="single" w:sz="6" w:space="0" w:color="D3DCE6" w:frame="1"/>
          <w:shd w:val="clear" w:color="auto" w:fill="F5F5F5"/>
        </w:rPr>
        <w:t>b</w:t>
      </w:r>
      <w:r>
        <w:rPr>
          <w:rFonts w:ascii="Source Sans Pro" w:hAnsi="Source Sans Pro"/>
          <w:color w:val="25265E"/>
          <w:sz w:val="27"/>
          <w:szCs w:val="27"/>
        </w:rPr>
        <w:t> respectively. Hence the swapping takes place on actual value.</w:t>
      </w:r>
    </w:p>
    <w:p w14:paraId="6263F2B8" w14:textId="77777777" w:rsidR="008353C3" w:rsidRDefault="008353C3" w:rsidP="008353C3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The same task can be done using the pointers. To learn about pointers, visit </w:t>
      </w:r>
      <w:hyperlink r:id="rId16" w:history="1">
        <w:r>
          <w:rPr>
            <w:rStyle w:val="Hyperlink"/>
            <w:rFonts w:ascii="Source Sans Pro" w:hAnsi="Source Sans Pro"/>
            <w:color w:val="0556F3"/>
            <w:sz w:val="27"/>
            <w:szCs w:val="27"/>
          </w:rPr>
          <w:t>C++ Pointers</w:t>
        </w:r>
      </w:hyperlink>
      <w:r>
        <w:rPr>
          <w:rFonts w:ascii="Source Sans Pro" w:hAnsi="Source Sans Pro"/>
          <w:color w:val="25265E"/>
          <w:sz w:val="27"/>
          <w:szCs w:val="27"/>
        </w:rPr>
        <w:t>.</w:t>
      </w:r>
    </w:p>
    <w:p w14:paraId="2F63710F" w14:textId="77777777" w:rsidR="008353C3" w:rsidRDefault="00B21CCC" w:rsidP="008353C3">
      <w:pPr>
        <w:shd w:val="clear" w:color="auto" w:fill="F9FAFC"/>
        <w:spacing w:before="600" w:after="600"/>
        <w:rPr>
          <w:rFonts w:ascii="Source Sans Pro" w:hAnsi="Source Sans Pro"/>
          <w:color w:val="25265E"/>
          <w:sz w:val="24"/>
          <w:szCs w:val="24"/>
        </w:rPr>
      </w:pPr>
      <w:r>
        <w:rPr>
          <w:rFonts w:ascii="Source Sans Pro" w:hAnsi="Source Sans Pro"/>
          <w:color w:val="25265E"/>
        </w:rPr>
        <w:pict w14:anchorId="64157469">
          <v:rect id="_x0000_i1038" style="width:0;height:0" o:hralign="center" o:hrstd="t" o:hr="t" fillcolor="#a0a0a0" stroked="f"/>
        </w:pict>
      </w:r>
    </w:p>
    <w:p w14:paraId="14F51BBA" w14:textId="77777777" w:rsidR="008353C3" w:rsidRDefault="008353C3" w:rsidP="008353C3">
      <w:pPr>
        <w:pStyle w:val="Heading2"/>
        <w:shd w:val="clear" w:color="auto" w:fill="F9FAFC"/>
        <w:spacing w:before="0" w:beforeAutospacing="0" w:after="180" w:afterAutospacing="0" w:line="540" w:lineRule="atLeast"/>
        <w:rPr>
          <w:rFonts w:ascii="Source Sans Pro" w:hAnsi="Source Sans Pro"/>
          <w:color w:val="25265E"/>
        </w:rPr>
      </w:pPr>
      <w:r>
        <w:rPr>
          <w:rFonts w:ascii="Source Sans Pro" w:hAnsi="Source Sans Pro"/>
          <w:color w:val="25265E"/>
        </w:rPr>
        <w:t>Example 2: Passing by reference using pointers</w:t>
      </w:r>
    </w:p>
    <w:p w14:paraId="1A3568CB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meta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#</w:t>
      </w:r>
      <w:r>
        <w:rPr>
          <w:rStyle w:val="hljs-meta-keyword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include</w:t>
      </w:r>
      <w:r>
        <w:rPr>
          <w:rStyle w:val="hljs-meta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meta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&lt;iostream&gt;</w:t>
      </w:r>
    </w:p>
    <w:p w14:paraId="0E01EC65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using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namespace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std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7AD69E74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1689B816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// function prototype with pointer as parameters</w:t>
      </w:r>
    </w:p>
    <w:p w14:paraId="3C67E5DB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void</w:t>
      </w:r>
      <w:r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proofErr w:type="gramStart"/>
      <w:r>
        <w:rPr>
          <w:rStyle w:val="hljs-title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swap</w:t>
      </w:r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(</w:t>
      </w:r>
      <w:proofErr w:type="gramEnd"/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t</w:t>
      </w:r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*,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t</w:t>
      </w:r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*)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78E9CF6F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3CC7BD1A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t</w:t>
      </w:r>
      <w:r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proofErr w:type="gramStart"/>
      <w:r>
        <w:rPr>
          <w:rStyle w:val="hljs-title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main</w:t>
      </w:r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(</w:t>
      </w:r>
      <w:proofErr w:type="gramEnd"/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)</w:t>
      </w:r>
    </w:p>
    <w:p w14:paraId="55AE57F3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{</w:t>
      </w:r>
    </w:p>
    <w:p w14:paraId="1C70E663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32432707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// initialize variables</w:t>
      </w:r>
    </w:p>
    <w:p w14:paraId="553D00D2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t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a = 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1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, b = 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2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20556ADB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07F122FD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"Before swapping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endl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48D7E5B4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"a = 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a &lt;&lt;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endl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1D940129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"b = 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b &lt;&lt;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endl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51FD4268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7BE978AD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// call function by passing variable addresses</w:t>
      </w:r>
    </w:p>
    <w:p w14:paraId="46C79070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gram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swap(</w:t>
      </w:r>
      <w:proofErr w:type="gram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&amp;a, &amp;b);</w:t>
      </w:r>
    </w:p>
    <w:p w14:paraId="70FD01CF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353B5C55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"\</w:t>
      </w:r>
      <w:proofErr w:type="spellStart"/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nAfter</w:t>
      </w:r>
      <w:proofErr w:type="spellEnd"/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 xml:space="preserve"> swapping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endl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415205B7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"a = 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a &lt;&lt;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endl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02B21959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"b = 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b &lt;&lt;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endl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058312F9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return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107B914F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}</w:t>
      </w:r>
    </w:p>
    <w:p w14:paraId="6F824CAB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74C429ED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// function definition to swap numbers</w:t>
      </w:r>
    </w:p>
    <w:p w14:paraId="24895D9D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void</w:t>
      </w:r>
      <w:r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proofErr w:type="gramStart"/>
      <w:r>
        <w:rPr>
          <w:rStyle w:val="hljs-title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swap</w:t>
      </w:r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(</w:t>
      </w:r>
      <w:proofErr w:type="gramEnd"/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t</w:t>
      </w:r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* n1,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t</w:t>
      </w:r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* n2)</w:t>
      </w:r>
      <w:r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{</w:t>
      </w:r>
    </w:p>
    <w:p w14:paraId="44D914E5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t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temp;</w:t>
      </w:r>
    </w:p>
    <w:p w14:paraId="57036C42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temp = *n1;</w:t>
      </w:r>
    </w:p>
    <w:p w14:paraId="395CFC5D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*n1 = *n2;</w:t>
      </w:r>
    </w:p>
    <w:p w14:paraId="3F4A5433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*n2 = temp;</w:t>
      </w:r>
    </w:p>
    <w:p w14:paraId="218D0F42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}</w:t>
      </w:r>
    </w:p>
    <w:p w14:paraId="3B8F0B94" w14:textId="77777777" w:rsidR="008353C3" w:rsidRDefault="008353C3" w:rsidP="008353C3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Style w:val="Strong"/>
          <w:rFonts w:ascii="Source Sans Pro" w:hAnsi="Source Sans Pro"/>
          <w:color w:val="25265E"/>
          <w:sz w:val="27"/>
          <w:szCs w:val="27"/>
        </w:rPr>
        <w:t>Output</w:t>
      </w:r>
    </w:p>
    <w:p w14:paraId="79BBF3DF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  <w:t>Before swapping</w:t>
      </w:r>
    </w:p>
    <w:p w14:paraId="3A879A50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  <w:t>a = 1</w:t>
      </w:r>
    </w:p>
    <w:p w14:paraId="7F37C2E7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  <w:t>b = 2</w:t>
      </w:r>
    </w:p>
    <w:p w14:paraId="193D21F0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</w:pPr>
    </w:p>
    <w:p w14:paraId="594BBE24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  <w:t>After swapping</w:t>
      </w:r>
    </w:p>
    <w:p w14:paraId="49CA4FA2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  <w:t>a = 2</w:t>
      </w:r>
    </w:p>
    <w:p w14:paraId="715DCA8C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  <w:t>b = 1</w:t>
      </w:r>
    </w:p>
    <w:p w14:paraId="36304EC0" w14:textId="77777777" w:rsidR="008353C3" w:rsidRDefault="008353C3" w:rsidP="008353C3">
      <w:pPr>
        <w:pStyle w:val="NormalWeb"/>
        <w:shd w:val="clear" w:color="auto" w:fill="F9FAFC"/>
        <w:spacing w:before="0" w:beforeAutospacing="0" w:after="24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Here, we can see the output is the same as the previous example. Notice the line,</w:t>
      </w:r>
    </w:p>
    <w:p w14:paraId="7649F92F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// &amp;a is address of a</w:t>
      </w:r>
    </w:p>
    <w:p w14:paraId="0EE96D53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// &amp;b is address of b</w:t>
      </w:r>
    </w:p>
    <w:p w14:paraId="2C13B656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Consolas" w:hAnsi="Consolas"/>
          <w:color w:val="25265E"/>
          <w:sz w:val="21"/>
          <w:szCs w:val="21"/>
        </w:rPr>
      </w:pPr>
      <w:proofErr w:type="gram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swap(</w:t>
      </w:r>
      <w:proofErr w:type="gram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&amp;a, &amp;b);</w:t>
      </w:r>
    </w:p>
    <w:p w14:paraId="0B46C907" w14:textId="77777777" w:rsidR="008353C3" w:rsidRDefault="008353C3" w:rsidP="008353C3">
      <w:pPr>
        <w:pStyle w:val="NormalWeb"/>
        <w:shd w:val="clear" w:color="auto" w:fill="F9FAFC"/>
        <w:spacing w:before="0" w:beforeAutospacing="0" w:after="24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Here, the address of the variable is passed during the function call rather than the variable.</w:t>
      </w:r>
    </w:p>
    <w:p w14:paraId="359AC578" w14:textId="77777777" w:rsidR="008353C3" w:rsidRDefault="008353C3" w:rsidP="008353C3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Since the address is passed instead of value, a dereference operator </w:t>
      </w:r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*</w:t>
      </w:r>
      <w:r>
        <w:rPr>
          <w:rFonts w:ascii="Source Sans Pro" w:hAnsi="Source Sans Pro"/>
          <w:color w:val="25265E"/>
          <w:sz w:val="27"/>
          <w:szCs w:val="27"/>
        </w:rPr>
        <w:t> must be used to access the value stored in that address.</w:t>
      </w:r>
    </w:p>
    <w:p w14:paraId="0D9661B7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temp = *n1;</w:t>
      </w:r>
    </w:p>
    <w:p w14:paraId="5D2F6A24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*n1 = *n2;</w:t>
      </w:r>
    </w:p>
    <w:p w14:paraId="7F07DDE9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*n2 = temp;</w:t>
      </w:r>
    </w:p>
    <w:p w14:paraId="6BD936FE" w14:textId="77777777" w:rsidR="008353C3" w:rsidRDefault="008353C3" w:rsidP="008353C3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lastRenderedPageBreak/>
        <w:t>*n1</w:t>
      </w:r>
      <w:r>
        <w:rPr>
          <w:rFonts w:ascii="Source Sans Pro" w:hAnsi="Source Sans Pro"/>
          <w:color w:val="25265E"/>
          <w:sz w:val="27"/>
          <w:szCs w:val="27"/>
        </w:rPr>
        <w:t> and </w:t>
      </w:r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*n2</w:t>
      </w:r>
      <w:r>
        <w:rPr>
          <w:rFonts w:ascii="Source Sans Pro" w:hAnsi="Source Sans Pro"/>
          <w:color w:val="25265E"/>
          <w:sz w:val="27"/>
          <w:szCs w:val="27"/>
        </w:rPr>
        <w:t> gives the value stored at address </w:t>
      </w:r>
      <w:r>
        <w:rPr>
          <w:rStyle w:val="HTMLVariable"/>
          <w:rFonts w:ascii="Consolas" w:hAnsi="Consolas"/>
          <w:i w:val="0"/>
          <w:iCs w:val="0"/>
          <w:color w:val="25265E"/>
          <w:sz w:val="21"/>
          <w:szCs w:val="21"/>
          <w:bdr w:val="single" w:sz="6" w:space="0" w:color="D3DCE6" w:frame="1"/>
          <w:shd w:val="clear" w:color="auto" w:fill="F5F5F5"/>
        </w:rPr>
        <w:t>n1</w:t>
      </w:r>
      <w:r>
        <w:rPr>
          <w:rFonts w:ascii="Source Sans Pro" w:hAnsi="Source Sans Pro"/>
          <w:color w:val="25265E"/>
          <w:sz w:val="27"/>
          <w:szCs w:val="27"/>
        </w:rPr>
        <w:t> and </w:t>
      </w:r>
      <w:r>
        <w:rPr>
          <w:rStyle w:val="HTMLVariable"/>
          <w:rFonts w:ascii="Consolas" w:hAnsi="Consolas"/>
          <w:i w:val="0"/>
          <w:iCs w:val="0"/>
          <w:color w:val="25265E"/>
          <w:sz w:val="21"/>
          <w:szCs w:val="21"/>
          <w:bdr w:val="single" w:sz="6" w:space="0" w:color="D3DCE6" w:frame="1"/>
          <w:shd w:val="clear" w:color="auto" w:fill="F5F5F5"/>
        </w:rPr>
        <w:t>n2</w:t>
      </w:r>
      <w:r>
        <w:rPr>
          <w:rFonts w:ascii="Source Sans Pro" w:hAnsi="Source Sans Pro"/>
          <w:color w:val="25265E"/>
          <w:sz w:val="27"/>
          <w:szCs w:val="27"/>
        </w:rPr>
        <w:t> respectively.</w:t>
      </w:r>
    </w:p>
    <w:p w14:paraId="071F9827" w14:textId="77777777" w:rsidR="008353C3" w:rsidRDefault="008353C3" w:rsidP="008353C3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Since </w:t>
      </w:r>
      <w:r>
        <w:rPr>
          <w:rStyle w:val="HTMLVariable"/>
          <w:rFonts w:ascii="Consolas" w:hAnsi="Consolas"/>
          <w:i w:val="0"/>
          <w:iCs w:val="0"/>
          <w:color w:val="25265E"/>
          <w:sz w:val="21"/>
          <w:szCs w:val="21"/>
          <w:bdr w:val="single" w:sz="6" w:space="0" w:color="D3DCE6" w:frame="1"/>
          <w:shd w:val="clear" w:color="auto" w:fill="F5F5F5"/>
        </w:rPr>
        <w:t>n1</w:t>
      </w:r>
      <w:r>
        <w:rPr>
          <w:rFonts w:ascii="Source Sans Pro" w:hAnsi="Source Sans Pro"/>
          <w:color w:val="25265E"/>
          <w:sz w:val="27"/>
          <w:szCs w:val="27"/>
        </w:rPr>
        <w:t> and </w:t>
      </w:r>
      <w:r>
        <w:rPr>
          <w:rStyle w:val="HTMLVariable"/>
          <w:rFonts w:ascii="Consolas" w:hAnsi="Consolas"/>
          <w:i w:val="0"/>
          <w:iCs w:val="0"/>
          <w:color w:val="25265E"/>
          <w:sz w:val="21"/>
          <w:szCs w:val="21"/>
          <w:bdr w:val="single" w:sz="6" w:space="0" w:color="D3DCE6" w:frame="1"/>
          <w:shd w:val="clear" w:color="auto" w:fill="F5F5F5"/>
        </w:rPr>
        <w:t>n2</w:t>
      </w:r>
      <w:r>
        <w:rPr>
          <w:rFonts w:ascii="Source Sans Pro" w:hAnsi="Source Sans Pro"/>
          <w:color w:val="25265E"/>
          <w:sz w:val="27"/>
          <w:szCs w:val="27"/>
        </w:rPr>
        <w:t> contain the addresses of </w:t>
      </w:r>
      <w:r>
        <w:rPr>
          <w:rStyle w:val="HTMLVariable"/>
          <w:rFonts w:ascii="Consolas" w:hAnsi="Consolas"/>
          <w:i w:val="0"/>
          <w:iCs w:val="0"/>
          <w:color w:val="25265E"/>
          <w:sz w:val="21"/>
          <w:szCs w:val="21"/>
          <w:bdr w:val="single" w:sz="6" w:space="0" w:color="D3DCE6" w:frame="1"/>
          <w:shd w:val="clear" w:color="auto" w:fill="F5F5F5"/>
        </w:rPr>
        <w:t>a</w:t>
      </w:r>
      <w:r>
        <w:rPr>
          <w:rFonts w:ascii="Source Sans Pro" w:hAnsi="Source Sans Pro"/>
          <w:color w:val="25265E"/>
          <w:sz w:val="27"/>
          <w:szCs w:val="27"/>
        </w:rPr>
        <w:t> and </w:t>
      </w:r>
      <w:r>
        <w:rPr>
          <w:rStyle w:val="HTMLVariable"/>
          <w:rFonts w:ascii="Consolas" w:hAnsi="Consolas"/>
          <w:i w:val="0"/>
          <w:iCs w:val="0"/>
          <w:color w:val="25265E"/>
          <w:sz w:val="21"/>
          <w:szCs w:val="21"/>
          <w:bdr w:val="single" w:sz="6" w:space="0" w:color="D3DCE6" w:frame="1"/>
          <w:shd w:val="clear" w:color="auto" w:fill="F5F5F5"/>
        </w:rPr>
        <w:t>b</w:t>
      </w:r>
      <w:r>
        <w:rPr>
          <w:rFonts w:ascii="Source Sans Pro" w:hAnsi="Source Sans Pro"/>
          <w:color w:val="25265E"/>
          <w:sz w:val="27"/>
          <w:szCs w:val="27"/>
        </w:rPr>
        <w:t>, anything is done to </w:t>
      </w:r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*n1</w:t>
      </w:r>
      <w:r>
        <w:rPr>
          <w:rFonts w:ascii="Source Sans Pro" w:hAnsi="Source Sans Pro"/>
          <w:color w:val="25265E"/>
          <w:sz w:val="27"/>
          <w:szCs w:val="27"/>
        </w:rPr>
        <w:t> and </w:t>
      </w:r>
      <w:r>
        <w:rPr>
          <w:rStyle w:val="HTMLVariable"/>
          <w:rFonts w:ascii="Consolas" w:hAnsi="Consolas"/>
          <w:i w:val="0"/>
          <w:iCs w:val="0"/>
          <w:color w:val="25265E"/>
          <w:sz w:val="21"/>
          <w:szCs w:val="21"/>
          <w:bdr w:val="single" w:sz="6" w:space="0" w:color="D3DCE6" w:frame="1"/>
          <w:shd w:val="clear" w:color="auto" w:fill="F5F5F5"/>
        </w:rPr>
        <w:t>*n2</w:t>
      </w:r>
      <w:r>
        <w:rPr>
          <w:rFonts w:ascii="Source Sans Pro" w:hAnsi="Source Sans Pro"/>
          <w:color w:val="25265E"/>
          <w:sz w:val="27"/>
          <w:szCs w:val="27"/>
        </w:rPr>
        <w:t> will change the actual values of </w:t>
      </w:r>
      <w:r>
        <w:rPr>
          <w:rStyle w:val="HTMLVariable"/>
          <w:rFonts w:ascii="Consolas" w:hAnsi="Consolas"/>
          <w:i w:val="0"/>
          <w:iCs w:val="0"/>
          <w:color w:val="25265E"/>
          <w:sz w:val="21"/>
          <w:szCs w:val="21"/>
          <w:bdr w:val="single" w:sz="6" w:space="0" w:color="D3DCE6" w:frame="1"/>
          <w:shd w:val="clear" w:color="auto" w:fill="F5F5F5"/>
        </w:rPr>
        <w:t>a</w:t>
      </w:r>
      <w:r>
        <w:rPr>
          <w:rFonts w:ascii="Source Sans Pro" w:hAnsi="Source Sans Pro"/>
          <w:color w:val="25265E"/>
          <w:sz w:val="27"/>
          <w:szCs w:val="27"/>
        </w:rPr>
        <w:t> and </w:t>
      </w:r>
      <w:r>
        <w:rPr>
          <w:rStyle w:val="HTMLVariable"/>
          <w:rFonts w:ascii="Consolas" w:hAnsi="Consolas"/>
          <w:i w:val="0"/>
          <w:iCs w:val="0"/>
          <w:color w:val="25265E"/>
          <w:sz w:val="21"/>
          <w:szCs w:val="21"/>
          <w:bdr w:val="single" w:sz="6" w:space="0" w:color="D3DCE6" w:frame="1"/>
          <w:shd w:val="clear" w:color="auto" w:fill="F5F5F5"/>
        </w:rPr>
        <w:t>b</w:t>
      </w:r>
      <w:r>
        <w:rPr>
          <w:rFonts w:ascii="Source Sans Pro" w:hAnsi="Source Sans Pro"/>
          <w:color w:val="25265E"/>
          <w:sz w:val="27"/>
          <w:szCs w:val="27"/>
        </w:rPr>
        <w:t>.</w:t>
      </w:r>
    </w:p>
    <w:p w14:paraId="621CB69B" w14:textId="77777777" w:rsidR="008353C3" w:rsidRDefault="008353C3" w:rsidP="008353C3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Hence, when we print the values of </w:t>
      </w:r>
      <w:r>
        <w:rPr>
          <w:rStyle w:val="HTMLVariable"/>
          <w:rFonts w:ascii="Consolas" w:hAnsi="Consolas"/>
          <w:i w:val="0"/>
          <w:iCs w:val="0"/>
          <w:color w:val="25265E"/>
          <w:sz w:val="21"/>
          <w:szCs w:val="21"/>
          <w:bdr w:val="single" w:sz="6" w:space="0" w:color="D3DCE6" w:frame="1"/>
          <w:shd w:val="clear" w:color="auto" w:fill="F5F5F5"/>
        </w:rPr>
        <w:t>a</w:t>
      </w:r>
      <w:r>
        <w:rPr>
          <w:rFonts w:ascii="Source Sans Pro" w:hAnsi="Source Sans Pro"/>
          <w:color w:val="25265E"/>
          <w:sz w:val="27"/>
          <w:szCs w:val="27"/>
        </w:rPr>
        <w:t> and </w:t>
      </w:r>
      <w:r>
        <w:rPr>
          <w:rStyle w:val="HTMLVariable"/>
          <w:rFonts w:ascii="Consolas" w:hAnsi="Consolas"/>
          <w:i w:val="0"/>
          <w:iCs w:val="0"/>
          <w:color w:val="25265E"/>
          <w:sz w:val="21"/>
          <w:szCs w:val="21"/>
          <w:bdr w:val="single" w:sz="6" w:space="0" w:color="D3DCE6" w:frame="1"/>
          <w:shd w:val="clear" w:color="auto" w:fill="F5F5F5"/>
        </w:rPr>
        <w:t>b</w:t>
      </w:r>
      <w:r>
        <w:rPr>
          <w:rFonts w:ascii="Source Sans Pro" w:hAnsi="Source Sans Pro"/>
          <w:color w:val="25265E"/>
          <w:sz w:val="27"/>
          <w:szCs w:val="27"/>
        </w:rPr>
        <w:t> in the </w:t>
      </w:r>
      <w:proofErr w:type="gramStart"/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main(</w:t>
      </w:r>
      <w:proofErr w:type="gramEnd"/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)</w:t>
      </w:r>
      <w:r>
        <w:rPr>
          <w:rFonts w:ascii="Source Sans Pro" w:hAnsi="Source Sans Pro"/>
          <w:color w:val="25265E"/>
          <w:sz w:val="27"/>
          <w:szCs w:val="27"/>
        </w:rPr>
        <w:t> function, the values are changed.</w:t>
      </w:r>
    </w:p>
    <w:p w14:paraId="080B9397" w14:textId="56A794EA" w:rsidR="008353C3" w:rsidRDefault="008353C3"/>
    <w:p w14:paraId="7608CAB8" w14:textId="4A55DC65" w:rsidR="008353C3" w:rsidRDefault="008353C3"/>
    <w:p w14:paraId="5AF4E9BA" w14:textId="00B77903" w:rsidR="008353C3" w:rsidRDefault="008353C3"/>
    <w:p w14:paraId="19AA25E9" w14:textId="2F7D0981" w:rsidR="008353C3" w:rsidRDefault="008353C3"/>
    <w:p w14:paraId="6AE25F22" w14:textId="09688591" w:rsidR="008353C3" w:rsidRDefault="008353C3"/>
    <w:p w14:paraId="09D8BE42" w14:textId="5B078E64" w:rsidR="008353C3" w:rsidRDefault="008353C3"/>
    <w:p w14:paraId="4BEE76CE" w14:textId="1650ACEE" w:rsidR="008353C3" w:rsidRDefault="008353C3"/>
    <w:p w14:paraId="3006F61C" w14:textId="161C6D3C" w:rsidR="008353C3" w:rsidRDefault="008353C3"/>
    <w:p w14:paraId="5B976133" w14:textId="5978C987" w:rsidR="008353C3" w:rsidRDefault="008353C3"/>
    <w:p w14:paraId="09D81E62" w14:textId="43123D04" w:rsidR="008353C3" w:rsidRDefault="008353C3"/>
    <w:p w14:paraId="2DBB8AC3" w14:textId="0EC7192F" w:rsidR="008353C3" w:rsidRDefault="008353C3"/>
    <w:p w14:paraId="071DD859" w14:textId="1F01919F" w:rsidR="008353C3" w:rsidRDefault="008353C3"/>
    <w:p w14:paraId="1A3C3896" w14:textId="13539256" w:rsidR="008353C3" w:rsidRDefault="008353C3"/>
    <w:p w14:paraId="0821976E" w14:textId="0BBB148E" w:rsidR="008353C3" w:rsidRDefault="008353C3"/>
    <w:p w14:paraId="23104AE7" w14:textId="4316460D" w:rsidR="008353C3" w:rsidRDefault="008353C3"/>
    <w:p w14:paraId="488A3B29" w14:textId="7A0C76F2" w:rsidR="008353C3" w:rsidRDefault="008353C3"/>
    <w:p w14:paraId="4B3C2710" w14:textId="5DB3621C" w:rsidR="008353C3" w:rsidRDefault="008353C3"/>
    <w:p w14:paraId="45C7A915" w14:textId="17AE6D76" w:rsidR="008353C3" w:rsidRDefault="008353C3"/>
    <w:p w14:paraId="19AA11C0" w14:textId="2C77A9F9" w:rsidR="008353C3" w:rsidRDefault="008353C3"/>
    <w:p w14:paraId="05C08A48" w14:textId="468590F2" w:rsidR="008353C3" w:rsidRDefault="008353C3"/>
    <w:p w14:paraId="0D1674E0" w14:textId="318E6A80" w:rsidR="008353C3" w:rsidRDefault="008353C3"/>
    <w:p w14:paraId="3F988206" w14:textId="58C0EBA2" w:rsidR="008353C3" w:rsidRDefault="008353C3"/>
    <w:p w14:paraId="7C1C7C51" w14:textId="6BDA20CA" w:rsidR="008353C3" w:rsidRDefault="008353C3"/>
    <w:p w14:paraId="2A28DED8" w14:textId="7CF9C8E0" w:rsidR="008353C3" w:rsidRDefault="008353C3"/>
    <w:p w14:paraId="3C97B127" w14:textId="2273FAAA" w:rsidR="008353C3" w:rsidRDefault="008353C3"/>
    <w:p w14:paraId="1B29EAFA" w14:textId="77777777" w:rsidR="008353C3" w:rsidRDefault="008353C3" w:rsidP="008353C3">
      <w:pPr>
        <w:pStyle w:val="Heading1"/>
        <w:shd w:val="clear" w:color="auto" w:fill="F9FAFC"/>
        <w:spacing w:before="0" w:beforeAutospacing="0" w:after="300" w:afterAutospacing="0" w:line="810" w:lineRule="atLeast"/>
        <w:rPr>
          <w:rFonts w:ascii="Source Sans Pro" w:hAnsi="Source Sans Pro"/>
          <w:color w:val="25265E"/>
          <w:sz w:val="54"/>
          <w:szCs w:val="54"/>
        </w:rPr>
      </w:pPr>
      <w:r>
        <w:rPr>
          <w:rFonts w:ascii="Source Sans Pro" w:hAnsi="Source Sans Pro"/>
          <w:color w:val="25265E"/>
          <w:sz w:val="54"/>
          <w:szCs w:val="54"/>
        </w:rPr>
        <w:lastRenderedPageBreak/>
        <w:t>C++ Memory Management: new and delete</w:t>
      </w:r>
    </w:p>
    <w:p w14:paraId="322848D8" w14:textId="77777777" w:rsidR="008353C3" w:rsidRDefault="008353C3" w:rsidP="008353C3">
      <w:pPr>
        <w:pStyle w:val="Heading4"/>
        <w:shd w:val="clear" w:color="auto" w:fill="F9FAFC"/>
        <w:spacing w:before="0" w:beforeAutospacing="0" w:after="240" w:afterAutospacing="0" w:line="420" w:lineRule="atLeast"/>
        <w:rPr>
          <w:rFonts w:ascii="Source Sans Pro" w:hAnsi="Source Sans Pro"/>
          <w:b w:val="0"/>
          <w:bCs w:val="0"/>
          <w:sz w:val="27"/>
          <w:szCs w:val="27"/>
        </w:rPr>
      </w:pPr>
      <w:r>
        <w:rPr>
          <w:rFonts w:ascii="Source Sans Pro" w:hAnsi="Source Sans Pro"/>
          <w:b w:val="0"/>
          <w:bCs w:val="0"/>
          <w:sz w:val="27"/>
          <w:szCs w:val="27"/>
        </w:rPr>
        <w:t>In this tutorial, we will learn to manage memory effectively in C++ using new and delete operations with the help of examples.</w:t>
      </w:r>
    </w:p>
    <w:p w14:paraId="4E7F6002" w14:textId="77777777" w:rsidR="008353C3" w:rsidRDefault="008353C3" w:rsidP="008353C3">
      <w:pPr>
        <w:pStyle w:val="NormalWeb"/>
        <w:shd w:val="clear" w:color="auto" w:fill="F9FAFC"/>
        <w:spacing w:before="0" w:beforeAutospacing="0" w:after="24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C++ allows us to allocate the memory of a variable or an array in run time. This is known as dynamic memory allocation.</w:t>
      </w:r>
    </w:p>
    <w:p w14:paraId="079308E4" w14:textId="77777777" w:rsidR="008353C3" w:rsidRDefault="008353C3" w:rsidP="008353C3">
      <w:pPr>
        <w:pStyle w:val="NormalWeb"/>
        <w:shd w:val="clear" w:color="auto" w:fill="F9FAFC"/>
        <w:spacing w:before="0" w:beforeAutospacing="0" w:after="24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In other programming languages such as Java and Python, the compiler automatically manages the memories allocated to variables. But this is not the case in C++.</w:t>
      </w:r>
    </w:p>
    <w:p w14:paraId="2EC8D657" w14:textId="77777777" w:rsidR="008353C3" w:rsidRDefault="008353C3" w:rsidP="008353C3">
      <w:pPr>
        <w:pStyle w:val="NormalWeb"/>
        <w:shd w:val="clear" w:color="auto" w:fill="F9FAFC"/>
        <w:spacing w:before="0" w:beforeAutospacing="0" w:after="24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In C++, we need to deallocate the dynamically allocated memory manually after we have no use for the variable.</w:t>
      </w:r>
    </w:p>
    <w:p w14:paraId="69D39454" w14:textId="77777777" w:rsidR="008353C3" w:rsidRDefault="008353C3" w:rsidP="008353C3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We can allocate and then deallocate memory dynamically using the </w:t>
      </w:r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new</w:t>
      </w:r>
      <w:r>
        <w:rPr>
          <w:rFonts w:ascii="Source Sans Pro" w:hAnsi="Source Sans Pro"/>
          <w:color w:val="25265E"/>
          <w:sz w:val="27"/>
          <w:szCs w:val="27"/>
        </w:rPr>
        <w:t> and </w:t>
      </w:r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delete</w:t>
      </w:r>
      <w:r>
        <w:rPr>
          <w:rFonts w:ascii="Source Sans Pro" w:hAnsi="Source Sans Pro"/>
          <w:color w:val="25265E"/>
          <w:sz w:val="27"/>
          <w:szCs w:val="27"/>
        </w:rPr>
        <w:t> operators respectively.</w:t>
      </w:r>
    </w:p>
    <w:p w14:paraId="74EE5AB7" w14:textId="77777777" w:rsidR="008353C3" w:rsidRDefault="00B21CCC" w:rsidP="008353C3">
      <w:pPr>
        <w:shd w:val="clear" w:color="auto" w:fill="F9FAFC"/>
        <w:spacing w:before="600" w:after="600"/>
        <w:rPr>
          <w:rFonts w:ascii="Source Sans Pro" w:hAnsi="Source Sans Pro"/>
          <w:color w:val="25265E"/>
          <w:sz w:val="24"/>
          <w:szCs w:val="24"/>
        </w:rPr>
      </w:pPr>
      <w:r>
        <w:rPr>
          <w:rFonts w:ascii="Source Sans Pro" w:hAnsi="Source Sans Pro"/>
          <w:color w:val="25265E"/>
        </w:rPr>
        <w:pict w14:anchorId="577AACD8">
          <v:rect id="_x0000_i1039" style="width:0;height:0" o:hralign="center" o:hrstd="t" o:hr="t" fillcolor="#a0a0a0" stroked="f"/>
        </w:pict>
      </w:r>
    </w:p>
    <w:p w14:paraId="771B1683" w14:textId="77777777" w:rsidR="008353C3" w:rsidRDefault="008353C3" w:rsidP="008353C3">
      <w:pPr>
        <w:pStyle w:val="Heading2"/>
        <w:shd w:val="clear" w:color="auto" w:fill="F9FAFC"/>
        <w:spacing w:before="0" w:beforeAutospacing="0" w:after="180" w:afterAutospacing="0" w:line="540" w:lineRule="atLeast"/>
        <w:rPr>
          <w:rFonts w:ascii="Source Sans Pro" w:hAnsi="Source Sans Pro"/>
          <w:color w:val="25265E"/>
        </w:rPr>
      </w:pPr>
      <w:r>
        <w:rPr>
          <w:rFonts w:ascii="Source Sans Pro" w:hAnsi="Source Sans Pro"/>
          <w:color w:val="25265E"/>
        </w:rPr>
        <w:t>C++ new Operator</w:t>
      </w:r>
    </w:p>
    <w:p w14:paraId="653B9F7E" w14:textId="77777777" w:rsidR="008353C3" w:rsidRDefault="008353C3" w:rsidP="008353C3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The </w:t>
      </w:r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new</w:t>
      </w:r>
      <w:r>
        <w:rPr>
          <w:rFonts w:ascii="Source Sans Pro" w:hAnsi="Source Sans Pro"/>
          <w:color w:val="25265E"/>
          <w:sz w:val="27"/>
          <w:szCs w:val="27"/>
        </w:rPr>
        <w:t> operator allocates memory to a variable. For example,</w:t>
      </w:r>
    </w:p>
    <w:p w14:paraId="3B628103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// declare an int pointer</w:t>
      </w:r>
    </w:p>
    <w:p w14:paraId="4CFC1A91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t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* 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pointVar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7E941BA4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12F56328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// dynamically allocate memory</w:t>
      </w:r>
    </w:p>
    <w:p w14:paraId="6AE9C3AE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 xml:space="preserve">// using the new keyword </w:t>
      </w:r>
    </w:p>
    <w:p w14:paraId="2504D55C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pointVar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=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new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t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4579FAAC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73926090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// assign value to allocated memory</w:t>
      </w:r>
    </w:p>
    <w:p w14:paraId="518F6A79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*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pointVar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= 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45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05F48F09" w14:textId="77777777" w:rsidR="008353C3" w:rsidRDefault="008353C3" w:rsidP="008353C3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lastRenderedPageBreak/>
        <w:t>Here, we have dynamically allocated memory for an </w:t>
      </w:r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int</w:t>
      </w:r>
      <w:r>
        <w:rPr>
          <w:rFonts w:ascii="Source Sans Pro" w:hAnsi="Source Sans Pro"/>
          <w:color w:val="25265E"/>
          <w:sz w:val="27"/>
          <w:szCs w:val="27"/>
        </w:rPr>
        <w:t> variable using the </w:t>
      </w:r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new</w:t>
      </w:r>
      <w:r>
        <w:rPr>
          <w:rFonts w:ascii="Source Sans Pro" w:hAnsi="Source Sans Pro"/>
          <w:color w:val="25265E"/>
          <w:sz w:val="27"/>
          <w:szCs w:val="27"/>
        </w:rPr>
        <w:t> operator.</w:t>
      </w:r>
    </w:p>
    <w:p w14:paraId="121FEF0A" w14:textId="77777777" w:rsidR="008353C3" w:rsidRDefault="008353C3" w:rsidP="008353C3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Notice that we have used the pointer </w:t>
      </w:r>
      <w:proofErr w:type="spellStart"/>
      <w:r>
        <w:rPr>
          <w:rStyle w:val="HTMLVariable"/>
          <w:rFonts w:ascii="Consolas" w:hAnsi="Consolas"/>
          <w:i w:val="0"/>
          <w:iCs w:val="0"/>
          <w:color w:val="25265E"/>
          <w:sz w:val="21"/>
          <w:szCs w:val="21"/>
          <w:bdr w:val="single" w:sz="6" w:space="0" w:color="D3DCE6" w:frame="1"/>
          <w:shd w:val="clear" w:color="auto" w:fill="F5F5F5"/>
        </w:rPr>
        <w:t>pointVar</w:t>
      </w:r>
      <w:proofErr w:type="spellEnd"/>
      <w:r>
        <w:rPr>
          <w:rFonts w:ascii="Source Sans Pro" w:hAnsi="Source Sans Pro"/>
          <w:color w:val="25265E"/>
          <w:sz w:val="27"/>
          <w:szCs w:val="27"/>
        </w:rPr>
        <w:t> to allocate the memory dynamically. This is because the </w:t>
      </w:r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new</w:t>
      </w:r>
      <w:r>
        <w:rPr>
          <w:rFonts w:ascii="Source Sans Pro" w:hAnsi="Source Sans Pro"/>
          <w:color w:val="25265E"/>
          <w:sz w:val="27"/>
          <w:szCs w:val="27"/>
        </w:rPr>
        <w:t> operator returns the address of the memory location.</w:t>
      </w:r>
    </w:p>
    <w:p w14:paraId="6E2210E5" w14:textId="77777777" w:rsidR="008353C3" w:rsidRDefault="008353C3" w:rsidP="008353C3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In the case of an array, the </w:t>
      </w:r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new</w:t>
      </w:r>
      <w:r>
        <w:rPr>
          <w:rFonts w:ascii="Source Sans Pro" w:hAnsi="Source Sans Pro"/>
          <w:color w:val="25265E"/>
          <w:sz w:val="27"/>
          <w:szCs w:val="27"/>
        </w:rPr>
        <w:t> operator returns the address of the first element of the array.</w:t>
      </w:r>
    </w:p>
    <w:p w14:paraId="2BEF1F39" w14:textId="77777777" w:rsidR="008353C3" w:rsidRDefault="008353C3" w:rsidP="008353C3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From the example above, we can see that the syntax for using the </w:t>
      </w:r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new</w:t>
      </w:r>
      <w:r>
        <w:rPr>
          <w:rFonts w:ascii="Source Sans Pro" w:hAnsi="Source Sans Pro"/>
          <w:color w:val="25265E"/>
          <w:sz w:val="27"/>
          <w:szCs w:val="27"/>
        </w:rPr>
        <w:t> operator is</w:t>
      </w:r>
    </w:p>
    <w:p w14:paraId="0F8D9544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Consolas" w:hAnsi="Consolas"/>
          <w:color w:val="25265E"/>
          <w:sz w:val="21"/>
          <w:szCs w:val="21"/>
        </w:rPr>
      </w:pP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pointerVariable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=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new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dataType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45A41716" w14:textId="77777777" w:rsidR="008353C3" w:rsidRDefault="00B21CCC" w:rsidP="008353C3">
      <w:pPr>
        <w:shd w:val="clear" w:color="auto" w:fill="F9FAFC"/>
        <w:spacing w:before="600" w:after="600"/>
        <w:rPr>
          <w:rFonts w:ascii="Source Sans Pro" w:hAnsi="Source Sans Pro"/>
          <w:color w:val="25265E"/>
          <w:sz w:val="24"/>
          <w:szCs w:val="24"/>
        </w:rPr>
      </w:pPr>
      <w:r>
        <w:rPr>
          <w:rFonts w:ascii="Source Sans Pro" w:hAnsi="Source Sans Pro"/>
          <w:color w:val="25265E"/>
        </w:rPr>
        <w:pict w14:anchorId="1845BA28">
          <v:rect id="_x0000_i1040" style="width:0;height:0" o:hralign="center" o:hrstd="t" o:hr="t" fillcolor="#a0a0a0" stroked="f"/>
        </w:pict>
      </w:r>
    </w:p>
    <w:p w14:paraId="43168879" w14:textId="77777777" w:rsidR="008353C3" w:rsidRDefault="008353C3" w:rsidP="008353C3">
      <w:pPr>
        <w:pStyle w:val="Heading2"/>
        <w:shd w:val="clear" w:color="auto" w:fill="F9FAFC"/>
        <w:spacing w:before="0" w:beforeAutospacing="0" w:after="180" w:afterAutospacing="0" w:line="540" w:lineRule="atLeast"/>
        <w:rPr>
          <w:rFonts w:ascii="Source Sans Pro" w:hAnsi="Source Sans Pro"/>
          <w:color w:val="25265E"/>
        </w:rPr>
      </w:pPr>
      <w:r>
        <w:rPr>
          <w:rFonts w:ascii="Source Sans Pro" w:hAnsi="Source Sans Pro"/>
          <w:color w:val="25265E"/>
        </w:rPr>
        <w:t>delete Operator</w:t>
      </w:r>
    </w:p>
    <w:p w14:paraId="527E6FDC" w14:textId="77777777" w:rsidR="008353C3" w:rsidRDefault="008353C3" w:rsidP="008353C3">
      <w:pPr>
        <w:pStyle w:val="NormalWeb"/>
        <w:shd w:val="clear" w:color="auto" w:fill="F9FAFC"/>
        <w:spacing w:before="0" w:beforeAutospacing="0" w:after="24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Once we no longer need to use a variable that we have declared dynamically, we can deallocate the memory occupied by the variable.</w:t>
      </w:r>
    </w:p>
    <w:p w14:paraId="579625F5" w14:textId="77777777" w:rsidR="008353C3" w:rsidRDefault="008353C3" w:rsidP="008353C3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For this, the </w:t>
      </w:r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delete</w:t>
      </w:r>
      <w:r>
        <w:rPr>
          <w:rFonts w:ascii="Source Sans Pro" w:hAnsi="Source Sans Pro"/>
          <w:color w:val="25265E"/>
          <w:sz w:val="27"/>
          <w:szCs w:val="27"/>
        </w:rPr>
        <w:t> operator is used. It returns the memory to the operating system. This is known as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memory deallocation</w:t>
      </w:r>
      <w:r>
        <w:rPr>
          <w:rFonts w:ascii="Source Sans Pro" w:hAnsi="Source Sans Pro"/>
          <w:color w:val="25265E"/>
          <w:sz w:val="27"/>
          <w:szCs w:val="27"/>
        </w:rPr>
        <w:t>.</w:t>
      </w:r>
    </w:p>
    <w:p w14:paraId="363B1C72" w14:textId="77777777" w:rsidR="008353C3" w:rsidRDefault="008353C3" w:rsidP="008353C3">
      <w:pPr>
        <w:pStyle w:val="NormalWeb"/>
        <w:shd w:val="clear" w:color="auto" w:fill="F9FAFC"/>
        <w:spacing w:before="0" w:beforeAutospacing="0" w:after="24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The syntax for this operator is</w:t>
      </w:r>
    </w:p>
    <w:p w14:paraId="14BEFF3C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delete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pointerVariable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7E524EA6" w14:textId="77777777" w:rsidR="008353C3" w:rsidRDefault="008353C3" w:rsidP="008353C3">
      <w:pPr>
        <w:pStyle w:val="NormalWeb"/>
        <w:shd w:val="clear" w:color="auto" w:fill="F9FAFC"/>
        <w:spacing w:before="0" w:beforeAutospacing="0" w:after="24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Consider the code:</w:t>
      </w:r>
    </w:p>
    <w:p w14:paraId="36A03CCD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// declare an int pointer</w:t>
      </w:r>
    </w:p>
    <w:p w14:paraId="3C49601C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t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* 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pointVar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65F8F1A1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1A5A9711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// dynamically allocate memory</w:t>
      </w:r>
    </w:p>
    <w:p w14:paraId="20621808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 xml:space="preserve">// for an int variable </w:t>
      </w:r>
    </w:p>
    <w:p w14:paraId="6E40AEDD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pointVar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=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new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t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42814AD2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752041E9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lastRenderedPageBreak/>
        <w:t>// assign value to the variable memory</w:t>
      </w:r>
    </w:p>
    <w:p w14:paraId="718D8FDD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*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pointVar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= 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45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5ED4F3D0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2A9A6D5F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// print the value stored in memory</w:t>
      </w:r>
    </w:p>
    <w:p w14:paraId="0162A431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*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pointVar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; </w:t>
      </w: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// Output: 45</w:t>
      </w:r>
    </w:p>
    <w:p w14:paraId="404194A3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2EF00AD5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// deallocate the memory</w:t>
      </w:r>
    </w:p>
    <w:p w14:paraId="49DC559C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delete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pointVar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24CD1F69" w14:textId="77777777" w:rsidR="008353C3" w:rsidRDefault="008353C3" w:rsidP="008353C3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Here, we have dynamically allocated memory for an </w:t>
      </w:r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int</w:t>
      </w:r>
      <w:r>
        <w:rPr>
          <w:rFonts w:ascii="Source Sans Pro" w:hAnsi="Source Sans Pro"/>
          <w:color w:val="25265E"/>
          <w:sz w:val="27"/>
          <w:szCs w:val="27"/>
        </w:rPr>
        <w:t> variable using the pointer </w:t>
      </w:r>
      <w:proofErr w:type="spellStart"/>
      <w:r>
        <w:rPr>
          <w:rStyle w:val="HTMLVariable"/>
          <w:rFonts w:ascii="Consolas" w:hAnsi="Consolas"/>
          <w:i w:val="0"/>
          <w:iCs w:val="0"/>
          <w:color w:val="25265E"/>
          <w:sz w:val="21"/>
          <w:szCs w:val="21"/>
          <w:bdr w:val="single" w:sz="6" w:space="0" w:color="D3DCE6" w:frame="1"/>
          <w:shd w:val="clear" w:color="auto" w:fill="F5F5F5"/>
        </w:rPr>
        <w:t>pointVar</w:t>
      </w:r>
      <w:proofErr w:type="spellEnd"/>
      <w:r>
        <w:rPr>
          <w:rFonts w:ascii="Source Sans Pro" w:hAnsi="Source Sans Pro"/>
          <w:color w:val="25265E"/>
          <w:sz w:val="27"/>
          <w:szCs w:val="27"/>
        </w:rPr>
        <w:t>.</w:t>
      </w:r>
    </w:p>
    <w:p w14:paraId="6C3ABB89" w14:textId="77777777" w:rsidR="008353C3" w:rsidRDefault="008353C3" w:rsidP="008353C3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After printing the contents of </w:t>
      </w:r>
      <w:proofErr w:type="spellStart"/>
      <w:r>
        <w:rPr>
          <w:rStyle w:val="HTMLVariable"/>
          <w:rFonts w:ascii="Consolas" w:hAnsi="Consolas"/>
          <w:i w:val="0"/>
          <w:iCs w:val="0"/>
          <w:color w:val="25265E"/>
          <w:sz w:val="21"/>
          <w:szCs w:val="21"/>
          <w:bdr w:val="single" w:sz="6" w:space="0" w:color="D3DCE6" w:frame="1"/>
          <w:shd w:val="clear" w:color="auto" w:fill="F5F5F5"/>
        </w:rPr>
        <w:t>pointVar</w:t>
      </w:r>
      <w:proofErr w:type="spellEnd"/>
      <w:r>
        <w:rPr>
          <w:rFonts w:ascii="Source Sans Pro" w:hAnsi="Source Sans Pro"/>
          <w:color w:val="25265E"/>
          <w:sz w:val="27"/>
          <w:szCs w:val="27"/>
        </w:rPr>
        <w:t>, we deallocated the memory using </w:t>
      </w:r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delete</w:t>
      </w:r>
      <w:r>
        <w:rPr>
          <w:rFonts w:ascii="Source Sans Pro" w:hAnsi="Source Sans Pro"/>
          <w:color w:val="25265E"/>
          <w:sz w:val="27"/>
          <w:szCs w:val="27"/>
        </w:rPr>
        <w:t>.</w:t>
      </w:r>
    </w:p>
    <w:p w14:paraId="2439600C" w14:textId="77777777" w:rsidR="008353C3" w:rsidRDefault="008353C3" w:rsidP="008353C3">
      <w:pPr>
        <w:pStyle w:val="note-tip"/>
        <w:pBdr>
          <w:left w:val="single" w:sz="24" w:space="18" w:color="0556F3"/>
        </w:pBdr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Style w:val="Strong"/>
          <w:rFonts w:ascii="Source Sans Pro" w:hAnsi="Source Sans Pro"/>
          <w:color w:val="25265E"/>
          <w:sz w:val="27"/>
          <w:szCs w:val="27"/>
        </w:rPr>
        <w:t>Note</w:t>
      </w:r>
      <w:r>
        <w:rPr>
          <w:rFonts w:ascii="Source Sans Pro" w:hAnsi="Source Sans Pro"/>
          <w:color w:val="25265E"/>
          <w:sz w:val="27"/>
          <w:szCs w:val="27"/>
        </w:rPr>
        <w:t>: If the program uses a large amount of unwanted memory using </w:t>
      </w:r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new</w:t>
      </w:r>
      <w:r>
        <w:rPr>
          <w:rFonts w:ascii="Source Sans Pro" w:hAnsi="Source Sans Pro"/>
          <w:color w:val="25265E"/>
          <w:sz w:val="27"/>
          <w:szCs w:val="27"/>
        </w:rPr>
        <w:t>, the system may crash because there will be no memory available for the operating system. In this case, the </w:t>
      </w:r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delete</w:t>
      </w:r>
      <w:r>
        <w:rPr>
          <w:rFonts w:ascii="Source Sans Pro" w:hAnsi="Source Sans Pro"/>
          <w:color w:val="25265E"/>
          <w:sz w:val="27"/>
          <w:szCs w:val="27"/>
        </w:rPr>
        <w:t> operator can help the system from crash.</w:t>
      </w:r>
    </w:p>
    <w:p w14:paraId="482667C7" w14:textId="77777777" w:rsidR="008353C3" w:rsidRDefault="00B21CCC" w:rsidP="008353C3">
      <w:pPr>
        <w:shd w:val="clear" w:color="auto" w:fill="F9FAFC"/>
        <w:spacing w:before="600" w:after="600"/>
        <w:rPr>
          <w:rFonts w:ascii="Source Sans Pro" w:hAnsi="Source Sans Pro"/>
          <w:color w:val="25265E"/>
          <w:sz w:val="24"/>
          <w:szCs w:val="24"/>
        </w:rPr>
      </w:pPr>
      <w:r>
        <w:rPr>
          <w:rFonts w:ascii="Source Sans Pro" w:hAnsi="Source Sans Pro"/>
          <w:color w:val="25265E"/>
        </w:rPr>
        <w:pict w14:anchorId="46034249">
          <v:rect id="_x0000_i1041" style="width:0;height:0" o:hralign="center" o:hrstd="t" o:hr="t" fillcolor="#a0a0a0" stroked="f"/>
        </w:pict>
      </w:r>
    </w:p>
    <w:p w14:paraId="046818B6" w14:textId="77777777" w:rsidR="008353C3" w:rsidRDefault="008353C3" w:rsidP="008353C3">
      <w:pPr>
        <w:pStyle w:val="Heading2"/>
        <w:shd w:val="clear" w:color="auto" w:fill="F9FAFC"/>
        <w:spacing w:before="0" w:beforeAutospacing="0" w:after="180" w:afterAutospacing="0" w:line="540" w:lineRule="atLeast"/>
        <w:rPr>
          <w:rFonts w:ascii="Source Sans Pro" w:hAnsi="Source Sans Pro"/>
          <w:color w:val="25265E"/>
        </w:rPr>
      </w:pPr>
      <w:r>
        <w:rPr>
          <w:rFonts w:ascii="Source Sans Pro" w:hAnsi="Source Sans Pro"/>
          <w:color w:val="25265E"/>
        </w:rPr>
        <w:t>Example 1: C++ Dynamic Memory Allocation</w:t>
      </w:r>
    </w:p>
    <w:p w14:paraId="2888A24F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meta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#</w:t>
      </w:r>
      <w:r>
        <w:rPr>
          <w:rStyle w:val="hljs-meta-keyword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include</w:t>
      </w:r>
      <w:r>
        <w:rPr>
          <w:rStyle w:val="hljs-meta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meta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&lt;iostream&gt;</w:t>
      </w:r>
    </w:p>
    <w:p w14:paraId="1CC78047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using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namespace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std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2C90D386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4B0F8A34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t</w:t>
      </w:r>
      <w:r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proofErr w:type="gramStart"/>
      <w:r>
        <w:rPr>
          <w:rStyle w:val="hljs-title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main</w:t>
      </w:r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(</w:t>
      </w:r>
      <w:proofErr w:type="gramEnd"/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)</w:t>
      </w:r>
      <w:r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{</w:t>
      </w:r>
    </w:p>
    <w:p w14:paraId="2E35D485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// declare an int pointer</w:t>
      </w:r>
    </w:p>
    <w:p w14:paraId="6226ADCF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t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* 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pointIn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00E6C096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2F76DA90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// declare a float pointer</w:t>
      </w:r>
    </w:p>
    <w:p w14:paraId="7DAB9642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float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* 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pointFloa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3AB0666A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1C55B91E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// dynamically allocate memory</w:t>
      </w:r>
    </w:p>
    <w:p w14:paraId="1FAB67C0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pointIn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=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new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t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0DB7FEE7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pointFloa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=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new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float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66BAA8B3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21E6D17E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// assigning value to the memory</w:t>
      </w:r>
    </w:p>
    <w:p w14:paraId="2EFF88EB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*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pointIn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= 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45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1C34776A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*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pointFloa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= 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45.45f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23D5E165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5F34A8E5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lastRenderedPageBreak/>
        <w:t xml:space="preserve">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*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pointIn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endl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024044CB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*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pointFloa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endl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769BCCED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52118E3E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// deallocate the memory</w:t>
      </w:r>
    </w:p>
    <w:p w14:paraId="068AD1E5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delete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pointIn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, 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pointFloa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16A2EADA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03186A91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return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5ABCE715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}</w:t>
      </w:r>
    </w:p>
    <w:p w14:paraId="1BFA097E" w14:textId="77777777" w:rsidR="008353C3" w:rsidRDefault="008353C3" w:rsidP="008353C3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Style w:val="Strong"/>
          <w:rFonts w:ascii="Source Sans Pro" w:hAnsi="Source Sans Pro"/>
          <w:color w:val="25265E"/>
          <w:sz w:val="27"/>
          <w:szCs w:val="27"/>
        </w:rPr>
        <w:t>Output</w:t>
      </w:r>
    </w:p>
    <w:p w14:paraId="624AF0BA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  <w:t>45</w:t>
      </w:r>
    </w:p>
    <w:p w14:paraId="7001F41F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  <w:t>45.45</w:t>
      </w:r>
    </w:p>
    <w:p w14:paraId="15FF4053" w14:textId="77777777" w:rsidR="008353C3" w:rsidRDefault="008353C3" w:rsidP="008353C3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In this program, we dynamically allocated memory to two variables of </w:t>
      </w:r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int</w:t>
      </w:r>
      <w:r>
        <w:rPr>
          <w:rFonts w:ascii="Source Sans Pro" w:hAnsi="Source Sans Pro"/>
          <w:color w:val="25265E"/>
          <w:sz w:val="27"/>
          <w:szCs w:val="27"/>
        </w:rPr>
        <w:t> and </w:t>
      </w:r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float</w:t>
      </w:r>
      <w:r>
        <w:rPr>
          <w:rFonts w:ascii="Source Sans Pro" w:hAnsi="Source Sans Pro"/>
          <w:color w:val="25265E"/>
          <w:sz w:val="27"/>
          <w:szCs w:val="27"/>
        </w:rPr>
        <w:t> types. After assigning values to them and printing them, we finally deallocate the memories using the code</w:t>
      </w:r>
    </w:p>
    <w:p w14:paraId="7C537BC0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delete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pointIn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, 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pointFloa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29BF7F85" w14:textId="77777777" w:rsidR="008353C3" w:rsidRDefault="008353C3" w:rsidP="008353C3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Style w:val="Strong"/>
          <w:rFonts w:ascii="Source Sans Pro" w:hAnsi="Source Sans Pro"/>
          <w:color w:val="25265E"/>
          <w:sz w:val="27"/>
          <w:szCs w:val="27"/>
        </w:rPr>
        <w:t>Note:</w:t>
      </w:r>
      <w:r>
        <w:rPr>
          <w:rFonts w:ascii="Source Sans Pro" w:hAnsi="Source Sans Pro"/>
          <w:color w:val="25265E"/>
          <w:sz w:val="27"/>
          <w:szCs w:val="27"/>
        </w:rPr>
        <w:t> Dynamic memory allocation can make memory management more efficient.</w:t>
      </w:r>
    </w:p>
    <w:p w14:paraId="328BD414" w14:textId="77777777" w:rsidR="008353C3" w:rsidRDefault="008353C3" w:rsidP="008353C3">
      <w:pPr>
        <w:pStyle w:val="NormalWeb"/>
        <w:shd w:val="clear" w:color="auto" w:fill="F9FAFC"/>
        <w:spacing w:before="0" w:beforeAutospacing="0" w:after="24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Especially for arrays, where a lot of the times we don't know the size of the array until the run time.</w:t>
      </w:r>
    </w:p>
    <w:p w14:paraId="3953D709" w14:textId="77777777" w:rsidR="008353C3" w:rsidRDefault="00B21CCC" w:rsidP="008353C3">
      <w:pPr>
        <w:shd w:val="clear" w:color="auto" w:fill="F9FAFC"/>
        <w:spacing w:before="600" w:after="600"/>
        <w:rPr>
          <w:rFonts w:ascii="Source Sans Pro" w:hAnsi="Source Sans Pro"/>
          <w:color w:val="25265E"/>
          <w:sz w:val="24"/>
          <w:szCs w:val="24"/>
        </w:rPr>
      </w:pPr>
      <w:r>
        <w:rPr>
          <w:rFonts w:ascii="Source Sans Pro" w:hAnsi="Source Sans Pro"/>
          <w:color w:val="25265E"/>
        </w:rPr>
        <w:pict w14:anchorId="0612B560">
          <v:rect id="_x0000_i1042" style="width:0;height:0" o:hralign="center" o:hrstd="t" o:hr="t" fillcolor="#a0a0a0" stroked="f"/>
        </w:pict>
      </w:r>
    </w:p>
    <w:p w14:paraId="606D50F4" w14:textId="77777777" w:rsidR="008353C3" w:rsidRDefault="008353C3" w:rsidP="008353C3">
      <w:pPr>
        <w:pStyle w:val="Heading2"/>
        <w:shd w:val="clear" w:color="auto" w:fill="F9FAFC"/>
        <w:spacing w:before="0" w:beforeAutospacing="0" w:after="180" w:afterAutospacing="0" w:line="540" w:lineRule="atLeast"/>
        <w:rPr>
          <w:rFonts w:ascii="Source Sans Pro" w:hAnsi="Source Sans Pro"/>
          <w:color w:val="25265E"/>
        </w:rPr>
      </w:pPr>
      <w:r>
        <w:rPr>
          <w:rFonts w:ascii="Source Sans Pro" w:hAnsi="Source Sans Pro"/>
          <w:color w:val="25265E"/>
        </w:rPr>
        <w:t>Example 2: C++ new and delete Operator for Arrays</w:t>
      </w:r>
    </w:p>
    <w:p w14:paraId="5CC794EE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// C++ Program to store GPA of n number of students and display it</w:t>
      </w:r>
    </w:p>
    <w:p w14:paraId="6FA944B3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// where n is the number of students entered by the user</w:t>
      </w:r>
    </w:p>
    <w:p w14:paraId="4BBD89DA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415E4FBB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meta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#</w:t>
      </w:r>
      <w:r>
        <w:rPr>
          <w:rStyle w:val="hljs-meta-keyword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include</w:t>
      </w:r>
      <w:r>
        <w:rPr>
          <w:rStyle w:val="hljs-meta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meta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&lt;iostream&gt;</w:t>
      </w:r>
    </w:p>
    <w:p w14:paraId="5A25831D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meta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#</w:t>
      </w:r>
      <w:r>
        <w:rPr>
          <w:rStyle w:val="hljs-meta-keyword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include</w:t>
      </w:r>
      <w:r>
        <w:rPr>
          <w:rStyle w:val="hljs-meta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meta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&lt;</w:t>
      </w:r>
      <w:proofErr w:type="spellStart"/>
      <w:r>
        <w:rPr>
          <w:rStyle w:val="hljs-meta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cstring</w:t>
      </w:r>
      <w:proofErr w:type="spellEnd"/>
      <w:r>
        <w:rPr>
          <w:rStyle w:val="hljs-meta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&gt;</w:t>
      </w:r>
    </w:p>
    <w:p w14:paraId="6C23C2A1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using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namespace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std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32EE8530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03784F18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t</w:t>
      </w:r>
      <w:r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proofErr w:type="gramStart"/>
      <w:r>
        <w:rPr>
          <w:rStyle w:val="hljs-title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main</w:t>
      </w:r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(</w:t>
      </w:r>
      <w:proofErr w:type="gramEnd"/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)</w:t>
      </w:r>
      <w:r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{</w:t>
      </w:r>
    </w:p>
    <w:p w14:paraId="397EF83A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t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num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57059EDD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"Enter total number of students: 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0DAC5D4E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in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gt;&gt; 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num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288424B9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lastRenderedPageBreak/>
        <w:t xml:space="preserve"> 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float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* 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ptr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70818733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</w:p>
    <w:p w14:paraId="342C9FFF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 xml:space="preserve">// memory allocation of </w:t>
      </w:r>
      <w:proofErr w:type="spellStart"/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num</w:t>
      </w:r>
      <w:proofErr w:type="spellEnd"/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 xml:space="preserve"> number of floats</w:t>
      </w:r>
    </w:p>
    <w:p w14:paraId="2F02C5D7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ptr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=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new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float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[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num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];</w:t>
      </w:r>
    </w:p>
    <w:p w14:paraId="186C9888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19246191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"Enter GPA of students.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endl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23BFA815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for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(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t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i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= 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; 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i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 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num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 ++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i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) {</w:t>
      </w:r>
    </w:p>
    <w:p w14:paraId="0A9FEE25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"Student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i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+ 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1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": 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347FC3FB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in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gt;&gt; *(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ptr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+ 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i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);</w:t>
      </w:r>
    </w:p>
    <w:p w14:paraId="248E330D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}</w:t>
      </w:r>
    </w:p>
    <w:p w14:paraId="7E493C68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5A9F54F2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"\</w:t>
      </w:r>
      <w:proofErr w:type="spellStart"/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nDisplaying</w:t>
      </w:r>
      <w:proofErr w:type="spellEnd"/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 xml:space="preserve"> GPA of students.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endl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2D8AA8CC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for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(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t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i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= 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; 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i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 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num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 ++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i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) {</w:t>
      </w:r>
    </w:p>
    <w:p w14:paraId="3B7A6EA1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"Student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i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+ 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1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proofErr w:type="gramStart"/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" :</w:t>
      </w:r>
      <w:proofErr w:type="gramEnd"/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*(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ptr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+ 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i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) &lt;&lt;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endl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62F2EC21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}</w:t>
      </w:r>
    </w:p>
    <w:p w14:paraId="1C599F6F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354618F3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 xml:space="preserve">// </w:t>
      </w:r>
      <w:proofErr w:type="spellStart"/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ptr</w:t>
      </w:r>
      <w:proofErr w:type="spellEnd"/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 xml:space="preserve"> memory is released</w:t>
      </w:r>
    </w:p>
    <w:p w14:paraId="5D3801E2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delete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[] 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ptr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48AD329D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377B8003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return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17EAB7CD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}</w:t>
      </w:r>
    </w:p>
    <w:p w14:paraId="2299FC9B" w14:textId="77777777" w:rsidR="008353C3" w:rsidRDefault="008353C3" w:rsidP="008353C3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Style w:val="Strong"/>
          <w:rFonts w:ascii="Source Sans Pro" w:hAnsi="Source Sans Pro"/>
          <w:color w:val="25265E"/>
          <w:sz w:val="27"/>
          <w:szCs w:val="27"/>
        </w:rPr>
        <w:t>Output</w:t>
      </w:r>
    </w:p>
    <w:p w14:paraId="087C8494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  <w:t>Enter total number of students: 4</w:t>
      </w:r>
    </w:p>
    <w:p w14:paraId="2BF6D312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  <w:t>Enter GPA of students.</w:t>
      </w:r>
    </w:p>
    <w:p w14:paraId="370C20F2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  <w:t>Student1: 3.6</w:t>
      </w:r>
    </w:p>
    <w:p w14:paraId="6758C1B9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  <w:t>Student2: 3.1</w:t>
      </w:r>
    </w:p>
    <w:p w14:paraId="530CBFEE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  <w:t>Student3: 3.9</w:t>
      </w:r>
    </w:p>
    <w:p w14:paraId="2B2BF29E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  <w:t>Student4: 2.9</w:t>
      </w:r>
    </w:p>
    <w:p w14:paraId="5007531E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</w:pPr>
    </w:p>
    <w:p w14:paraId="440C76D2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  <w:t>Displaying GPA of students.</w:t>
      </w:r>
    </w:p>
    <w:p w14:paraId="2D3736B9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  <w:t>Student1 :3.6</w:t>
      </w:r>
    </w:p>
    <w:p w14:paraId="3A3B2848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  <w:t>Student2 :3.1</w:t>
      </w:r>
    </w:p>
    <w:p w14:paraId="0A851A2A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  <w:t>Student3 :3.9</w:t>
      </w:r>
    </w:p>
    <w:p w14:paraId="2F498617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  <w:t>Student4 :2.9</w:t>
      </w:r>
    </w:p>
    <w:p w14:paraId="32A9E91D" w14:textId="77777777" w:rsidR="008353C3" w:rsidRDefault="008353C3" w:rsidP="008353C3">
      <w:pPr>
        <w:pStyle w:val="NormalWeb"/>
        <w:shd w:val="clear" w:color="auto" w:fill="F9FAFC"/>
        <w:spacing w:before="0" w:beforeAutospacing="0" w:after="24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 xml:space="preserve">In this program, we have asked the user to enter the number of students and store it in the </w:t>
      </w:r>
      <w:proofErr w:type="spellStart"/>
      <w:r>
        <w:rPr>
          <w:rFonts w:ascii="Source Sans Pro" w:hAnsi="Source Sans Pro"/>
          <w:color w:val="25265E"/>
          <w:sz w:val="27"/>
          <w:szCs w:val="27"/>
        </w:rPr>
        <w:t>num</w:t>
      </w:r>
      <w:proofErr w:type="spellEnd"/>
      <w:r>
        <w:rPr>
          <w:rFonts w:ascii="Source Sans Pro" w:hAnsi="Source Sans Pro"/>
          <w:color w:val="25265E"/>
          <w:sz w:val="27"/>
          <w:szCs w:val="27"/>
        </w:rPr>
        <w:t xml:space="preserve"> variable.</w:t>
      </w:r>
    </w:p>
    <w:p w14:paraId="3B60BF53" w14:textId="77777777" w:rsidR="008353C3" w:rsidRDefault="008353C3" w:rsidP="008353C3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Then, we have allocated the memory dynamically for the </w:t>
      </w:r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float</w:t>
      </w:r>
      <w:r>
        <w:rPr>
          <w:rFonts w:ascii="Source Sans Pro" w:hAnsi="Source Sans Pro"/>
          <w:color w:val="25265E"/>
          <w:sz w:val="27"/>
          <w:szCs w:val="27"/>
        </w:rPr>
        <w:t> array using </w:t>
      </w:r>
      <w:r>
        <w:rPr>
          <w:rStyle w:val="HTMLVariable"/>
          <w:rFonts w:ascii="Consolas" w:hAnsi="Consolas"/>
          <w:i w:val="0"/>
          <w:iCs w:val="0"/>
          <w:color w:val="25265E"/>
          <w:sz w:val="21"/>
          <w:szCs w:val="21"/>
          <w:bdr w:val="single" w:sz="6" w:space="0" w:color="D3DCE6" w:frame="1"/>
          <w:shd w:val="clear" w:color="auto" w:fill="F5F5F5"/>
        </w:rPr>
        <w:t>new</w:t>
      </w:r>
      <w:r>
        <w:rPr>
          <w:rFonts w:ascii="Source Sans Pro" w:hAnsi="Source Sans Pro"/>
          <w:color w:val="25265E"/>
          <w:sz w:val="27"/>
          <w:szCs w:val="27"/>
        </w:rPr>
        <w:t>.</w:t>
      </w:r>
    </w:p>
    <w:p w14:paraId="09989910" w14:textId="77777777" w:rsidR="008353C3" w:rsidRDefault="008353C3" w:rsidP="008353C3">
      <w:pPr>
        <w:pStyle w:val="NormalWeb"/>
        <w:shd w:val="clear" w:color="auto" w:fill="F9FAFC"/>
        <w:spacing w:before="0" w:beforeAutospacing="0" w:after="24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We enter data into the array (and later print them) using pointer notation.</w:t>
      </w:r>
    </w:p>
    <w:p w14:paraId="3E34C059" w14:textId="77777777" w:rsidR="008353C3" w:rsidRDefault="008353C3" w:rsidP="008353C3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lastRenderedPageBreak/>
        <w:t>After we no longer need the array, we deallocate the array memory using the code </w:t>
      </w:r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 xml:space="preserve">delete [] </w:t>
      </w:r>
      <w:proofErr w:type="spellStart"/>
      <w:proofErr w:type="gramStart"/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ptr</w:t>
      </w:r>
      <w:proofErr w:type="spellEnd"/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;</w:t>
      </w:r>
      <w:r>
        <w:rPr>
          <w:rFonts w:ascii="Source Sans Pro" w:hAnsi="Source Sans Pro"/>
          <w:color w:val="25265E"/>
          <w:sz w:val="27"/>
          <w:szCs w:val="27"/>
        </w:rPr>
        <w:t>.</w:t>
      </w:r>
      <w:proofErr w:type="gramEnd"/>
    </w:p>
    <w:p w14:paraId="08C3DF64" w14:textId="77777777" w:rsidR="008353C3" w:rsidRDefault="008353C3" w:rsidP="008353C3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Notice the use of </w:t>
      </w:r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[]</w:t>
      </w:r>
      <w:r>
        <w:rPr>
          <w:rFonts w:ascii="Source Sans Pro" w:hAnsi="Source Sans Pro"/>
          <w:color w:val="25265E"/>
          <w:sz w:val="27"/>
          <w:szCs w:val="27"/>
        </w:rPr>
        <w:t> after </w:t>
      </w:r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delete</w:t>
      </w:r>
      <w:r>
        <w:rPr>
          <w:rFonts w:ascii="Source Sans Pro" w:hAnsi="Source Sans Pro"/>
          <w:color w:val="25265E"/>
          <w:sz w:val="27"/>
          <w:szCs w:val="27"/>
        </w:rPr>
        <w:t>. We use the square brackets </w:t>
      </w:r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[]</w:t>
      </w:r>
      <w:r>
        <w:rPr>
          <w:rFonts w:ascii="Source Sans Pro" w:hAnsi="Source Sans Pro"/>
          <w:color w:val="25265E"/>
          <w:sz w:val="27"/>
          <w:szCs w:val="27"/>
        </w:rPr>
        <w:t> in order to denote that the memory deallocation is that of an array.</w:t>
      </w:r>
    </w:p>
    <w:p w14:paraId="5D5DB6A0" w14:textId="77777777" w:rsidR="008353C3" w:rsidRDefault="00B21CCC" w:rsidP="008353C3">
      <w:pPr>
        <w:shd w:val="clear" w:color="auto" w:fill="F9FAFC"/>
        <w:spacing w:before="600" w:after="600"/>
        <w:rPr>
          <w:rFonts w:ascii="Source Sans Pro" w:hAnsi="Source Sans Pro"/>
          <w:color w:val="25265E"/>
          <w:sz w:val="24"/>
          <w:szCs w:val="24"/>
        </w:rPr>
      </w:pPr>
      <w:r>
        <w:rPr>
          <w:rFonts w:ascii="Source Sans Pro" w:hAnsi="Source Sans Pro"/>
          <w:color w:val="25265E"/>
        </w:rPr>
        <w:pict w14:anchorId="16C4E8F6">
          <v:rect id="_x0000_i1043" style="width:0;height:0" o:hralign="center" o:hrstd="t" o:hr="t" fillcolor="#a0a0a0" stroked="f"/>
        </w:pict>
      </w:r>
    </w:p>
    <w:p w14:paraId="6F33F3E9" w14:textId="77777777" w:rsidR="008353C3" w:rsidRDefault="008353C3" w:rsidP="008353C3">
      <w:pPr>
        <w:pStyle w:val="Heading2"/>
        <w:shd w:val="clear" w:color="auto" w:fill="F9FAFC"/>
        <w:spacing w:before="0" w:beforeAutospacing="0" w:after="180" w:afterAutospacing="0" w:line="540" w:lineRule="atLeast"/>
        <w:rPr>
          <w:rFonts w:ascii="Source Sans Pro" w:hAnsi="Source Sans Pro"/>
          <w:color w:val="25265E"/>
        </w:rPr>
      </w:pPr>
      <w:r>
        <w:rPr>
          <w:rFonts w:ascii="Source Sans Pro" w:hAnsi="Source Sans Pro"/>
          <w:color w:val="25265E"/>
        </w:rPr>
        <w:t>Example 3: C++ new and delete Operator for Objects</w:t>
      </w:r>
    </w:p>
    <w:p w14:paraId="37211F0A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meta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#</w:t>
      </w:r>
      <w:r>
        <w:rPr>
          <w:rStyle w:val="hljs-meta-keyword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include</w:t>
      </w:r>
      <w:r>
        <w:rPr>
          <w:rStyle w:val="hljs-meta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meta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&lt;iostream&gt;</w:t>
      </w:r>
    </w:p>
    <w:p w14:paraId="0CB0A3F8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using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namespace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std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6F8F12B2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5ECD19F1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class</w:t>
      </w:r>
      <w:r>
        <w:rPr>
          <w:rStyle w:val="hljs-clas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title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Student</w:t>
      </w:r>
      <w:r>
        <w:rPr>
          <w:rStyle w:val="hljs-clas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{</w:t>
      </w:r>
    </w:p>
    <w:p w14:paraId="7D692650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t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age;</w:t>
      </w:r>
    </w:p>
    <w:p w14:paraId="45EFBD41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193C3990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public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:</w:t>
      </w:r>
    </w:p>
    <w:p w14:paraId="3678FFB6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5AF6BE02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// constructor initializes age to 12</w:t>
      </w:r>
    </w:p>
    <w:p w14:paraId="46E44B36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gram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Student(</w:t>
      </w:r>
      <w:proofErr w:type="gram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) : age(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12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) {}</w:t>
      </w:r>
    </w:p>
    <w:p w14:paraId="3F263374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3790C501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void</w:t>
      </w:r>
      <w:r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proofErr w:type="spellStart"/>
      <w:proofErr w:type="gramStart"/>
      <w:r>
        <w:rPr>
          <w:rStyle w:val="hljs-title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getAge</w:t>
      </w:r>
      <w:proofErr w:type="spellEnd"/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(</w:t>
      </w:r>
      <w:proofErr w:type="gramEnd"/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)</w:t>
      </w:r>
      <w:r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{</w:t>
      </w:r>
    </w:p>
    <w:p w14:paraId="47E2855D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"Age = 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age &lt;&lt;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endl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58231DFF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}</w:t>
      </w:r>
    </w:p>
    <w:p w14:paraId="564297FA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};</w:t>
      </w:r>
    </w:p>
    <w:p w14:paraId="53CD3194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01F3D9DB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t</w:t>
      </w:r>
      <w:r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proofErr w:type="gramStart"/>
      <w:r>
        <w:rPr>
          <w:rStyle w:val="hljs-title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main</w:t>
      </w:r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(</w:t>
      </w:r>
      <w:proofErr w:type="gramEnd"/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)</w:t>
      </w:r>
      <w:r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{</w:t>
      </w:r>
    </w:p>
    <w:p w14:paraId="02F946EF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3022DDEC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// dynamically declare Student object</w:t>
      </w:r>
    </w:p>
    <w:p w14:paraId="44A87FD2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Student* 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ptr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=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new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proofErr w:type="gram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Student(</w:t>
      </w:r>
      <w:proofErr w:type="gram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);</w:t>
      </w:r>
    </w:p>
    <w:p w14:paraId="0F3C6C5D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1C15F3CB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 xml:space="preserve">// call </w:t>
      </w:r>
      <w:proofErr w:type="spellStart"/>
      <w:proofErr w:type="gramStart"/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getAge</w:t>
      </w:r>
      <w:proofErr w:type="spellEnd"/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(</w:t>
      </w:r>
      <w:proofErr w:type="gramEnd"/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) function</w:t>
      </w:r>
    </w:p>
    <w:p w14:paraId="11367B94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ptr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-&gt;</w:t>
      </w:r>
      <w:proofErr w:type="spellStart"/>
      <w:proofErr w:type="gram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getAge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(</w:t>
      </w:r>
      <w:proofErr w:type="gram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);</w:t>
      </w:r>
    </w:p>
    <w:p w14:paraId="722FA585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28EDC778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 xml:space="preserve">// </w:t>
      </w:r>
      <w:proofErr w:type="spellStart"/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ptr</w:t>
      </w:r>
      <w:proofErr w:type="spellEnd"/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 xml:space="preserve"> memory is released</w:t>
      </w:r>
    </w:p>
    <w:p w14:paraId="450A0CA7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delete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ptr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2D943624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29EDC3E5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return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2180E03D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}</w:t>
      </w:r>
    </w:p>
    <w:p w14:paraId="682758E7" w14:textId="77777777" w:rsidR="008353C3" w:rsidRDefault="008353C3" w:rsidP="008353C3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Style w:val="Strong"/>
          <w:rFonts w:ascii="Source Sans Pro" w:hAnsi="Source Sans Pro"/>
          <w:color w:val="25265E"/>
          <w:sz w:val="27"/>
          <w:szCs w:val="27"/>
        </w:rPr>
        <w:t>Output</w:t>
      </w:r>
    </w:p>
    <w:p w14:paraId="488A8077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  <w:lastRenderedPageBreak/>
        <w:t>Age = 12</w:t>
      </w:r>
    </w:p>
    <w:p w14:paraId="046F3A50" w14:textId="77777777" w:rsidR="008353C3" w:rsidRDefault="008353C3" w:rsidP="008353C3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In this program, we have created a </w:t>
      </w:r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Student</w:t>
      </w:r>
      <w:r>
        <w:rPr>
          <w:rFonts w:ascii="Source Sans Pro" w:hAnsi="Source Sans Pro"/>
          <w:color w:val="25265E"/>
          <w:sz w:val="27"/>
          <w:szCs w:val="27"/>
        </w:rPr>
        <w:t> class that has a private variable </w:t>
      </w:r>
      <w:r>
        <w:rPr>
          <w:rStyle w:val="HTMLVariable"/>
          <w:rFonts w:ascii="Consolas" w:hAnsi="Consolas"/>
          <w:i w:val="0"/>
          <w:iCs w:val="0"/>
          <w:color w:val="25265E"/>
          <w:sz w:val="21"/>
          <w:szCs w:val="21"/>
          <w:bdr w:val="single" w:sz="6" w:space="0" w:color="D3DCE6" w:frame="1"/>
          <w:shd w:val="clear" w:color="auto" w:fill="F5F5F5"/>
        </w:rPr>
        <w:t>age</w:t>
      </w:r>
      <w:r>
        <w:rPr>
          <w:rFonts w:ascii="Source Sans Pro" w:hAnsi="Source Sans Pro"/>
          <w:color w:val="25265E"/>
          <w:sz w:val="27"/>
          <w:szCs w:val="27"/>
        </w:rPr>
        <w:t>.</w:t>
      </w:r>
    </w:p>
    <w:p w14:paraId="3A1CC3D0" w14:textId="77777777" w:rsidR="008353C3" w:rsidRDefault="008353C3" w:rsidP="008353C3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We have initialized </w:t>
      </w:r>
      <w:r>
        <w:rPr>
          <w:rStyle w:val="HTMLVariable"/>
          <w:rFonts w:ascii="Consolas" w:hAnsi="Consolas"/>
          <w:i w:val="0"/>
          <w:iCs w:val="0"/>
          <w:color w:val="25265E"/>
          <w:sz w:val="21"/>
          <w:szCs w:val="21"/>
          <w:bdr w:val="single" w:sz="6" w:space="0" w:color="D3DCE6" w:frame="1"/>
          <w:shd w:val="clear" w:color="auto" w:fill="F5F5F5"/>
        </w:rPr>
        <w:t>age</w:t>
      </w:r>
      <w:r>
        <w:rPr>
          <w:rFonts w:ascii="Source Sans Pro" w:hAnsi="Source Sans Pro"/>
          <w:color w:val="25265E"/>
          <w:sz w:val="27"/>
          <w:szCs w:val="27"/>
        </w:rPr>
        <w:t> to </w:t>
      </w:r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12</w:t>
      </w:r>
      <w:r>
        <w:rPr>
          <w:rFonts w:ascii="Source Sans Pro" w:hAnsi="Source Sans Pro"/>
          <w:color w:val="25265E"/>
          <w:sz w:val="27"/>
          <w:szCs w:val="27"/>
        </w:rPr>
        <w:t> in the default constructor </w:t>
      </w:r>
      <w:proofErr w:type="gramStart"/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Student(</w:t>
      </w:r>
      <w:proofErr w:type="gramEnd"/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)</w:t>
      </w:r>
      <w:r>
        <w:rPr>
          <w:rFonts w:ascii="Source Sans Pro" w:hAnsi="Source Sans Pro"/>
          <w:color w:val="25265E"/>
          <w:sz w:val="27"/>
          <w:szCs w:val="27"/>
        </w:rPr>
        <w:t> and print its value with the function </w:t>
      </w:r>
      <w:proofErr w:type="spellStart"/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getAge</w:t>
      </w:r>
      <w:proofErr w:type="spellEnd"/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()</w:t>
      </w:r>
      <w:r>
        <w:rPr>
          <w:rFonts w:ascii="Source Sans Pro" w:hAnsi="Source Sans Pro"/>
          <w:color w:val="25265E"/>
          <w:sz w:val="27"/>
          <w:szCs w:val="27"/>
        </w:rPr>
        <w:t>.</w:t>
      </w:r>
    </w:p>
    <w:p w14:paraId="7C90D79A" w14:textId="77777777" w:rsidR="008353C3" w:rsidRDefault="008353C3" w:rsidP="008353C3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In </w:t>
      </w:r>
      <w:proofErr w:type="gramStart"/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main(</w:t>
      </w:r>
      <w:proofErr w:type="gramEnd"/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)</w:t>
      </w:r>
      <w:r>
        <w:rPr>
          <w:rFonts w:ascii="Source Sans Pro" w:hAnsi="Source Sans Pro"/>
          <w:color w:val="25265E"/>
          <w:sz w:val="27"/>
          <w:szCs w:val="27"/>
        </w:rPr>
        <w:t>, we have created a </w:t>
      </w:r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Student</w:t>
      </w:r>
      <w:r>
        <w:rPr>
          <w:rFonts w:ascii="Source Sans Pro" w:hAnsi="Source Sans Pro"/>
          <w:color w:val="25265E"/>
          <w:sz w:val="27"/>
          <w:szCs w:val="27"/>
        </w:rPr>
        <w:t> object using the </w:t>
      </w:r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new</w:t>
      </w:r>
      <w:r>
        <w:rPr>
          <w:rFonts w:ascii="Source Sans Pro" w:hAnsi="Source Sans Pro"/>
          <w:color w:val="25265E"/>
          <w:sz w:val="27"/>
          <w:szCs w:val="27"/>
        </w:rPr>
        <w:t> operator and use the pointer </w:t>
      </w:r>
      <w:proofErr w:type="spellStart"/>
      <w:r>
        <w:rPr>
          <w:rStyle w:val="HTMLVariable"/>
          <w:rFonts w:ascii="Consolas" w:hAnsi="Consolas"/>
          <w:i w:val="0"/>
          <w:iCs w:val="0"/>
          <w:color w:val="25265E"/>
          <w:sz w:val="21"/>
          <w:szCs w:val="21"/>
          <w:bdr w:val="single" w:sz="6" w:space="0" w:color="D3DCE6" w:frame="1"/>
          <w:shd w:val="clear" w:color="auto" w:fill="F5F5F5"/>
        </w:rPr>
        <w:t>ptr</w:t>
      </w:r>
      <w:proofErr w:type="spellEnd"/>
      <w:r>
        <w:rPr>
          <w:rFonts w:ascii="Source Sans Pro" w:hAnsi="Source Sans Pro"/>
          <w:color w:val="25265E"/>
          <w:sz w:val="27"/>
          <w:szCs w:val="27"/>
        </w:rPr>
        <w:t> to point to its address.</w:t>
      </w:r>
    </w:p>
    <w:p w14:paraId="5BAC355E" w14:textId="77777777" w:rsidR="008353C3" w:rsidRDefault="008353C3" w:rsidP="008353C3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The moment the object is created, the </w:t>
      </w:r>
      <w:proofErr w:type="gramStart"/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Student(</w:t>
      </w:r>
      <w:proofErr w:type="gramEnd"/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)</w:t>
      </w:r>
      <w:r>
        <w:rPr>
          <w:rFonts w:ascii="Source Sans Pro" w:hAnsi="Source Sans Pro"/>
          <w:color w:val="25265E"/>
          <w:sz w:val="27"/>
          <w:szCs w:val="27"/>
        </w:rPr>
        <w:t> constructor initializes </w:t>
      </w:r>
      <w:r>
        <w:rPr>
          <w:rStyle w:val="HTMLVariable"/>
          <w:rFonts w:ascii="Consolas" w:hAnsi="Consolas"/>
          <w:i w:val="0"/>
          <w:iCs w:val="0"/>
          <w:color w:val="25265E"/>
          <w:sz w:val="21"/>
          <w:szCs w:val="21"/>
          <w:bdr w:val="single" w:sz="6" w:space="0" w:color="D3DCE6" w:frame="1"/>
          <w:shd w:val="clear" w:color="auto" w:fill="F5F5F5"/>
        </w:rPr>
        <w:t>age</w:t>
      </w:r>
      <w:r>
        <w:rPr>
          <w:rFonts w:ascii="Source Sans Pro" w:hAnsi="Source Sans Pro"/>
          <w:color w:val="25265E"/>
          <w:sz w:val="27"/>
          <w:szCs w:val="27"/>
        </w:rPr>
        <w:t> to </w:t>
      </w:r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12</w:t>
      </w:r>
      <w:r>
        <w:rPr>
          <w:rFonts w:ascii="Source Sans Pro" w:hAnsi="Source Sans Pro"/>
          <w:color w:val="25265E"/>
          <w:sz w:val="27"/>
          <w:szCs w:val="27"/>
        </w:rPr>
        <w:t>.</w:t>
      </w:r>
    </w:p>
    <w:p w14:paraId="78882BE4" w14:textId="77777777" w:rsidR="008353C3" w:rsidRDefault="008353C3" w:rsidP="008353C3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We then call the </w:t>
      </w:r>
      <w:proofErr w:type="spellStart"/>
      <w:proofErr w:type="gramStart"/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getAge</w:t>
      </w:r>
      <w:proofErr w:type="spellEnd"/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(</w:t>
      </w:r>
      <w:proofErr w:type="gramEnd"/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)</w:t>
      </w:r>
      <w:r>
        <w:rPr>
          <w:rFonts w:ascii="Source Sans Pro" w:hAnsi="Source Sans Pro"/>
          <w:color w:val="25265E"/>
          <w:sz w:val="27"/>
          <w:szCs w:val="27"/>
        </w:rPr>
        <w:t> function using the code:</w:t>
      </w:r>
    </w:p>
    <w:p w14:paraId="1B08B461" w14:textId="77777777" w:rsidR="008353C3" w:rsidRDefault="008353C3" w:rsidP="008353C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Consolas" w:hAnsi="Consolas"/>
          <w:color w:val="25265E"/>
          <w:sz w:val="21"/>
          <w:szCs w:val="21"/>
        </w:rPr>
      </w:pP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ptr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-&gt;</w:t>
      </w:r>
      <w:proofErr w:type="spellStart"/>
      <w:proofErr w:type="gram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getAge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(</w:t>
      </w:r>
      <w:proofErr w:type="gram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);</w:t>
      </w:r>
    </w:p>
    <w:p w14:paraId="37FCAC1B" w14:textId="77777777" w:rsidR="008353C3" w:rsidRDefault="008353C3" w:rsidP="008353C3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Notice the arrow operator </w:t>
      </w:r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-&gt;</w:t>
      </w:r>
      <w:r>
        <w:rPr>
          <w:rFonts w:ascii="Source Sans Pro" w:hAnsi="Source Sans Pro"/>
          <w:color w:val="25265E"/>
          <w:sz w:val="27"/>
          <w:szCs w:val="27"/>
        </w:rPr>
        <w:t>. This operator is used to access class members using pointers.</w:t>
      </w:r>
    </w:p>
    <w:p w14:paraId="566408E6" w14:textId="77777777" w:rsidR="008353C3" w:rsidRDefault="008353C3"/>
    <w:sectPr w:rsidR="008353C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401894"/>
    <w:multiLevelType w:val="multilevel"/>
    <w:tmpl w:val="3BAE0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4DDA77DD"/>
    <w:multiLevelType w:val="multilevel"/>
    <w:tmpl w:val="44ECA4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xNLCwMDE1NjOyNDFR0lEKTi0uzszPAykwrAUAaUbpGiwAAAA="/>
  </w:docVars>
  <w:rsids>
    <w:rsidRoot w:val="00A8087A"/>
    <w:rsid w:val="008353C3"/>
    <w:rsid w:val="009D57CF"/>
    <w:rsid w:val="00A8087A"/>
    <w:rsid w:val="00B21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D13173"/>
  <w15:chartTrackingRefBased/>
  <w15:docId w15:val="{94F08224-1012-447E-8390-B1B2993B6E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353C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2">
    <w:name w:val="heading 2"/>
    <w:basedOn w:val="Normal"/>
    <w:link w:val="Heading2Char"/>
    <w:uiPriority w:val="9"/>
    <w:qFormat/>
    <w:rsid w:val="008353C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ing3">
    <w:name w:val="heading 3"/>
    <w:basedOn w:val="Normal"/>
    <w:link w:val="Heading3Char"/>
    <w:uiPriority w:val="9"/>
    <w:qFormat/>
    <w:rsid w:val="008353C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Heading4">
    <w:name w:val="heading 4"/>
    <w:basedOn w:val="Normal"/>
    <w:link w:val="Heading4Char"/>
    <w:uiPriority w:val="9"/>
    <w:qFormat/>
    <w:rsid w:val="008353C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353C3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8353C3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8353C3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8353C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8353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Variable">
    <w:name w:val="HTML Variable"/>
    <w:basedOn w:val="DefaultParagraphFont"/>
    <w:uiPriority w:val="99"/>
    <w:semiHidden/>
    <w:unhideWhenUsed/>
    <w:rsid w:val="008353C3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353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353C3"/>
    <w:rPr>
      <w:rFonts w:ascii="Courier New" w:eastAsia="Times New Roman" w:hAnsi="Courier New" w:cs="Courier New"/>
      <w:sz w:val="20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8353C3"/>
    <w:rPr>
      <w:rFonts w:ascii="Courier New" w:eastAsia="Times New Roman" w:hAnsi="Courier New" w:cs="Courier New"/>
      <w:sz w:val="20"/>
      <w:szCs w:val="20"/>
    </w:rPr>
  </w:style>
  <w:style w:type="character" w:customStyle="1" w:styleId="hljs-meta">
    <w:name w:val="hljs-meta"/>
    <w:basedOn w:val="DefaultParagraphFont"/>
    <w:rsid w:val="008353C3"/>
  </w:style>
  <w:style w:type="character" w:customStyle="1" w:styleId="hljs-meta-keyword">
    <w:name w:val="hljs-meta-keyword"/>
    <w:basedOn w:val="DefaultParagraphFont"/>
    <w:rsid w:val="008353C3"/>
  </w:style>
  <w:style w:type="character" w:customStyle="1" w:styleId="hljs-meta-string">
    <w:name w:val="hljs-meta-string"/>
    <w:basedOn w:val="DefaultParagraphFont"/>
    <w:rsid w:val="008353C3"/>
  </w:style>
  <w:style w:type="character" w:customStyle="1" w:styleId="hljs-keyword">
    <w:name w:val="hljs-keyword"/>
    <w:basedOn w:val="DefaultParagraphFont"/>
    <w:rsid w:val="008353C3"/>
  </w:style>
  <w:style w:type="character" w:customStyle="1" w:styleId="hljs-builtin">
    <w:name w:val="hljs-built_in"/>
    <w:basedOn w:val="DefaultParagraphFont"/>
    <w:rsid w:val="008353C3"/>
  </w:style>
  <w:style w:type="character" w:customStyle="1" w:styleId="hljs-function">
    <w:name w:val="hljs-function"/>
    <w:basedOn w:val="DefaultParagraphFont"/>
    <w:rsid w:val="008353C3"/>
  </w:style>
  <w:style w:type="character" w:customStyle="1" w:styleId="hljs-title">
    <w:name w:val="hljs-title"/>
    <w:basedOn w:val="DefaultParagraphFont"/>
    <w:rsid w:val="008353C3"/>
  </w:style>
  <w:style w:type="character" w:customStyle="1" w:styleId="hljs-params">
    <w:name w:val="hljs-params"/>
    <w:basedOn w:val="DefaultParagraphFont"/>
    <w:rsid w:val="008353C3"/>
  </w:style>
  <w:style w:type="character" w:customStyle="1" w:styleId="hljs-comment">
    <w:name w:val="hljs-comment"/>
    <w:basedOn w:val="DefaultParagraphFont"/>
    <w:rsid w:val="008353C3"/>
  </w:style>
  <w:style w:type="character" w:customStyle="1" w:styleId="hljs-number">
    <w:name w:val="hljs-number"/>
    <w:basedOn w:val="DefaultParagraphFont"/>
    <w:rsid w:val="008353C3"/>
  </w:style>
  <w:style w:type="character" w:customStyle="1" w:styleId="hljs-string">
    <w:name w:val="hljs-string"/>
    <w:basedOn w:val="DefaultParagraphFont"/>
    <w:rsid w:val="008353C3"/>
  </w:style>
  <w:style w:type="character" w:styleId="Strong">
    <w:name w:val="Strong"/>
    <w:basedOn w:val="DefaultParagraphFont"/>
    <w:uiPriority w:val="22"/>
    <w:qFormat/>
    <w:rsid w:val="008353C3"/>
    <w:rPr>
      <w:b/>
      <w:bCs/>
    </w:rPr>
  </w:style>
  <w:style w:type="character" w:styleId="HTMLSample">
    <w:name w:val="HTML Sample"/>
    <w:basedOn w:val="DefaultParagraphFont"/>
    <w:uiPriority w:val="99"/>
    <w:semiHidden/>
    <w:unhideWhenUsed/>
    <w:rsid w:val="008353C3"/>
    <w:rPr>
      <w:rFonts w:ascii="Courier New" w:eastAsia="Times New Roman" w:hAnsi="Courier New" w:cs="Courier New"/>
    </w:rPr>
  </w:style>
  <w:style w:type="paragraph" w:customStyle="1" w:styleId="note-tip">
    <w:name w:val="note-tip"/>
    <w:basedOn w:val="Normal"/>
    <w:rsid w:val="008353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8353C3"/>
    <w:rPr>
      <w:color w:val="0000FF"/>
      <w:u w:val="single"/>
    </w:rPr>
  </w:style>
  <w:style w:type="character" w:customStyle="1" w:styleId="hljs-class">
    <w:name w:val="hljs-class"/>
    <w:basedOn w:val="DefaultParagraphFont"/>
    <w:rsid w:val="008353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441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62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28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402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1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41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41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8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46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4451125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single" w:sz="24" w:space="18" w:color="0556F3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7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84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738024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single" w:sz="24" w:space="18" w:color="0556F3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rogramiz.com/cpp-programming/pointers-function" TargetMode="External"/><Relationship Id="rId13" Type="http://schemas.openxmlformats.org/officeDocument/2006/relationships/hyperlink" Target="https://stackoverflow.com/questions/17752978/exceptions-to-array-decaying-into-a-pointer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programiz.com/cpp-programming/pointers-arrays" TargetMode="Externa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programiz.com/cpp-programming/pointers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programiz.com/cpp-programming/pointer-void" TargetMode="External"/><Relationship Id="rId11" Type="http://schemas.openxmlformats.org/officeDocument/2006/relationships/hyperlink" Target="https://www.programiz.com/cpp-programming/arrays" TargetMode="External"/><Relationship Id="rId5" Type="http://schemas.openxmlformats.org/officeDocument/2006/relationships/image" Target="media/image1.png"/><Relationship Id="rId15" Type="http://schemas.openxmlformats.org/officeDocument/2006/relationships/image" Target="media/image3.png"/><Relationship Id="rId10" Type="http://schemas.openxmlformats.org/officeDocument/2006/relationships/hyperlink" Target="https://www.programiz.com/cpp-programming/pointer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programiz.com/cpp-programming/structure-pointer" TargetMode="External"/><Relationship Id="rId14" Type="http://schemas.openxmlformats.org/officeDocument/2006/relationships/hyperlink" Target="https://www.programiz.com/cpp-programming/func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7</Pages>
  <Words>3122</Words>
  <Characters>17800</Characters>
  <Application>Microsoft Office Word</Application>
  <DocSecurity>0</DocSecurity>
  <Lines>148</Lines>
  <Paragraphs>41</Paragraphs>
  <ScaleCrop>false</ScaleCrop>
  <Company/>
  <LinksUpToDate>false</LinksUpToDate>
  <CharactersWithSpaces>20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chin Kumar</dc:creator>
  <cp:keywords/>
  <dc:description/>
  <cp:lastModifiedBy>Sachin Kumar</cp:lastModifiedBy>
  <cp:revision>3</cp:revision>
  <dcterms:created xsi:type="dcterms:W3CDTF">2020-10-20T06:13:00Z</dcterms:created>
  <dcterms:modified xsi:type="dcterms:W3CDTF">2021-05-25T10:08:00Z</dcterms:modified>
</cp:coreProperties>
</file>